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DF1A16" w:rsidP="00DF1A16" w14:paraId="06C4EC3A" w14:textId="34AD72CC">
      <w:pPr>
        <w:pStyle w:val="FEMAHeading0-FACTSHEETwithLINE"/>
      </w:pPr>
      <w:r>
        <w:t xml:space="preserve">Exercise </w:t>
      </w:r>
      <w:r w:rsidR="00AA1EC0">
        <w:t>Experience</w:t>
      </w:r>
      <w:r>
        <w:t xml:space="preserve"> Survey Outreach Emails</w:t>
      </w:r>
    </w:p>
    <w:p w:rsidR="00FB00F4" w:rsidP="005A3987" w14:paraId="4FAC3822" w14:textId="74D7A55D">
      <w:pPr>
        <w:pStyle w:val="FEMANormal"/>
        <w:rPr>
          <w:b/>
          <w:bCs/>
        </w:rPr>
      </w:pPr>
      <w:r>
        <w:rPr>
          <w:b/>
          <w:bCs/>
        </w:rPr>
        <w:t>Email Invite Template</w:t>
      </w:r>
    </w:p>
    <w:p w:rsidR="00FB00F4" w:rsidP="00FB00F4" w14:paraId="7F97473D" w14:textId="0EE242C7">
      <w:pPr>
        <w:pStyle w:val="FEMANormal"/>
      </w:pPr>
      <w:r>
        <w:t>To Line: [</w:t>
      </w:r>
      <w:r w:rsidRPr="00FB00F4">
        <w:rPr>
          <w:highlight w:val="yellow"/>
        </w:rPr>
        <w:t>Email</w:t>
      </w:r>
      <w:r>
        <w:t>]</w:t>
      </w:r>
    </w:p>
    <w:p w:rsidR="00FB00F4" w:rsidP="00FB00F4" w14:paraId="43724674" w14:textId="5DB9EE07">
      <w:pPr>
        <w:pStyle w:val="FEMANormal"/>
      </w:pPr>
      <w:r>
        <w:t xml:space="preserve">Subject Line: Exercise </w:t>
      </w:r>
      <w:r w:rsidR="00AA1EC0">
        <w:t>Experience</w:t>
      </w:r>
      <w:r>
        <w:t xml:space="preserve"> Survey Now Open</w:t>
      </w:r>
    </w:p>
    <w:p w:rsidR="00D31267" w:rsidP="00FB00F4" w14:paraId="6D38E1F9" w14:textId="7E6D4E46">
      <w:pPr>
        <w:pStyle w:val="FEMANormal"/>
      </w:pPr>
      <w:r>
        <w:t xml:space="preserve">Hi </w:t>
      </w:r>
      <w:r w:rsidR="00FB00F4">
        <w:t>[</w:t>
      </w:r>
      <w:r w:rsidRPr="00270DDC" w:rsidR="00FB00F4">
        <w:rPr>
          <w:highlight w:val="yellow"/>
        </w:rPr>
        <w:t>First Name</w:t>
      </w:r>
      <w:r w:rsidR="00FB00F4">
        <w:t>],</w:t>
      </w:r>
    </w:p>
    <w:p w:rsidR="00D31267" w:rsidP="00D31267" w14:paraId="4055F35A" w14:textId="01BF9106">
      <w:pPr>
        <w:pStyle w:val="FEMANormal"/>
      </w:pPr>
      <w:r>
        <w:t xml:space="preserve">As part of </w:t>
      </w:r>
      <w:r w:rsidR="00F10398">
        <w:t>the Federal Emergency Management Agency’s (FEMA)</w:t>
      </w:r>
      <w:r>
        <w:t xml:space="preserve"> efforts to improve exercises, </w:t>
      </w:r>
      <w:r w:rsidR="00F10398">
        <w:t>FEMA’s</w:t>
      </w:r>
      <w:r>
        <w:t xml:space="preserve"> National Exercise Division (NED) is conducting a study to better understand how exercises are planned and implemented across the country.</w:t>
      </w:r>
      <w:r w:rsidR="00CD2547">
        <w:t xml:space="preserve"> </w:t>
      </w:r>
      <w:r w:rsidR="00CE64F5">
        <w:t xml:space="preserve">NED </w:t>
      </w:r>
      <w:r w:rsidR="006F52AF">
        <w:t xml:space="preserve">has contracted two independent </w:t>
      </w:r>
      <w:r w:rsidR="00670D6D">
        <w:t>research firms</w:t>
      </w:r>
      <w:r w:rsidR="006F52AF">
        <w:t xml:space="preserve">, </w:t>
      </w:r>
      <w:r w:rsidR="0073108D">
        <w:t xml:space="preserve">The </w:t>
      </w:r>
      <w:r w:rsidR="006F52AF">
        <w:t xml:space="preserve">Cadmus </w:t>
      </w:r>
      <w:r w:rsidR="0073108D">
        <w:t xml:space="preserve">Group </w:t>
      </w:r>
      <w:r w:rsidR="006F52AF">
        <w:t xml:space="preserve">and Fors Marsh, to </w:t>
      </w:r>
      <w:r w:rsidR="00755379">
        <w:t>conduct this study on its behalf.</w:t>
      </w:r>
      <w:r>
        <w:t xml:space="preserve"> According to our records, you were the lead exercise planner for one or more exercises </w:t>
      </w:r>
      <w:r w:rsidR="00683FF1">
        <w:t>conducted in</w:t>
      </w:r>
      <w:r>
        <w:t xml:space="preserve"> 2022 and</w:t>
      </w:r>
      <w:r w:rsidR="00683FF1">
        <w:t>/or</w:t>
      </w:r>
      <w:r>
        <w:t xml:space="preserve"> 2023. </w:t>
      </w:r>
      <w:r>
        <w:rPr>
          <w:b/>
          <w:bCs/>
        </w:rPr>
        <w:t>I am contacting you today to request your participation in a 15-minute survey as part of this study</w:t>
      </w:r>
      <w:r>
        <w:t>. The survey will focus on your experiences with planning exercises</w:t>
      </w:r>
      <w:r w:rsidR="000D067B">
        <w:t xml:space="preserve">, including </w:t>
      </w:r>
      <w:r w:rsidR="003B43D8">
        <w:t>how you implement</w:t>
      </w:r>
      <w:r w:rsidR="000D067B">
        <w:t xml:space="preserve"> FEMA’s Homeland Security Exercise </w:t>
      </w:r>
      <w:r w:rsidR="00683FF1">
        <w:t xml:space="preserve">and </w:t>
      </w:r>
      <w:r w:rsidR="000D067B">
        <w:t xml:space="preserve">Evaluation Program (HSEEP) </w:t>
      </w:r>
      <w:r w:rsidR="003B43D8">
        <w:t xml:space="preserve">guidance. </w:t>
      </w:r>
      <w:r>
        <w:t>Your participation will help us better understand how exercises are being planned “on the ground</w:t>
      </w:r>
      <w:r w:rsidR="00F80F99">
        <w:t>.</w:t>
      </w:r>
      <w:r>
        <w:t xml:space="preserve">” </w:t>
      </w:r>
      <w:r w:rsidR="00F57941">
        <w:t xml:space="preserve">Your input </w:t>
      </w:r>
      <w:r>
        <w:t>is crucial to conducting this study. </w:t>
      </w:r>
      <w:r w:rsidRPr="000F3145" w:rsidR="00B23CCE">
        <w:t xml:space="preserve">Participation in this survey is voluntary, responses are confidential, </w:t>
      </w:r>
      <w:r w:rsidRPr="00642CDF" w:rsidR="00B23CCE">
        <w:t xml:space="preserve">and </w:t>
      </w:r>
      <w:r w:rsidRPr="00003F63">
        <w:t>all data will be reported in the aggregate.</w:t>
      </w:r>
      <w:r>
        <w:t xml:space="preserve"> That is, we will </w:t>
      </w:r>
      <w:r w:rsidR="00B23CCE">
        <w:t>not</w:t>
      </w:r>
      <w:r>
        <w:t xml:space="preserve"> report any information that could be used to identify you as an individual. </w:t>
      </w:r>
    </w:p>
    <w:p w:rsidR="007D2EBB" w:rsidP="00FB00F4" w14:paraId="1D1FF80A" w14:textId="55565856">
      <w:pPr>
        <w:pStyle w:val="FEMANormal"/>
      </w:pPr>
      <w:r>
        <w:t xml:space="preserve">Please use the link below to take the survey. We </w:t>
      </w:r>
      <w:r w:rsidR="00E301B8">
        <w:t>hope</w:t>
      </w:r>
      <w:r>
        <w:t xml:space="preserve"> to hear from as many exercise planners as possible </w:t>
      </w:r>
      <w:r w:rsidR="00F169CC">
        <w:t xml:space="preserve">and </w:t>
      </w:r>
      <w:r w:rsidR="00D32449">
        <w:t>appreciate your participation!</w:t>
      </w:r>
      <w:r w:rsidR="00617E3D">
        <w:t xml:space="preserve"> To begin the survey, please use this link:</w:t>
      </w:r>
    </w:p>
    <w:p w:rsidR="00D32449" w:rsidP="00FB00F4" w14:paraId="3DB80476" w14:textId="3C9951B3">
      <w:pPr>
        <w:pStyle w:val="FEMANormal"/>
        <w:rPr>
          <w:b/>
          <w:bCs/>
        </w:rPr>
      </w:pPr>
      <w:r w:rsidRPr="00D32449">
        <w:rPr>
          <w:b/>
          <w:bCs/>
          <w:highlight w:val="yellow"/>
        </w:rPr>
        <w:t>[LINK and/or QR Code]</w:t>
      </w:r>
    </w:p>
    <w:p w:rsidR="000F3145" w:rsidP="00FB00F4" w14:paraId="1E5AD771" w14:textId="47A76F02">
      <w:pPr>
        <w:pStyle w:val="FEMANormal"/>
      </w:pPr>
      <w:r>
        <w:t>We have attached a list of frequently asked questions to this email</w:t>
      </w:r>
      <w:r w:rsidR="00B119D4">
        <w:t xml:space="preserve">. At the conclusion of the survey effort, responses will be combined and group statistics will be shared with exercise planners who </w:t>
      </w:r>
      <w:r w:rsidR="7E28DA31">
        <w:t xml:space="preserve">were invited to </w:t>
      </w:r>
      <w:r w:rsidR="00B119D4">
        <w:t>participate in the survey.</w:t>
      </w:r>
      <w:r>
        <w:t xml:space="preserve"> </w:t>
      </w:r>
      <w:r>
        <w:t xml:space="preserve">If you or your team have any questions or issues with the survey, please contact </w:t>
      </w:r>
      <w:r w:rsidR="003F48CA">
        <w:t xml:space="preserve">the </w:t>
      </w:r>
      <w:r>
        <w:t xml:space="preserve">Help Desk </w:t>
      </w:r>
      <w:r w:rsidR="00BC2DB9">
        <w:t xml:space="preserve">managed by </w:t>
      </w:r>
      <w:r w:rsidR="006967CD">
        <w:t>our</w:t>
      </w:r>
      <w:r w:rsidR="00BC2DB9">
        <w:t xml:space="preserve"> contract team </w:t>
      </w:r>
      <w:r>
        <w:t xml:space="preserve">at </w:t>
      </w:r>
      <w:hyperlink r:id="rId8">
        <w:r w:rsidRPr="38C8256A" w:rsidR="00002DD1">
          <w:rPr>
            <w:rStyle w:val="Hyperlink"/>
          </w:rPr>
          <w:t>exercisesurvey@forsmarsh.com</w:t>
        </w:r>
      </w:hyperlink>
      <w:r w:rsidR="00002DD1">
        <w:t>.</w:t>
      </w:r>
    </w:p>
    <w:p w:rsidR="000F3145" w:rsidP="00FB00F4" w14:paraId="2E6FD516" w14:textId="05AFDF4A">
      <w:pPr>
        <w:pStyle w:val="FEMANormal"/>
      </w:pPr>
      <w:r>
        <w:t>Thank you in advance for your help!</w:t>
      </w:r>
    </w:p>
    <w:p w:rsidR="00270DDC" w:rsidP="00FB00F4" w14:paraId="6B538040" w14:textId="1EC95DDC">
      <w:pPr>
        <w:pStyle w:val="FEMANormal"/>
      </w:pPr>
      <w:r w:rsidRPr="007D0E46">
        <w:rPr>
          <w:highlight w:val="yellow"/>
        </w:rPr>
        <w:t>[Signature]</w:t>
      </w:r>
    </w:p>
    <w:p w:rsidR="00270DDC" w:rsidP="00FB00F4" w14:paraId="3234E3DC" w14:textId="77777777">
      <w:pPr>
        <w:pStyle w:val="FEMANormal"/>
      </w:pPr>
    </w:p>
    <w:p w:rsidR="00642CDF" w:rsidP="00FB00F4" w14:paraId="4EB1D077" w14:textId="77777777">
      <w:pPr>
        <w:pStyle w:val="FEMANormal"/>
      </w:pPr>
    </w:p>
    <w:p w:rsidR="00270DDC" w:rsidP="00270DDC" w14:paraId="7F4DE6D6" w14:textId="2E227F57">
      <w:pPr>
        <w:pStyle w:val="FEMANormal"/>
        <w:rPr>
          <w:b/>
          <w:bCs/>
        </w:rPr>
      </w:pPr>
      <w:r>
        <w:rPr>
          <w:b/>
          <w:bCs/>
        </w:rPr>
        <w:t xml:space="preserve">Email </w:t>
      </w:r>
      <w:r w:rsidR="00A86ED5">
        <w:rPr>
          <w:b/>
          <w:bCs/>
        </w:rPr>
        <w:t xml:space="preserve">Follow-Up </w:t>
      </w:r>
      <w:r>
        <w:rPr>
          <w:b/>
          <w:bCs/>
        </w:rPr>
        <w:t>Template</w:t>
      </w:r>
    </w:p>
    <w:p w:rsidR="00270DDC" w:rsidP="00270DDC" w14:paraId="6A9DAD95" w14:textId="77777777">
      <w:pPr>
        <w:pStyle w:val="FEMANormal"/>
      </w:pPr>
      <w:r>
        <w:t>To Line: [</w:t>
      </w:r>
      <w:r w:rsidRPr="00FB00F4">
        <w:rPr>
          <w:highlight w:val="yellow"/>
        </w:rPr>
        <w:t>Email</w:t>
      </w:r>
      <w:r>
        <w:t>]</w:t>
      </w:r>
    </w:p>
    <w:p w:rsidR="00270DDC" w:rsidP="00270DDC" w14:paraId="3E190F83" w14:textId="34C244F4">
      <w:pPr>
        <w:pStyle w:val="FEMANormal"/>
      </w:pPr>
      <w:r>
        <w:t xml:space="preserve">Subject Line: Exercise </w:t>
      </w:r>
      <w:r w:rsidR="00AA1EC0">
        <w:t>Experience</w:t>
      </w:r>
      <w:r>
        <w:t xml:space="preserve"> Survey: Have We Heard From You?</w:t>
      </w:r>
    </w:p>
    <w:p w:rsidR="00270DDC" w:rsidP="00AA1EC0" w14:paraId="6274DB05" w14:textId="1BDC2693">
      <w:pPr>
        <w:pStyle w:val="FEMANormal"/>
        <w:tabs>
          <w:tab w:val="center" w:pos="5400"/>
        </w:tabs>
      </w:pPr>
      <w:r>
        <w:t>[</w:t>
      </w:r>
      <w:r w:rsidRPr="00270DDC">
        <w:rPr>
          <w:highlight w:val="yellow"/>
        </w:rPr>
        <w:t>First Name</w:t>
      </w:r>
      <w:r>
        <w:t>],</w:t>
      </w:r>
      <w:r w:rsidR="00AA1EC0">
        <w:tab/>
      </w:r>
    </w:p>
    <w:p w:rsidR="00270DDC" w:rsidRPr="00002DD1" w:rsidP="00FB00F4" w14:paraId="17DBE197" w14:textId="45B6056F">
      <w:pPr>
        <w:pStyle w:val="FEMANormal"/>
      </w:pPr>
      <w:r w:rsidRPr="00002DD1">
        <w:t xml:space="preserve">We recently reached out regarding a survey that </w:t>
      </w:r>
      <w:r w:rsidRPr="00002DD1" w:rsidR="00144A17">
        <w:t xml:space="preserve">the Federal Emergency Management Agency’s (FEMA) </w:t>
      </w:r>
      <w:r w:rsidRPr="00002DD1">
        <w:t>National Exercise Division (NED) is conducting</w:t>
      </w:r>
      <w:r w:rsidR="006967CD">
        <w:t xml:space="preserve"> through its contract part</w:t>
      </w:r>
      <w:r w:rsidR="003834D2">
        <w:t xml:space="preserve">ners, </w:t>
      </w:r>
      <w:r w:rsidR="0073108D">
        <w:t xml:space="preserve">The </w:t>
      </w:r>
      <w:r w:rsidR="003834D2">
        <w:t>Cadmus</w:t>
      </w:r>
      <w:r w:rsidR="0073108D">
        <w:t xml:space="preserve"> Group</w:t>
      </w:r>
      <w:r w:rsidR="003834D2">
        <w:t xml:space="preserve"> and Fors Marsh,</w:t>
      </w:r>
      <w:r w:rsidRPr="00002DD1">
        <w:t xml:space="preserve"> </w:t>
      </w:r>
      <w:r w:rsidRPr="00002DD1" w:rsidR="000B7896">
        <w:t>to</w:t>
      </w:r>
      <w:r w:rsidRPr="00002DD1" w:rsidR="00002DD1">
        <w:t xml:space="preserve"> better</w:t>
      </w:r>
      <w:r w:rsidRPr="00002DD1" w:rsidR="000B7896">
        <w:t xml:space="preserve"> understand </w:t>
      </w:r>
      <w:r w:rsidRPr="00002DD1" w:rsidR="009C5A77">
        <w:t>your experiences with planning exercises, including how you implement FEMA’s Homeland Security Exercise</w:t>
      </w:r>
      <w:r w:rsidR="00002DD1">
        <w:t xml:space="preserve"> and</w:t>
      </w:r>
      <w:r w:rsidRPr="00002DD1" w:rsidR="009C5A77">
        <w:t xml:space="preserve"> Evaluation Program (HSEEP) guidance. </w:t>
      </w:r>
    </w:p>
    <w:p w:rsidR="003F5180" w:rsidP="00FB00F4" w14:paraId="56A7AEF5" w14:textId="4CDF40C1">
      <w:pPr>
        <w:pStyle w:val="FEMANormal"/>
      </w:pPr>
      <w:r>
        <w:t>To finish or begin the survey for the first time, please use this link:</w:t>
      </w:r>
    </w:p>
    <w:p w:rsidR="003F5180" w:rsidP="003F5180" w14:paraId="7739BD57" w14:textId="77777777">
      <w:pPr>
        <w:pStyle w:val="FEMANormal"/>
        <w:rPr>
          <w:b/>
          <w:bCs/>
        </w:rPr>
      </w:pPr>
      <w:r w:rsidRPr="00D32449">
        <w:rPr>
          <w:b/>
          <w:bCs/>
          <w:highlight w:val="yellow"/>
        </w:rPr>
        <w:t>[LINK and/or QR Code]</w:t>
      </w:r>
    </w:p>
    <w:p w:rsidR="003F5180" w:rsidP="00FB00F4" w14:paraId="1C97D71F" w14:textId="5B3520D6">
      <w:pPr>
        <w:pStyle w:val="FEMANormal"/>
      </w:pPr>
      <w:r>
        <w:t xml:space="preserve">Participation in this online survey is voluntary, responses are confidential, and it will </w:t>
      </w:r>
      <w:r w:rsidR="000B7896">
        <w:t xml:space="preserve">only </w:t>
      </w:r>
      <w:r>
        <w:t xml:space="preserve">take about </w:t>
      </w:r>
      <w:r w:rsidRPr="0000000A">
        <w:rPr>
          <w:highlight w:val="yellow"/>
        </w:rPr>
        <w:t>15 minutes</w:t>
      </w:r>
      <w:r>
        <w:t xml:space="preserve"> to complete</w:t>
      </w:r>
      <w:r w:rsidR="0000000A">
        <w:t>.</w:t>
      </w:r>
      <w:r w:rsidR="003834D2">
        <w:t xml:space="preserve"> </w:t>
      </w:r>
      <w:r w:rsidR="001331F0">
        <w:t xml:space="preserve">At the conclusion of the survey effort, responses will be combined and group statistics </w:t>
      </w:r>
      <w:r w:rsidR="00461321">
        <w:t>will be shared with</w:t>
      </w:r>
      <w:r w:rsidR="00AA5B3D">
        <w:t xml:space="preserve"> exercise planners who participated in the survey.</w:t>
      </w:r>
    </w:p>
    <w:p w:rsidR="0000000A" w:rsidP="00FB00F4" w14:paraId="7B25D3A5" w14:textId="7D5A84E0">
      <w:pPr>
        <w:pStyle w:val="FEMANormal"/>
      </w:pPr>
      <w:r>
        <w:t>This survey can be completed at any time until [</w:t>
      </w:r>
      <w:r w:rsidRPr="0000000A">
        <w:rPr>
          <w:highlight w:val="yellow"/>
        </w:rPr>
        <w:t>DATE</w:t>
      </w:r>
      <w:r>
        <w:t xml:space="preserve">]. If you have any questions or issues, please contact </w:t>
      </w:r>
      <w:r w:rsidR="00350461">
        <w:t xml:space="preserve">the </w:t>
      </w:r>
      <w:r>
        <w:t>Help Desk</w:t>
      </w:r>
      <w:r w:rsidR="00BC2DB9">
        <w:t xml:space="preserve"> managed by </w:t>
      </w:r>
      <w:r w:rsidR="006967CD">
        <w:t>our</w:t>
      </w:r>
      <w:r w:rsidR="00BC2DB9">
        <w:t xml:space="preserve"> contract team</w:t>
      </w:r>
      <w:r>
        <w:t xml:space="preserve"> at </w:t>
      </w:r>
      <w:hyperlink r:id="rId8" w:history="1">
        <w:r w:rsidRPr="00A90E19" w:rsidR="00884749">
          <w:rPr>
            <w:rStyle w:val="Hyperlink"/>
          </w:rPr>
          <w:t>exercisesurvey@forsmarsh.com</w:t>
        </w:r>
      </w:hyperlink>
      <w:r w:rsidR="00884749">
        <w:t xml:space="preserve">. </w:t>
      </w:r>
    </w:p>
    <w:p w:rsidR="0000000A" w:rsidP="00FB00F4" w14:paraId="20DC55B3" w14:textId="34385E1D">
      <w:pPr>
        <w:pStyle w:val="FEMANormal"/>
      </w:pPr>
      <w:r>
        <w:t>Thank you for participating!</w:t>
      </w:r>
    </w:p>
    <w:p w:rsidR="0000000A" w:rsidP="00FB00F4" w14:paraId="39CAD673" w14:textId="6C45E826">
      <w:pPr>
        <w:pStyle w:val="FEMANormal"/>
      </w:pPr>
      <w:r w:rsidRPr="0000000A">
        <w:rPr>
          <w:highlight w:val="yellow"/>
        </w:rPr>
        <w:t>[Signature]</w:t>
      </w:r>
    </w:p>
    <w:p w:rsidR="0000000A" w:rsidP="00FB00F4" w14:paraId="19ABEA68" w14:textId="3378B537">
      <w:pPr>
        <w:pStyle w:val="FEMANormal"/>
      </w:pPr>
    </w:p>
    <w:p w:rsidR="00CC0B82" w:rsidP="00FB00F4" w14:paraId="4B53718C" w14:textId="77777777">
      <w:pPr>
        <w:pStyle w:val="FEMANormal"/>
      </w:pPr>
    </w:p>
    <w:p w:rsidR="00CC0B82" w:rsidRPr="00DC365E" w:rsidP="00CC0B82" w14:paraId="0B99C41E" w14:textId="1EBF0F79">
      <w:pPr>
        <w:pStyle w:val="FEMABullet-1"/>
        <w:numPr>
          <w:ilvl w:val="0"/>
          <w:numId w:val="0"/>
        </w:numPr>
        <w:ind w:left="360"/>
        <w:rPr>
          <w:rFonts w:ascii="Calibri" w:hAnsi="Calibri"/>
          <w:sz w:val="18"/>
          <w:szCs w:val="18"/>
        </w:rPr>
      </w:pPr>
      <w:r w:rsidRPr="00DC365E">
        <w:rPr>
          <w:b/>
          <w:bCs/>
          <w:sz w:val="18"/>
          <w:szCs w:val="18"/>
        </w:rPr>
        <w:t>PRA Statement</w:t>
      </w:r>
      <w:r w:rsidRPr="00DC365E">
        <w:rPr>
          <w:sz w:val="18"/>
          <w:szCs w:val="18"/>
        </w:rPr>
        <w:t>:</w:t>
      </w:r>
      <w:r w:rsidRPr="00DC365E">
        <w:rPr>
          <w:sz w:val="18"/>
          <w:szCs w:val="18"/>
        </w:rPr>
        <w:br/>
        <w:t xml:space="preserve">DHS will use the information to improve exercise implementation support.  This is a voluntary collection.  It is estimated that it will take no more than 15 minutes to complete this form.  An agency may not conduct or sponsor, and a person is not required to respond to a collection of information unless it displays a valid OMB control number.  The control number assigned to this collection is OMB 1601-0029, which expires 12/31/2026.  Send comments regarding this burden estimate or any other aspect of this collection of information including suggestions for reducing this burden to DHS/FEMA, </w:t>
      </w:r>
      <w:hyperlink r:id="rId8" w:history="1">
        <w:r w:rsidRPr="00A90E19" w:rsidR="007A3B5B">
          <w:rPr>
            <w:rStyle w:val="Hyperlink"/>
          </w:rPr>
          <w:t>exercisesurvey@forsmarsh.com</w:t>
        </w:r>
      </w:hyperlink>
      <w:r w:rsidRPr="00DC365E">
        <w:rPr>
          <w:sz w:val="18"/>
          <w:szCs w:val="18"/>
        </w:rPr>
        <w:t xml:space="preserve">.  Attn: PRA 1601-0029 </w:t>
      </w:r>
      <w:r w:rsidRPr="00DC365E">
        <w:rPr>
          <w:i/>
          <w:iCs/>
          <w:sz w:val="18"/>
          <w:szCs w:val="18"/>
        </w:rPr>
        <w:t>Exercise Experience Survey</w:t>
      </w:r>
      <w:r w:rsidRPr="00DC365E">
        <w:rPr>
          <w:sz w:val="18"/>
          <w:szCs w:val="18"/>
        </w:rPr>
        <w:t xml:space="preserve">.  </w:t>
      </w:r>
    </w:p>
    <w:p w:rsidR="00CC0B82" w:rsidRPr="000F3145" w:rsidP="00FB00F4" w14:paraId="0CDCBF0B" w14:textId="77777777">
      <w:pPr>
        <w:pStyle w:val="FEMANormal"/>
      </w:pPr>
    </w:p>
    <w:sectPr w:rsidSect="00BB3FEF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40" w:right="720" w:bottom="1440" w:left="720" w:header="432" w:footer="432" w:gutter="0"/>
      <w:cols w:space="36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old">
    <w:panose1 w:val="020B0704020202020204"/>
    <w:charset w:val="00"/>
    <w:family w:val="roman"/>
    <w:pitch w:val="default"/>
  </w:font>
  <w:font w:name="HGSoeiKakugothicUB">
    <w:altName w:val="HG創英角ｺﾞｼｯｸUB"/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Joanna MT Std">
    <w:altName w:val="Cambria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Calibri">
    <w:altName w:val="Arial Rounded MT Bold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Folio Lt B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F1EA3" w:rsidRPr="002C7113" w:rsidP="00DC603D" w14:paraId="378D0896" w14:textId="433E1345">
    <w:pPr>
      <w:pStyle w:val="FEMAFooter"/>
      <w:tabs>
        <w:tab w:val="clear" w:pos="6480"/>
      </w:tabs>
    </w:pPr>
    <w:r>
      <w:t>FOR OFFICIAL INTERNAL USE ONLY</w:t>
    </w:r>
    <w:r w:rsidR="000948F3">
      <w:tab/>
    </w:r>
    <w:r w:rsidR="00845459">
      <w:t>January 2024</w:t>
    </w:r>
    <w:r w:rsidR="00DC603D">
      <w:t xml:space="preserve">    </w:t>
    </w:r>
    <w:r w:rsidRPr="002C7113" w:rsidR="008F0E60">
      <w:fldChar w:fldCharType="begin"/>
    </w:r>
    <w:r w:rsidRPr="002C7113" w:rsidR="008F0E60">
      <w:instrText xml:space="preserve"> PAGE </w:instrText>
    </w:r>
    <w:r w:rsidRPr="002C7113" w:rsidR="008F0E60">
      <w:fldChar w:fldCharType="separate"/>
    </w:r>
    <w:r w:rsidRPr="002C7113" w:rsidR="008F0E60">
      <w:t>1</w:t>
    </w:r>
    <w:r w:rsidRPr="002C7113" w:rsidR="008F0E60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0E60" w:rsidRPr="002C7113" w:rsidP="00C95C31" w14:paraId="2F401E62" w14:textId="23127E91">
    <w:pPr>
      <w:pStyle w:val="FEMAFooter"/>
      <w:tabs>
        <w:tab w:val="clear" w:pos="6480"/>
      </w:tabs>
    </w:pPr>
    <w:r>
      <w:drawing>
        <wp:inline distT="0" distB="0" distL="0" distR="0">
          <wp:extent cx="2487967" cy="1024128"/>
          <wp:effectExtent l="0" t="0" r="0" b="5080"/>
          <wp:docPr id="11" name="Picture 11" descr="U.S. Department of Homeland Security Seal: Federal Emergency Management Agency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fema-logo-web-blue.eps"/>
                  <pic:cNvPicPr/>
                </pic:nvPicPr>
                <pic:blipFill>
                  <a:blip xmlns:r="http://schemas.openxmlformats.org/officeDocument/2006/relationships" r:embed="rId1" cstate="screen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40" t="-23178" r="-8406" b="-3013"/>
                  <a:stretch>
                    <a:fillRect/>
                  </a:stretch>
                </pic:blipFill>
                <pic:spPr bwMode="auto">
                  <a:xfrm>
                    <a:off x="0" y="0"/>
                    <a:ext cx="2511850" cy="1033959"/>
                  </a:xfrm>
                  <a:prstGeom prst="rect">
                    <a:avLst/>
                  </a:prstGeom>
                  <a:ln>
                    <a:noFill/>
                  </a:ln>
                  <a:extLst>
                    <a:ext xmlns:a="http://schemas.openxmlformats.org/drawingml/2006/main"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2C7113" w:rsidR="002C7113">
      <w:tab/>
    </w:r>
    <w:r w:rsidR="00845459">
      <w:t>January 2024</w:t>
    </w:r>
    <w:r w:rsidR="00C95C31">
      <w:t xml:space="preserve">   </w:t>
    </w:r>
    <w:r w:rsidRPr="002C7113">
      <w:fldChar w:fldCharType="begin"/>
    </w:r>
    <w:r w:rsidRPr="002C7113">
      <w:instrText xml:space="preserve"> PAGE </w:instrText>
    </w:r>
    <w:r w:rsidRPr="002C7113">
      <w:fldChar w:fldCharType="separate"/>
    </w:r>
    <w:r w:rsidRPr="002C7113">
      <w:t>2</w:t>
    </w:r>
    <w:r w:rsidRPr="002C7113"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626613" w:rsidRPr="00DC603D" w:rsidP="00DC603D" w14:paraId="4D84C5EA" w14:textId="61E37F4A">
    <w:pPr>
      <w:pStyle w:val="FEMAHeader-FACTSHEETSECONDPAGEstyle"/>
    </w:pPr>
    <w:r>
      <w:t xml:space="preserve">Exercise </w:t>
    </w:r>
    <w:r w:rsidR="00884749">
      <w:t>Experience Survey Outreach Email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30FBA" w:rsidRPr="00277F79" w:rsidP="00330FBA" w14:paraId="65BF6587" w14:textId="77777777">
    <w:pPr>
      <w:spacing w:after="0"/>
      <w:jc w:val="right"/>
      <w:rPr>
        <w:sz w:val="16"/>
        <w:szCs w:val="16"/>
      </w:rPr>
    </w:pPr>
    <w:r w:rsidRPr="00277F79">
      <w:rPr>
        <w:sz w:val="16"/>
        <w:szCs w:val="16"/>
      </w:rPr>
      <w:t>OMB 1601-0029</w:t>
    </w:r>
  </w:p>
  <w:p w:rsidR="00330FBA" w:rsidRPr="00277F79" w:rsidP="00330FBA" w14:paraId="7AA6E74C" w14:textId="77777777">
    <w:pPr>
      <w:spacing w:after="0"/>
      <w:jc w:val="right"/>
      <w:rPr>
        <w:sz w:val="16"/>
        <w:szCs w:val="16"/>
      </w:rPr>
    </w:pPr>
    <w:r w:rsidRPr="00277F79">
      <w:rPr>
        <w:sz w:val="16"/>
        <w:szCs w:val="16"/>
      </w:rPr>
      <w:t>Exp. 12/31/2026</w:t>
    </w:r>
  </w:p>
  <w:p w:rsidR="00330FBA" w14:paraId="4104C87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C"/>
    <w:multiLevelType w:val="singleLevel"/>
    <w:tmpl w:val="9AEA72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2FE59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7BE44E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80"/>
    <w:multiLevelType w:val="singleLevel"/>
    <w:tmpl w:val="91A878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>
    <w:nsid w:val="FFFFFF81"/>
    <w:multiLevelType w:val="singleLevel"/>
    <w:tmpl w:val="03C6173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A60CCA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D7406B1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9"/>
    <w:multiLevelType w:val="singleLevel"/>
    <w:tmpl w:val="F40C06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011D6CAE"/>
    <w:multiLevelType w:val="hybridMultilevel"/>
    <w:tmpl w:val="4E765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38C3822"/>
    <w:multiLevelType w:val="hybridMultilevel"/>
    <w:tmpl w:val="4D588D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FEF09B8"/>
    <w:multiLevelType w:val="multilevel"/>
    <w:tmpl w:val="D62AC71C"/>
    <w:styleLink w:val="NumberedList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1800" w:firstLine="0"/>
      </w:pPr>
      <w:rPr>
        <w:rFonts w:hint="default"/>
      </w:rPr>
    </w:lvl>
    <w:lvl w:ilvl="2">
      <w:start w:val="1"/>
      <w:numFmt w:val="lowerLetter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11">
    <w:nsid w:val="11465028"/>
    <w:multiLevelType w:val="multilevel"/>
    <w:tmpl w:val="2DA22768"/>
    <w:lvl w:ilvl="0">
      <w:start w:val="1"/>
      <w:numFmt w:val="bullet"/>
      <w:lvlText w:val=""/>
      <w:lvlJc w:val="left"/>
      <w:pPr>
        <w:ind w:left="288" w:hanging="288"/>
      </w:pPr>
      <w:rPr>
        <w:rFonts w:ascii="Wingdings" w:hAnsi="Wingdings" w:hint="default"/>
        <w:color w:val="5A5B5D"/>
      </w:rPr>
    </w:lvl>
    <w:lvl w:ilvl="1">
      <w:start w:val="1"/>
      <w:numFmt w:val="bullet"/>
      <w:lvlText w:val="o"/>
      <w:lvlJc w:val="left"/>
      <w:pPr>
        <w:ind w:left="576" w:hanging="288"/>
      </w:pPr>
      <w:rPr>
        <w:rFonts w:ascii="Courier New" w:hAnsi="Courier New" w:hint="default"/>
        <w:color w:val="5A5B5D"/>
      </w:rPr>
    </w:lvl>
    <w:lvl w:ilvl="2">
      <w:start w:val="1"/>
      <w:numFmt w:val="decimal"/>
      <w:lvlText w:val="%1.%2.%3."/>
      <w:lvlJc w:val="left"/>
      <w:pPr>
        <w:ind w:left="864" w:hanging="288"/>
      </w:pPr>
      <w:rPr>
        <w:rFonts w:hint="default"/>
      </w:rPr>
    </w:lvl>
    <w:lvl w:ilvl="3">
      <w:start w:val="1"/>
      <w:numFmt w:val="none"/>
      <w:suff w:val="nothing"/>
      <w:lvlJc w:val="left"/>
      <w:pPr>
        <w:ind w:left="1152" w:hanging="288"/>
      </w:pPr>
      <w:rPr>
        <w:rFonts w:hint="default"/>
      </w:rPr>
    </w:lvl>
    <w:lvl w:ilvl="4">
      <w:start w:val="1"/>
      <w:numFmt w:val="none"/>
      <w:suff w:val="nothing"/>
      <w:lvlJc w:val="left"/>
      <w:pPr>
        <w:ind w:left="1440" w:hanging="288"/>
      </w:pPr>
      <w:rPr>
        <w:rFonts w:hint="default"/>
      </w:rPr>
    </w:lvl>
    <w:lvl w:ilvl="5">
      <w:start w:val="1"/>
      <w:numFmt w:val="none"/>
      <w:suff w:val="nothing"/>
      <w:lvlJc w:val="left"/>
      <w:pPr>
        <w:ind w:left="172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hint="default"/>
      </w:rPr>
    </w:lvl>
  </w:abstractNum>
  <w:abstractNum w:abstractNumId="12">
    <w:nsid w:val="14E42384"/>
    <w:multiLevelType w:val="hybridMultilevel"/>
    <w:tmpl w:val="087A7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8FB0F3F"/>
    <w:multiLevelType w:val="hybridMultilevel"/>
    <w:tmpl w:val="953A78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A5C73A1"/>
    <w:multiLevelType w:val="hybridMultilevel"/>
    <w:tmpl w:val="7A72EB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E0E4173"/>
    <w:multiLevelType w:val="hybridMultilevel"/>
    <w:tmpl w:val="0B0ADE12"/>
    <w:lvl w:ilvl="0">
      <w:start w:val="1"/>
      <w:numFmt w:val="bullet"/>
      <w:pStyle w:val="FEMACallout-CASESTUDYBullet"/>
      <w:lvlText w:val=""/>
      <w:lvlJc w:val="left"/>
      <w:pPr>
        <w:ind w:left="634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16">
    <w:nsid w:val="311B1EFB"/>
    <w:multiLevelType w:val="hybridMultilevel"/>
    <w:tmpl w:val="A1EC4CCC"/>
    <w:lvl w:ilvl="0">
      <w:start w:val="1"/>
      <w:numFmt w:val="decimal"/>
      <w:pStyle w:val="FEMANumbering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1FF2E1B"/>
    <w:multiLevelType w:val="hybridMultilevel"/>
    <w:tmpl w:val="1EDEA73E"/>
    <w:lvl w:ilvl="0">
      <w:start w:val="1"/>
      <w:numFmt w:val="bullet"/>
      <w:pStyle w:val="FEMABoxed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C6A7756"/>
    <w:multiLevelType w:val="multilevel"/>
    <w:tmpl w:val="F22640F4"/>
    <w:lvl w:ilvl="0">
      <w:start w:val="1"/>
      <w:numFmt w:val="bullet"/>
      <w:pStyle w:val="FEMACheckboxBullet"/>
      <w:lvlText w:val="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>
      <w:start w:val="0"/>
      <w:numFmt w:val="bullet"/>
      <w:pStyle w:val="FEMACheckboxBullet2"/>
      <w:lvlText w:val="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9">
    <w:nsid w:val="3D082DDC"/>
    <w:multiLevelType w:val="multilevel"/>
    <w:tmpl w:val="9EAE235A"/>
    <w:lvl w:ilvl="0">
      <w:start w:val="1"/>
      <w:numFmt w:val="bullet"/>
      <w:pStyle w:val="FEMAModelLanguageorExcerptBULLETS"/>
      <w:lvlText w:val="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2DC3A4D"/>
    <w:multiLevelType w:val="multilevel"/>
    <w:tmpl w:val="FA6A59BE"/>
    <w:lvl w:ilvl="0">
      <w:start w:val="1"/>
      <w:numFmt w:val="lowerLetter"/>
      <w:lvlText w:val="%1."/>
      <w:lvlJc w:val="left"/>
      <w:pPr>
        <w:tabs>
          <w:tab w:val="num" w:pos="216"/>
        </w:tabs>
        <w:ind w:left="216" w:firstLine="864"/>
      </w:pPr>
      <w:rPr>
        <w:rFonts w:ascii="Arial Bold" w:hAnsi="Arial Bold" w:eastAsiaTheme="majorEastAsia" w:cstheme="majorBidi"/>
        <w:b w:val="0"/>
        <w:i w:val="0"/>
      </w:rPr>
    </w:lvl>
    <w:lvl w:ilvl="1">
      <w:start w:val="1"/>
      <w:numFmt w:val="upperRoman"/>
      <w:suff w:val="space"/>
      <w:lvlText w:val="%2."/>
      <w:lvlJc w:val="left"/>
      <w:pPr>
        <w:ind w:left="1080" w:firstLine="0"/>
      </w:pPr>
      <w:rPr>
        <w:rFonts w:hint="default"/>
      </w:rPr>
    </w:lvl>
    <w:lvl w:ilvl="2">
      <w:start w:val="1"/>
      <w:numFmt w:val="decimal"/>
      <w:suff w:val="space"/>
      <w:lvlText w:val="%3."/>
      <w:lvlJc w:val="left"/>
      <w:pPr>
        <w:ind w:left="2160" w:firstLine="0"/>
      </w:pPr>
      <w:rPr>
        <w:rFonts w:hint="default"/>
      </w:rPr>
    </w:lvl>
    <w:lvl w:ilvl="3">
      <w:start w:val="1"/>
      <w:numFmt w:val="decimal"/>
      <w:suff w:val="space"/>
      <w:lvlText w:val="%4."/>
      <w:lvlJc w:val="left"/>
      <w:pPr>
        <w:ind w:left="1080" w:firstLine="0"/>
      </w:pPr>
      <w:rPr>
        <w:rFonts w:hint="default"/>
      </w:rPr>
    </w:lvl>
    <w:lvl w:ilvl="4">
      <w:start w:val="1"/>
      <w:numFmt w:val="lowerLetter"/>
      <w:suff w:val="space"/>
      <w:lvlText w:val="%5."/>
      <w:lvlJc w:val="left"/>
      <w:pPr>
        <w:ind w:left="1080" w:firstLine="0"/>
      </w:pPr>
      <w:rPr>
        <w:rFonts w:hint="default"/>
      </w:rPr>
    </w:lvl>
    <w:lvl w:ilvl="5">
      <w:start w:val="1"/>
      <w:numFmt w:val="decimal"/>
      <w:pStyle w:val="Heading6"/>
      <w:lvlText w:val="(%6)"/>
      <w:lvlJc w:val="left"/>
      <w:pPr>
        <w:tabs>
          <w:tab w:val="num" w:pos="5040"/>
        </w:tabs>
        <w:ind w:left="3240" w:firstLine="0"/>
      </w:pPr>
      <w:rPr>
        <w:rFonts w:hint="default"/>
        <w:color w:val="000000" w:themeColor="text1"/>
      </w:rPr>
    </w:lvl>
    <w:lvl w:ilvl="6">
      <w:start w:val="1"/>
      <w:numFmt w:val="lowerRoman"/>
      <w:lvlText w:val="(%7)"/>
      <w:lvlJc w:val="left"/>
      <w:pPr>
        <w:tabs>
          <w:tab w:val="num" w:pos="5760"/>
        </w:tabs>
        <w:ind w:left="540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480"/>
        </w:tabs>
        <w:ind w:left="61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7200"/>
        </w:tabs>
        <w:ind w:left="6840" w:firstLine="0"/>
      </w:pPr>
      <w:rPr>
        <w:rFonts w:hint="default"/>
      </w:rPr>
    </w:lvl>
  </w:abstractNum>
  <w:abstractNum w:abstractNumId="21">
    <w:nsid w:val="46335625"/>
    <w:multiLevelType w:val="multilevel"/>
    <w:tmpl w:val="4ABA46C8"/>
    <w:lvl w:ilvl="0">
      <w:start w:val="1"/>
      <w:numFmt w:val="bullet"/>
      <w:pStyle w:val="FEMABullet-1"/>
      <w:lvlText w:val=""/>
      <w:lvlJc w:val="left"/>
      <w:pPr>
        <w:ind w:left="360" w:hanging="360"/>
      </w:pPr>
      <w:rPr>
        <w:rFonts w:ascii="Wingdings" w:hAnsi="Wingdings" w:hint="default"/>
        <w:color w:val="2F2F30"/>
      </w:rPr>
    </w:lvl>
    <w:lvl w:ilvl="1">
      <w:start w:val="1"/>
      <w:numFmt w:val="bullet"/>
      <w:pStyle w:val="FEMABullet-2"/>
      <w:lvlText w:val="o"/>
      <w:lvlJc w:val="left"/>
      <w:pPr>
        <w:ind w:left="720" w:hanging="360"/>
      </w:pPr>
      <w:rPr>
        <w:rFonts w:ascii="Courier New" w:hAnsi="Courier New" w:hint="default"/>
        <w:color w:val="2F2F30"/>
      </w:rPr>
    </w:lvl>
    <w:lvl w:ilvl="2">
      <w:start w:val="1"/>
      <w:numFmt w:val="bullet"/>
      <w:pStyle w:val="FEMABullet-3"/>
      <w:lvlText w:val="‒"/>
      <w:lvlJc w:val="left"/>
      <w:pPr>
        <w:ind w:left="1080" w:hanging="360"/>
      </w:pPr>
      <w:rPr>
        <w:rFonts w:ascii="Times New Roman" w:hAnsi="Times New Roman" w:cs="Times New Roman" w:hint="default"/>
        <w:color w:val="2F2F3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2">
    <w:nsid w:val="47FB245E"/>
    <w:multiLevelType w:val="multilevel"/>
    <w:tmpl w:val="EFA41052"/>
    <w:lvl w:ilvl="0">
      <w:start w:val="1"/>
      <w:numFmt w:val="bullet"/>
      <w:pStyle w:val="FEMABoxedCheckbox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B4A1F38"/>
    <w:multiLevelType w:val="hybridMultilevel"/>
    <w:tmpl w:val="D512980A"/>
    <w:lvl w:ilvl="0">
      <w:start w:val="1"/>
      <w:numFmt w:val="bullet"/>
      <w:pStyle w:val="Secondlevelbullet"/>
      <w:lvlText w:val="¨"/>
      <w:lvlJc w:val="left"/>
      <w:pPr>
        <w:ind w:left="1080" w:hanging="360"/>
      </w:pPr>
      <w:rPr>
        <w:rFonts w:ascii="Wingdings" w:hAnsi="Wingdings" w:hint="default"/>
        <w:sz w:val="11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4F9266E1"/>
    <w:multiLevelType w:val="multilevel"/>
    <w:tmpl w:val="7F042B8A"/>
    <w:lvl w:ilvl="0">
      <w:start w:val="1"/>
      <w:numFmt w:val="bullet"/>
      <w:pStyle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  <w:sz w:val="24"/>
      </w:rPr>
    </w:lvl>
    <w:lvl w:ilvl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○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6">
      <w:start w:val="1"/>
      <w:numFmt w:val="bullet"/>
      <w:lvlText w:val="○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 w:hint="default"/>
      </w:rPr>
    </w:lvl>
    <w:lvl w:ilvl="7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25">
    <w:nsid w:val="5096538B"/>
    <w:multiLevelType w:val="hybridMultilevel"/>
    <w:tmpl w:val="086A2E3A"/>
    <w:lvl w:ilvl="0">
      <w:start w:val="1"/>
      <w:numFmt w:val="bullet"/>
      <w:pStyle w:val="FEMABoxUNSHADED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6EE3436"/>
    <w:multiLevelType w:val="multilevel"/>
    <w:tmpl w:val="B7A245BE"/>
    <w:lvl w:ilvl="0">
      <w:start w:val="1"/>
      <w:numFmt w:val="bullet"/>
      <w:pStyle w:val="FEMATableBullet"/>
      <w:lvlText w:val=""/>
      <w:lvlJc w:val="left"/>
      <w:pPr>
        <w:ind w:left="288" w:hanging="288"/>
      </w:pPr>
      <w:rPr>
        <w:rFonts w:ascii="Symbol" w:hAnsi="Symbol" w:hint="default"/>
        <w:color w:val="005288"/>
      </w:rPr>
    </w:lvl>
    <w:lvl w:ilvl="1">
      <w:start w:val="1"/>
      <w:numFmt w:val="bullet"/>
      <w:pStyle w:val="FEMATableBullet2"/>
      <w:lvlText w:val=""/>
      <w:lvlJc w:val="left"/>
      <w:pPr>
        <w:ind w:left="576" w:hanging="288"/>
      </w:pPr>
      <w:rPr>
        <w:rFonts w:ascii="Symbol" w:hAnsi="Symbol" w:hint="default"/>
        <w:color w:val="005288"/>
      </w:rPr>
    </w:lvl>
    <w:lvl w:ilvl="2">
      <w:start w:val="1"/>
      <w:numFmt w:val="bullet"/>
      <w:lvlText w:val=""/>
      <w:lvlJc w:val="left"/>
      <w:pPr>
        <w:ind w:left="864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52" w:hanging="288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40" w:hanging="288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28" w:hanging="28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016" w:hanging="288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304" w:hanging="288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</w:rPr>
    </w:lvl>
  </w:abstractNum>
  <w:abstractNum w:abstractNumId="27">
    <w:nsid w:val="5B952A49"/>
    <w:multiLevelType w:val="hybridMultilevel"/>
    <w:tmpl w:val="D5080B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C876C13"/>
    <w:multiLevelType w:val="multilevel"/>
    <w:tmpl w:val="12FCA0E4"/>
    <w:lvl w:ilvl="0">
      <w:start w:val="1"/>
      <w:numFmt w:val="none"/>
      <w:pStyle w:val="FEMATableHeading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1800" w:firstLine="0"/>
      </w:pPr>
      <w:rPr>
        <w:rFonts w:hint="default"/>
      </w:rPr>
    </w:lvl>
    <w:lvl w:ilvl="2">
      <w:start w:val="1"/>
      <w:numFmt w:val="lowerLetter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29">
    <w:nsid w:val="5FB72B91"/>
    <w:multiLevelType w:val="multilevel"/>
    <w:tmpl w:val="68F86564"/>
    <w:lvl w:ilvl="0">
      <w:start w:val="1"/>
      <w:numFmt w:val="upperLetter"/>
      <w:pStyle w:val="FEMAModelLanguageorExcerptLETTERS"/>
      <w:suff w:val="space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decimal"/>
      <w:pStyle w:val="FEMAModelLanguageorExcerptNUMBERS"/>
      <w:lvlText w:val="(%2)"/>
      <w:lvlJc w:val="left"/>
      <w:pPr>
        <w:ind w:left="1152" w:hanging="432"/>
      </w:pPr>
      <w:rPr>
        <w:rFonts w:hint="default"/>
      </w:rPr>
    </w:lvl>
    <w:lvl w:ilvl="2">
      <w:start w:val="1"/>
      <w:numFmt w:val="lowerLetter"/>
      <w:pStyle w:val="FEMAModelLanguageorExcerptSUBLETTERS"/>
      <w:lvlText w:val="  %3."/>
      <w:lvlJc w:val="left"/>
      <w:pPr>
        <w:ind w:left="1152" w:hanging="432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65D1608D"/>
    <w:multiLevelType w:val="multilevel"/>
    <w:tmpl w:val="66F2B2AE"/>
    <w:lvl w:ilvl="0">
      <w:start w:val="1"/>
      <w:numFmt w:val="decimal"/>
      <w:pStyle w:val="FEMATableNumbers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none"/>
      <w:lvlText w:val="%2"/>
      <w:lvlJc w:val="left"/>
      <w:pPr>
        <w:ind w:left="288" w:hanging="288"/>
      </w:pPr>
      <w:rPr>
        <w:rFonts w:hint="default"/>
      </w:rPr>
    </w:lvl>
    <w:lvl w:ilvl="2">
      <w:start w:val="1"/>
      <w:numFmt w:val="none"/>
      <w:lvlText w:val="%3"/>
      <w:lvlJc w:val="right"/>
      <w:pPr>
        <w:ind w:left="288" w:hanging="288"/>
      </w:pPr>
      <w:rPr>
        <w:rFonts w:hint="default"/>
      </w:rPr>
    </w:lvl>
    <w:lvl w:ilvl="3">
      <w:start w:val="1"/>
      <w:numFmt w:val="none"/>
      <w:lvlText w:val="%4"/>
      <w:lvlJc w:val="left"/>
      <w:pPr>
        <w:ind w:left="288" w:hanging="288"/>
      </w:pPr>
      <w:rPr>
        <w:rFonts w:hint="default"/>
      </w:rPr>
    </w:lvl>
    <w:lvl w:ilvl="4">
      <w:start w:val="1"/>
      <w:numFmt w:val="none"/>
      <w:lvlText w:val="%5"/>
      <w:lvlJc w:val="left"/>
      <w:pPr>
        <w:ind w:left="288" w:hanging="28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8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88" w:hanging="288"/>
      </w:pPr>
      <w:rPr>
        <w:rFonts w:hint="default"/>
      </w:rPr>
    </w:lvl>
  </w:abstractNum>
  <w:abstractNum w:abstractNumId="31">
    <w:nsid w:val="6955355C"/>
    <w:multiLevelType w:val="multilevel"/>
    <w:tmpl w:val="DEBE9DD2"/>
    <w:lvl w:ilvl="0">
      <w:start w:val="1"/>
      <w:numFmt w:val="non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296" w:hanging="1296"/>
      </w:pPr>
      <w:rPr>
        <w:rFonts w:hint="default"/>
      </w:rPr>
    </w:lvl>
    <w:lvl w:ilvl="4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32">
    <w:nsid w:val="69720C78"/>
    <w:multiLevelType w:val="multilevel"/>
    <w:tmpl w:val="50589440"/>
    <w:lvl w:ilvl="0">
      <w:start w:val="1"/>
      <w:numFmt w:val="upperLetter"/>
      <w:pStyle w:val="Heading9"/>
      <w:suff w:val="space"/>
      <w:lvlText w:val="Appendix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>
    <w:nsid w:val="6BF02B1A"/>
    <w:multiLevelType w:val="multilevel"/>
    <w:tmpl w:val="D5AA6972"/>
    <w:lvl w:ilvl="0">
      <w:start w:val="1"/>
      <w:numFmt w:val="none"/>
      <w:pStyle w:val="FEMAHeading0-FACTSHEETwithLI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FEMAHeading1"/>
      <w:suff w:val="nothing"/>
      <w:lvlText w:val="%1%2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FEMAHeading2"/>
      <w:suff w:val="nothing"/>
      <w:lvlText w:val="%1%2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FEMAHeading3"/>
      <w:lvlText w:val="%2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FEMAHeading4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FEMAHeading5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34">
    <w:nsid w:val="6E487E8B"/>
    <w:multiLevelType w:val="hybridMultilevel"/>
    <w:tmpl w:val="41E673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EC003B4"/>
    <w:multiLevelType w:val="hybridMultilevel"/>
    <w:tmpl w:val="EC225156"/>
    <w:lvl w:ilvl="0">
      <w:start w:val="1"/>
      <w:numFmt w:val="upperLetter"/>
      <w:lvlText w:val="Appendix %1: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06F3547"/>
    <w:multiLevelType w:val="multilevel"/>
    <w:tmpl w:val="B6C672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pStyle w:val="Numb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○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6">
      <w:start w:val="1"/>
      <w:numFmt w:val="bullet"/>
      <w:lvlText w:val="○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 w:hint="default"/>
      </w:rPr>
    </w:lvl>
    <w:lvl w:ilvl="7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37">
    <w:nsid w:val="78A35C33"/>
    <w:multiLevelType w:val="multilevel"/>
    <w:tmpl w:val="94A8594E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>
      <w:start w:val="1"/>
      <w:numFmt w:val="upperLetter"/>
      <w:lvlText w:val="%2.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2">
      <w:start w:val="1"/>
      <w:numFmt w:val="none"/>
      <w:lvlRestart w:val="0"/>
      <w:pStyle w:val="Heading3"/>
      <w:suff w:val="nothing"/>
      <w:lvlText w:val="%3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effect w:val="none"/>
        <w:vertAlign w:val="baseline"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3">
      <w:start w:val="1"/>
      <w:numFmt w:val="none"/>
      <w:lvlRestart w:val="0"/>
      <w:pStyle w:val="Heading4"/>
      <w:suff w:val="nothing"/>
      <w:lvlText w:val="%4"/>
      <w:lvlJc w:val="left"/>
      <w:pPr>
        <w:ind w:left="0" w:firstLine="0"/>
      </w:pPr>
      <w:rPr>
        <w:rFonts w:ascii="Times New Roman" w:hAnsi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5188" w:themeColor="text2"/>
        <w:spacing w:val="0"/>
        <w:kern w:val="0"/>
        <w:position w:val="0"/>
        <w:u w:val="none"/>
        <w:effect w:val="none"/>
        <w:vertAlign w:val="baseline"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4">
      <w:start w:val="1"/>
      <w:numFmt w:val="none"/>
      <w:lvlRestart w:val="0"/>
      <w:suff w:val="nothing"/>
      <w:lvlText w:val="%5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  <w:b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 w16cid:durableId="234049872">
    <w:abstractNumId w:val="23"/>
  </w:num>
  <w:num w:numId="2" w16cid:durableId="1227489674">
    <w:abstractNumId w:val="24"/>
  </w:num>
  <w:num w:numId="3" w16cid:durableId="477188678">
    <w:abstractNumId w:val="25"/>
  </w:num>
  <w:num w:numId="4" w16cid:durableId="590624046">
    <w:abstractNumId w:val="17"/>
  </w:num>
  <w:num w:numId="5" w16cid:durableId="1147477810">
    <w:abstractNumId w:val="21"/>
  </w:num>
  <w:num w:numId="6" w16cid:durableId="1789200237">
    <w:abstractNumId w:val="21"/>
  </w:num>
  <w:num w:numId="7" w16cid:durableId="2067945241">
    <w:abstractNumId w:val="15"/>
  </w:num>
  <w:num w:numId="8" w16cid:durableId="1494368881">
    <w:abstractNumId w:val="18"/>
  </w:num>
  <w:num w:numId="9" w16cid:durableId="2085637899">
    <w:abstractNumId w:val="31"/>
  </w:num>
  <w:num w:numId="10" w16cid:durableId="1207571434">
    <w:abstractNumId w:val="16"/>
  </w:num>
  <w:num w:numId="11" w16cid:durableId="1362322047">
    <w:abstractNumId w:val="26"/>
  </w:num>
  <w:num w:numId="12" w16cid:durableId="741028429">
    <w:abstractNumId w:val="28"/>
  </w:num>
  <w:num w:numId="13" w16cid:durableId="1106199086">
    <w:abstractNumId w:val="37"/>
  </w:num>
  <w:num w:numId="14" w16cid:durableId="398594830">
    <w:abstractNumId w:val="20"/>
  </w:num>
  <w:num w:numId="15" w16cid:durableId="1588492755">
    <w:abstractNumId w:val="32"/>
  </w:num>
  <w:num w:numId="16" w16cid:durableId="2005936005">
    <w:abstractNumId w:val="7"/>
  </w:num>
  <w:num w:numId="17" w16cid:durableId="990332601">
    <w:abstractNumId w:val="6"/>
  </w:num>
  <w:num w:numId="18" w16cid:durableId="829101036">
    <w:abstractNumId w:val="36"/>
  </w:num>
  <w:num w:numId="19" w16cid:durableId="313487780">
    <w:abstractNumId w:val="10"/>
  </w:num>
  <w:num w:numId="20" w16cid:durableId="1187019289">
    <w:abstractNumId w:val="11"/>
  </w:num>
  <w:num w:numId="21" w16cid:durableId="1433352632">
    <w:abstractNumId w:val="30"/>
  </w:num>
  <w:num w:numId="22" w16cid:durableId="894049368">
    <w:abstractNumId w:val="5"/>
  </w:num>
  <w:num w:numId="23" w16cid:durableId="546717663">
    <w:abstractNumId w:val="4"/>
  </w:num>
  <w:num w:numId="24" w16cid:durableId="1645231182">
    <w:abstractNumId w:val="3"/>
  </w:num>
  <w:num w:numId="25" w16cid:durableId="1006714774">
    <w:abstractNumId w:val="2"/>
  </w:num>
  <w:num w:numId="26" w16cid:durableId="442119105">
    <w:abstractNumId w:val="1"/>
  </w:num>
  <w:num w:numId="27" w16cid:durableId="1493180217">
    <w:abstractNumId w:val="0"/>
  </w:num>
  <w:num w:numId="28" w16cid:durableId="597257595">
    <w:abstractNumId w:val="35"/>
  </w:num>
  <w:num w:numId="29" w16cid:durableId="921110835">
    <w:abstractNumId w:val="31"/>
  </w:num>
  <w:num w:numId="30" w16cid:durableId="35010230">
    <w:abstractNumId w:val="31"/>
  </w:num>
  <w:num w:numId="31" w16cid:durableId="773479529">
    <w:abstractNumId w:val="31"/>
  </w:num>
  <w:num w:numId="32" w16cid:durableId="1812476308">
    <w:abstractNumId w:val="31"/>
  </w:num>
  <w:num w:numId="33" w16cid:durableId="680742470">
    <w:abstractNumId w:val="31"/>
  </w:num>
  <w:num w:numId="34" w16cid:durableId="1807238214">
    <w:abstractNumId w:val="31"/>
  </w:num>
  <w:num w:numId="35" w16cid:durableId="610358689">
    <w:abstractNumId w:val="33"/>
  </w:num>
  <w:num w:numId="36" w16cid:durableId="532426517">
    <w:abstractNumId w:val="19"/>
  </w:num>
  <w:num w:numId="37" w16cid:durableId="1430347542">
    <w:abstractNumId w:val="29"/>
  </w:num>
  <w:num w:numId="38" w16cid:durableId="1221210114">
    <w:abstractNumId w:val="29"/>
  </w:num>
  <w:num w:numId="39" w16cid:durableId="323164264">
    <w:abstractNumId w:val="29"/>
  </w:num>
  <w:num w:numId="40" w16cid:durableId="1741366326">
    <w:abstractNumId w:val="22"/>
  </w:num>
  <w:num w:numId="41" w16cid:durableId="957219747">
    <w:abstractNumId w:val="8"/>
  </w:num>
  <w:num w:numId="42" w16cid:durableId="1097140177">
    <w:abstractNumId w:val="14"/>
  </w:num>
  <w:num w:numId="43" w16cid:durableId="147791640">
    <w:abstractNumId w:val="27"/>
  </w:num>
  <w:num w:numId="44" w16cid:durableId="421882202">
    <w:abstractNumId w:val="34"/>
  </w:num>
  <w:num w:numId="45" w16cid:durableId="1769345550">
    <w:abstractNumId w:val="9"/>
  </w:num>
  <w:num w:numId="46" w16cid:durableId="1485586833">
    <w:abstractNumId w:val="13"/>
  </w:num>
  <w:num w:numId="47" w16cid:durableId="233859824">
    <w:abstractNumId w:val="1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804" w:allStyles="0" w:alternateStyleNames="0" w:clearFormatting="1" w:customStyles="0" w:directFormattingOnNumbering="0" w:directFormattingOnParagraphs="0" w:directFormattingOnRuns="0" w:directFormattingOnTables="1" w:headingStyles="0" w:latentStyles="1" w:numberingStyles="0" w:stylesInUse="0" w:tableStyles="0" w:top3HeadingStyles="1" w:visibleStyles="0"/>
  <w:stylePaneSortMethod w:val="nam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4794"/>
    <w:rsid w:val="0000000A"/>
    <w:rsid w:val="00002DD1"/>
    <w:rsid w:val="00003F63"/>
    <w:rsid w:val="00004F90"/>
    <w:rsid w:val="00007276"/>
    <w:rsid w:val="000241D2"/>
    <w:rsid w:val="0004626A"/>
    <w:rsid w:val="00046D82"/>
    <w:rsid w:val="000510FD"/>
    <w:rsid w:val="0005184C"/>
    <w:rsid w:val="00055345"/>
    <w:rsid w:val="000650AF"/>
    <w:rsid w:val="00071683"/>
    <w:rsid w:val="00075BD6"/>
    <w:rsid w:val="00077C29"/>
    <w:rsid w:val="00085E59"/>
    <w:rsid w:val="000903A4"/>
    <w:rsid w:val="00091742"/>
    <w:rsid w:val="000943F3"/>
    <w:rsid w:val="000948F3"/>
    <w:rsid w:val="000A04EA"/>
    <w:rsid w:val="000B7896"/>
    <w:rsid w:val="000C581B"/>
    <w:rsid w:val="000C6874"/>
    <w:rsid w:val="000C7B2D"/>
    <w:rsid w:val="000D067B"/>
    <w:rsid w:val="000D2289"/>
    <w:rsid w:val="000D2F13"/>
    <w:rsid w:val="000D2F79"/>
    <w:rsid w:val="000D3EBB"/>
    <w:rsid w:val="000D50A1"/>
    <w:rsid w:val="000D7F99"/>
    <w:rsid w:val="000E4758"/>
    <w:rsid w:val="000F3145"/>
    <w:rsid w:val="00102397"/>
    <w:rsid w:val="001025A3"/>
    <w:rsid w:val="00107850"/>
    <w:rsid w:val="0011287D"/>
    <w:rsid w:val="00116694"/>
    <w:rsid w:val="00120055"/>
    <w:rsid w:val="00120D97"/>
    <w:rsid w:val="00126232"/>
    <w:rsid w:val="001331F0"/>
    <w:rsid w:val="00136E88"/>
    <w:rsid w:val="00137310"/>
    <w:rsid w:val="0013766C"/>
    <w:rsid w:val="00141604"/>
    <w:rsid w:val="00141C47"/>
    <w:rsid w:val="00144A17"/>
    <w:rsid w:val="00150673"/>
    <w:rsid w:val="00153562"/>
    <w:rsid w:val="00155571"/>
    <w:rsid w:val="00156B5B"/>
    <w:rsid w:val="00166B1A"/>
    <w:rsid w:val="00170443"/>
    <w:rsid w:val="00173764"/>
    <w:rsid w:val="00175225"/>
    <w:rsid w:val="0018304A"/>
    <w:rsid w:val="00183A81"/>
    <w:rsid w:val="00187564"/>
    <w:rsid w:val="00187AF6"/>
    <w:rsid w:val="00191F51"/>
    <w:rsid w:val="00195FF9"/>
    <w:rsid w:val="001A0810"/>
    <w:rsid w:val="001A3F26"/>
    <w:rsid w:val="001A4193"/>
    <w:rsid w:val="001B2F36"/>
    <w:rsid w:val="001B3835"/>
    <w:rsid w:val="001C627F"/>
    <w:rsid w:val="001D0349"/>
    <w:rsid w:val="001D0A34"/>
    <w:rsid w:val="001D6125"/>
    <w:rsid w:val="001D6272"/>
    <w:rsid w:val="001E4EA4"/>
    <w:rsid w:val="001F0263"/>
    <w:rsid w:val="001F358C"/>
    <w:rsid w:val="001F4658"/>
    <w:rsid w:val="00204A8A"/>
    <w:rsid w:val="00206A8E"/>
    <w:rsid w:val="00214D7C"/>
    <w:rsid w:val="002256DC"/>
    <w:rsid w:val="00232214"/>
    <w:rsid w:val="002344B1"/>
    <w:rsid w:val="00235E01"/>
    <w:rsid w:val="00237BD2"/>
    <w:rsid w:val="002418B7"/>
    <w:rsid w:val="00243B8D"/>
    <w:rsid w:val="00245F9A"/>
    <w:rsid w:val="00245FB1"/>
    <w:rsid w:val="00260FF4"/>
    <w:rsid w:val="0026680C"/>
    <w:rsid w:val="002706DD"/>
    <w:rsid w:val="00270DDC"/>
    <w:rsid w:val="00270FAB"/>
    <w:rsid w:val="00275412"/>
    <w:rsid w:val="00276D0B"/>
    <w:rsid w:val="00277F79"/>
    <w:rsid w:val="00286C52"/>
    <w:rsid w:val="00287D64"/>
    <w:rsid w:val="002B01C4"/>
    <w:rsid w:val="002B317E"/>
    <w:rsid w:val="002C288B"/>
    <w:rsid w:val="002C2BA9"/>
    <w:rsid w:val="002C7113"/>
    <w:rsid w:val="002D04E0"/>
    <w:rsid w:val="002D6A93"/>
    <w:rsid w:val="002E129B"/>
    <w:rsid w:val="002E1B5D"/>
    <w:rsid w:val="002F33F5"/>
    <w:rsid w:val="00301077"/>
    <w:rsid w:val="00304D24"/>
    <w:rsid w:val="00307EF7"/>
    <w:rsid w:val="00310A72"/>
    <w:rsid w:val="00311D2A"/>
    <w:rsid w:val="0031586F"/>
    <w:rsid w:val="00315B69"/>
    <w:rsid w:val="0032333F"/>
    <w:rsid w:val="00330FBA"/>
    <w:rsid w:val="00334427"/>
    <w:rsid w:val="00344470"/>
    <w:rsid w:val="00345B9D"/>
    <w:rsid w:val="00350461"/>
    <w:rsid w:val="00351B82"/>
    <w:rsid w:val="003629ED"/>
    <w:rsid w:val="00362AF1"/>
    <w:rsid w:val="003647C5"/>
    <w:rsid w:val="00373C7F"/>
    <w:rsid w:val="0038258E"/>
    <w:rsid w:val="003834D2"/>
    <w:rsid w:val="00385B56"/>
    <w:rsid w:val="003862B2"/>
    <w:rsid w:val="00387A7D"/>
    <w:rsid w:val="003908A8"/>
    <w:rsid w:val="003A4420"/>
    <w:rsid w:val="003A61EF"/>
    <w:rsid w:val="003B43D8"/>
    <w:rsid w:val="003B527E"/>
    <w:rsid w:val="003C02E4"/>
    <w:rsid w:val="003C2285"/>
    <w:rsid w:val="003C69A5"/>
    <w:rsid w:val="003D717A"/>
    <w:rsid w:val="003E4AFC"/>
    <w:rsid w:val="003E7A29"/>
    <w:rsid w:val="003E7D80"/>
    <w:rsid w:val="003F1B95"/>
    <w:rsid w:val="003F48CA"/>
    <w:rsid w:val="003F5180"/>
    <w:rsid w:val="0041722F"/>
    <w:rsid w:val="00426D25"/>
    <w:rsid w:val="00431323"/>
    <w:rsid w:val="004402E6"/>
    <w:rsid w:val="00445B07"/>
    <w:rsid w:val="00452487"/>
    <w:rsid w:val="00453151"/>
    <w:rsid w:val="00454C84"/>
    <w:rsid w:val="00457503"/>
    <w:rsid w:val="0046100F"/>
    <w:rsid w:val="00461321"/>
    <w:rsid w:val="0046270E"/>
    <w:rsid w:val="00465936"/>
    <w:rsid w:val="00465C4A"/>
    <w:rsid w:val="00466889"/>
    <w:rsid w:val="00482B2D"/>
    <w:rsid w:val="00485A5E"/>
    <w:rsid w:val="004916B6"/>
    <w:rsid w:val="004A1501"/>
    <w:rsid w:val="004A16A7"/>
    <w:rsid w:val="004A2104"/>
    <w:rsid w:val="004A55C5"/>
    <w:rsid w:val="004A7024"/>
    <w:rsid w:val="004A7431"/>
    <w:rsid w:val="004A773E"/>
    <w:rsid w:val="004B3B2B"/>
    <w:rsid w:val="004B7B3F"/>
    <w:rsid w:val="004C04DB"/>
    <w:rsid w:val="004C59D1"/>
    <w:rsid w:val="004D10D8"/>
    <w:rsid w:val="004D2291"/>
    <w:rsid w:val="004D3548"/>
    <w:rsid w:val="004D45E3"/>
    <w:rsid w:val="004D6543"/>
    <w:rsid w:val="004E64A5"/>
    <w:rsid w:val="004F27D5"/>
    <w:rsid w:val="004F479D"/>
    <w:rsid w:val="004F7143"/>
    <w:rsid w:val="00501D93"/>
    <w:rsid w:val="00503F38"/>
    <w:rsid w:val="00507837"/>
    <w:rsid w:val="00527C3A"/>
    <w:rsid w:val="005319DF"/>
    <w:rsid w:val="00540103"/>
    <w:rsid w:val="005409A5"/>
    <w:rsid w:val="005537C4"/>
    <w:rsid w:val="005560AC"/>
    <w:rsid w:val="005642A1"/>
    <w:rsid w:val="00570EEA"/>
    <w:rsid w:val="005715F8"/>
    <w:rsid w:val="00573D62"/>
    <w:rsid w:val="005817D0"/>
    <w:rsid w:val="005826A4"/>
    <w:rsid w:val="00583082"/>
    <w:rsid w:val="00586985"/>
    <w:rsid w:val="00591E20"/>
    <w:rsid w:val="00592EB0"/>
    <w:rsid w:val="005A3987"/>
    <w:rsid w:val="005A5647"/>
    <w:rsid w:val="005B0346"/>
    <w:rsid w:val="005B57A4"/>
    <w:rsid w:val="005C5EDD"/>
    <w:rsid w:val="005D7469"/>
    <w:rsid w:val="005E0490"/>
    <w:rsid w:val="005E40B2"/>
    <w:rsid w:val="005E41C8"/>
    <w:rsid w:val="005E53A4"/>
    <w:rsid w:val="005E7B6E"/>
    <w:rsid w:val="00600DCC"/>
    <w:rsid w:val="0060758C"/>
    <w:rsid w:val="00607A1E"/>
    <w:rsid w:val="00617E3D"/>
    <w:rsid w:val="00626613"/>
    <w:rsid w:val="006315A4"/>
    <w:rsid w:val="00631DDF"/>
    <w:rsid w:val="00636B46"/>
    <w:rsid w:val="00642CDF"/>
    <w:rsid w:val="00652CDB"/>
    <w:rsid w:val="006566A9"/>
    <w:rsid w:val="00660049"/>
    <w:rsid w:val="00661392"/>
    <w:rsid w:val="006648F1"/>
    <w:rsid w:val="00667B5A"/>
    <w:rsid w:val="00670D6D"/>
    <w:rsid w:val="00674FB9"/>
    <w:rsid w:val="00677E39"/>
    <w:rsid w:val="00682786"/>
    <w:rsid w:val="00683FF1"/>
    <w:rsid w:val="00685751"/>
    <w:rsid w:val="0068693D"/>
    <w:rsid w:val="0068703F"/>
    <w:rsid w:val="00690776"/>
    <w:rsid w:val="006923E9"/>
    <w:rsid w:val="006967CD"/>
    <w:rsid w:val="006A0E05"/>
    <w:rsid w:val="006A1430"/>
    <w:rsid w:val="006A3899"/>
    <w:rsid w:val="006B16D7"/>
    <w:rsid w:val="006B1791"/>
    <w:rsid w:val="006B4E0E"/>
    <w:rsid w:val="006B755E"/>
    <w:rsid w:val="006C3D7D"/>
    <w:rsid w:val="006C73FD"/>
    <w:rsid w:val="006E3877"/>
    <w:rsid w:val="006E5381"/>
    <w:rsid w:val="006E5E42"/>
    <w:rsid w:val="006F0FD3"/>
    <w:rsid w:val="006F52AF"/>
    <w:rsid w:val="007156BE"/>
    <w:rsid w:val="00717D8B"/>
    <w:rsid w:val="00721044"/>
    <w:rsid w:val="007278C6"/>
    <w:rsid w:val="0073108D"/>
    <w:rsid w:val="007415AC"/>
    <w:rsid w:val="00742663"/>
    <w:rsid w:val="00755379"/>
    <w:rsid w:val="0075666A"/>
    <w:rsid w:val="007643A6"/>
    <w:rsid w:val="00765104"/>
    <w:rsid w:val="007705D2"/>
    <w:rsid w:val="00772366"/>
    <w:rsid w:val="00773448"/>
    <w:rsid w:val="00773EAE"/>
    <w:rsid w:val="00782706"/>
    <w:rsid w:val="007874CA"/>
    <w:rsid w:val="0079298A"/>
    <w:rsid w:val="007A26CF"/>
    <w:rsid w:val="007A3B5B"/>
    <w:rsid w:val="007A77DE"/>
    <w:rsid w:val="007B02DC"/>
    <w:rsid w:val="007B0487"/>
    <w:rsid w:val="007B23F1"/>
    <w:rsid w:val="007B7DB2"/>
    <w:rsid w:val="007B7EBE"/>
    <w:rsid w:val="007C0023"/>
    <w:rsid w:val="007C3BC8"/>
    <w:rsid w:val="007D0E46"/>
    <w:rsid w:val="007D2EBB"/>
    <w:rsid w:val="007D6640"/>
    <w:rsid w:val="007E17E4"/>
    <w:rsid w:val="007E32D0"/>
    <w:rsid w:val="007E3B68"/>
    <w:rsid w:val="007E570A"/>
    <w:rsid w:val="007E5960"/>
    <w:rsid w:val="007F1A81"/>
    <w:rsid w:val="007F31FB"/>
    <w:rsid w:val="007F4C06"/>
    <w:rsid w:val="00805F68"/>
    <w:rsid w:val="00806E5F"/>
    <w:rsid w:val="00817EFB"/>
    <w:rsid w:val="00822C57"/>
    <w:rsid w:val="008271F5"/>
    <w:rsid w:val="00831E6F"/>
    <w:rsid w:val="008346E9"/>
    <w:rsid w:val="00840C52"/>
    <w:rsid w:val="00840F6F"/>
    <w:rsid w:val="00845459"/>
    <w:rsid w:val="00845B30"/>
    <w:rsid w:val="00846A78"/>
    <w:rsid w:val="00847845"/>
    <w:rsid w:val="008530C7"/>
    <w:rsid w:val="00853B4F"/>
    <w:rsid w:val="00854DA4"/>
    <w:rsid w:val="00866680"/>
    <w:rsid w:val="00874EF9"/>
    <w:rsid w:val="00875575"/>
    <w:rsid w:val="008767AD"/>
    <w:rsid w:val="00884616"/>
    <w:rsid w:val="00884749"/>
    <w:rsid w:val="0088769B"/>
    <w:rsid w:val="008954E9"/>
    <w:rsid w:val="00897B1E"/>
    <w:rsid w:val="008A3190"/>
    <w:rsid w:val="008A4619"/>
    <w:rsid w:val="008B1295"/>
    <w:rsid w:val="008B142C"/>
    <w:rsid w:val="008B695C"/>
    <w:rsid w:val="008B6FB3"/>
    <w:rsid w:val="008D3621"/>
    <w:rsid w:val="008E0389"/>
    <w:rsid w:val="008F0A50"/>
    <w:rsid w:val="008F0E60"/>
    <w:rsid w:val="008F19E4"/>
    <w:rsid w:val="008F2B24"/>
    <w:rsid w:val="008F53B5"/>
    <w:rsid w:val="008F5414"/>
    <w:rsid w:val="008F6844"/>
    <w:rsid w:val="0090120D"/>
    <w:rsid w:val="0090284B"/>
    <w:rsid w:val="00906368"/>
    <w:rsid w:val="0090760C"/>
    <w:rsid w:val="0091232A"/>
    <w:rsid w:val="00915FA8"/>
    <w:rsid w:val="009203CA"/>
    <w:rsid w:val="00923BC6"/>
    <w:rsid w:val="009252C0"/>
    <w:rsid w:val="0093339C"/>
    <w:rsid w:val="00935959"/>
    <w:rsid w:val="00937A25"/>
    <w:rsid w:val="00940E9F"/>
    <w:rsid w:val="00946BAD"/>
    <w:rsid w:val="00951B23"/>
    <w:rsid w:val="009540A3"/>
    <w:rsid w:val="00961E1C"/>
    <w:rsid w:val="00965D0B"/>
    <w:rsid w:val="00965E3D"/>
    <w:rsid w:val="00971FD3"/>
    <w:rsid w:val="009725C6"/>
    <w:rsid w:val="00974031"/>
    <w:rsid w:val="009742D2"/>
    <w:rsid w:val="009746E1"/>
    <w:rsid w:val="00977EA9"/>
    <w:rsid w:val="00981556"/>
    <w:rsid w:val="00986B2F"/>
    <w:rsid w:val="00990792"/>
    <w:rsid w:val="00990B3F"/>
    <w:rsid w:val="009948D5"/>
    <w:rsid w:val="00996FB9"/>
    <w:rsid w:val="009A13C2"/>
    <w:rsid w:val="009A1CBE"/>
    <w:rsid w:val="009A2FA6"/>
    <w:rsid w:val="009B3F67"/>
    <w:rsid w:val="009C1C0A"/>
    <w:rsid w:val="009C1DC4"/>
    <w:rsid w:val="009C394B"/>
    <w:rsid w:val="009C5A77"/>
    <w:rsid w:val="009D6B5E"/>
    <w:rsid w:val="009E420F"/>
    <w:rsid w:val="009F0FB9"/>
    <w:rsid w:val="009F2F96"/>
    <w:rsid w:val="00A10D50"/>
    <w:rsid w:val="00A114EF"/>
    <w:rsid w:val="00A17FBF"/>
    <w:rsid w:val="00A25292"/>
    <w:rsid w:val="00A33F6B"/>
    <w:rsid w:val="00A34891"/>
    <w:rsid w:val="00A3751E"/>
    <w:rsid w:val="00A37CA4"/>
    <w:rsid w:val="00A41F1E"/>
    <w:rsid w:val="00A54C3F"/>
    <w:rsid w:val="00A55244"/>
    <w:rsid w:val="00A55D6B"/>
    <w:rsid w:val="00A608DB"/>
    <w:rsid w:val="00A752A2"/>
    <w:rsid w:val="00A841BD"/>
    <w:rsid w:val="00A86ED5"/>
    <w:rsid w:val="00A90E19"/>
    <w:rsid w:val="00AA02D1"/>
    <w:rsid w:val="00AA123C"/>
    <w:rsid w:val="00AA1BB2"/>
    <w:rsid w:val="00AA1EC0"/>
    <w:rsid w:val="00AA5B3D"/>
    <w:rsid w:val="00AB0929"/>
    <w:rsid w:val="00AB44B3"/>
    <w:rsid w:val="00AC7018"/>
    <w:rsid w:val="00AD0852"/>
    <w:rsid w:val="00AE00D7"/>
    <w:rsid w:val="00AE5B47"/>
    <w:rsid w:val="00AE695E"/>
    <w:rsid w:val="00AF12F3"/>
    <w:rsid w:val="00AF1EA3"/>
    <w:rsid w:val="00AF6C5C"/>
    <w:rsid w:val="00B01113"/>
    <w:rsid w:val="00B018A0"/>
    <w:rsid w:val="00B06811"/>
    <w:rsid w:val="00B119D4"/>
    <w:rsid w:val="00B144F1"/>
    <w:rsid w:val="00B14D4A"/>
    <w:rsid w:val="00B2228D"/>
    <w:rsid w:val="00B23CCE"/>
    <w:rsid w:val="00B31F17"/>
    <w:rsid w:val="00B3525C"/>
    <w:rsid w:val="00B411F9"/>
    <w:rsid w:val="00B44E1F"/>
    <w:rsid w:val="00B6096F"/>
    <w:rsid w:val="00B6683B"/>
    <w:rsid w:val="00B67D31"/>
    <w:rsid w:val="00B72977"/>
    <w:rsid w:val="00B76401"/>
    <w:rsid w:val="00B81363"/>
    <w:rsid w:val="00B81CFB"/>
    <w:rsid w:val="00B846A2"/>
    <w:rsid w:val="00B8776E"/>
    <w:rsid w:val="00B919E4"/>
    <w:rsid w:val="00B94B7E"/>
    <w:rsid w:val="00B95B05"/>
    <w:rsid w:val="00BA3701"/>
    <w:rsid w:val="00BA685D"/>
    <w:rsid w:val="00BB384B"/>
    <w:rsid w:val="00BB3FEF"/>
    <w:rsid w:val="00BC121C"/>
    <w:rsid w:val="00BC2DB9"/>
    <w:rsid w:val="00BC3609"/>
    <w:rsid w:val="00BC4292"/>
    <w:rsid w:val="00BC451D"/>
    <w:rsid w:val="00BD331E"/>
    <w:rsid w:val="00BD4E3C"/>
    <w:rsid w:val="00BF2A0F"/>
    <w:rsid w:val="00BF76E3"/>
    <w:rsid w:val="00C00878"/>
    <w:rsid w:val="00C01699"/>
    <w:rsid w:val="00C10C00"/>
    <w:rsid w:val="00C15A06"/>
    <w:rsid w:val="00C17DA3"/>
    <w:rsid w:val="00C20358"/>
    <w:rsid w:val="00C222A3"/>
    <w:rsid w:val="00C25E02"/>
    <w:rsid w:val="00C3146B"/>
    <w:rsid w:val="00C3484C"/>
    <w:rsid w:val="00C41DEF"/>
    <w:rsid w:val="00C4671F"/>
    <w:rsid w:val="00C52772"/>
    <w:rsid w:val="00C5289E"/>
    <w:rsid w:val="00C555B3"/>
    <w:rsid w:val="00C62A4B"/>
    <w:rsid w:val="00C6453A"/>
    <w:rsid w:val="00C66400"/>
    <w:rsid w:val="00C7303F"/>
    <w:rsid w:val="00C95C31"/>
    <w:rsid w:val="00C965DC"/>
    <w:rsid w:val="00CA5612"/>
    <w:rsid w:val="00CB1A44"/>
    <w:rsid w:val="00CB1E15"/>
    <w:rsid w:val="00CC01E5"/>
    <w:rsid w:val="00CC0B82"/>
    <w:rsid w:val="00CD1559"/>
    <w:rsid w:val="00CD2547"/>
    <w:rsid w:val="00CD7C5C"/>
    <w:rsid w:val="00CE0C48"/>
    <w:rsid w:val="00CE64F5"/>
    <w:rsid w:val="00CF46E4"/>
    <w:rsid w:val="00D07910"/>
    <w:rsid w:val="00D17C4F"/>
    <w:rsid w:val="00D31267"/>
    <w:rsid w:val="00D32449"/>
    <w:rsid w:val="00D37A8A"/>
    <w:rsid w:val="00D41702"/>
    <w:rsid w:val="00D41CF6"/>
    <w:rsid w:val="00D42314"/>
    <w:rsid w:val="00D513DC"/>
    <w:rsid w:val="00D51569"/>
    <w:rsid w:val="00D60063"/>
    <w:rsid w:val="00D64763"/>
    <w:rsid w:val="00D709DA"/>
    <w:rsid w:val="00D73974"/>
    <w:rsid w:val="00D74885"/>
    <w:rsid w:val="00D75CC5"/>
    <w:rsid w:val="00D818E3"/>
    <w:rsid w:val="00D81C9E"/>
    <w:rsid w:val="00D8268E"/>
    <w:rsid w:val="00D8296E"/>
    <w:rsid w:val="00D85806"/>
    <w:rsid w:val="00D911AE"/>
    <w:rsid w:val="00D94386"/>
    <w:rsid w:val="00D947F4"/>
    <w:rsid w:val="00DA30F3"/>
    <w:rsid w:val="00DA45C3"/>
    <w:rsid w:val="00DB0484"/>
    <w:rsid w:val="00DB1F10"/>
    <w:rsid w:val="00DB5CCE"/>
    <w:rsid w:val="00DB7AA4"/>
    <w:rsid w:val="00DC365E"/>
    <w:rsid w:val="00DC4478"/>
    <w:rsid w:val="00DC603D"/>
    <w:rsid w:val="00DC6A14"/>
    <w:rsid w:val="00DD267F"/>
    <w:rsid w:val="00DF1A16"/>
    <w:rsid w:val="00DF59FF"/>
    <w:rsid w:val="00DF6A0B"/>
    <w:rsid w:val="00E0076E"/>
    <w:rsid w:val="00E0270F"/>
    <w:rsid w:val="00E04D20"/>
    <w:rsid w:val="00E176A0"/>
    <w:rsid w:val="00E17B0B"/>
    <w:rsid w:val="00E216FF"/>
    <w:rsid w:val="00E22CD1"/>
    <w:rsid w:val="00E301B8"/>
    <w:rsid w:val="00E3453D"/>
    <w:rsid w:val="00E35C4D"/>
    <w:rsid w:val="00E40DA0"/>
    <w:rsid w:val="00E41E02"/>
    <w:rsid w:val="00E464E0"/>
    <w:rsid w:val="00E46AA6"/>
    <w:rsid w:val="00E504D1"/>
    <w:rsid w:val="00E52AA4"/>
    <w:rsid w:val="00E555F1"/>
    <w:rsid w:val="00E62124"/>
    <w:rsid w:val="00E65D94"/>
    <w:rsid w:val="00E66AEF"/>
    <w:rsid w:val="00E73CD5"/>
    <w:rsid w:val="00E8279E"/>
    <w:rsid w:val="00E85FBF"/>
    <w:rsid w:val="00E879FF"/>
    <w:rsid w:val="00E91085"/>
    <w:rsid w:val="00EA216D"/>
    <w:rsid w:val="00EB265C"/>
    <w:rsid w:val="00EB4805"/>
    <w:rsid w:val="00EB707F"/>
    <w:rsid w:val="00EC6EFC"/>
    <w:rsid w:val="00ED03B0"/>
    <w:rsid w:val="00ED1710"/>
    <w:rsid w:val="00ED6637"/>
    <w:rsid w:val="00ED7C20"/>
    <w:rsid w:val="00EE385B"/>
    <w:rsid w:val="00EE581D"/>
    <w:rsid w:val="00EE6A46"/>
    <w:rsid w:val="00F02C34"/>
    <w:rsid w:val="00F10398"/>
    <w:rsid w:val="00F169CC"/>
    <w:rsid w:val="00F2426A"/>
    <w:rsid w:val="00F24780"/>
    <w:rsid w:val="00F35D53"/>
    <w:rsid w:val="00F57941"/>
    <w:rsid w:val="00F70624"/>
    <w:rsid w:val="00F70EB8"/>
    <w:rsid w:val="00F80F99"/>
    <w:rsid w:val="00F8233A"/>
    <w:rsid w:val="00F835C8"/>
    <w:rsid w:val="00F83CF4"/>
    <w:rsid w:val="00FA0589"/>
    <w:rsid w:val="00FA2AF4"/>
    <w:rsid w:val="00FA608A"/>
    <w:rsid w:val="00FB00F4"/>
    <w:rsid w:val="00FB02C5"/>
    <w:rsid w:val="00FB49A7"/>
    <w:rsid w:val="00FB5411"/>
    <w:rsid w:val="00FB797C"/>
    <w:rsid w:val="00FC3701"/>
    <w:rsid w:val="00FC48C8"/>
    <w:rsid w:val="00FC743F"/>
    <w:rsid w:val="00FD7E47"/>
    <w:rsid w:val="00FE4794"/>
    <w:rsid w:val="00FE5EDB"/>
    <w:rsid w:val="00FF24BE"/>
    <w:rsid w:val="00FF33B8"/>
    <w:rsid w:val="05AC5608"/>
    <w:rsid w:val="38C8256A"/>
    <w:rsid w:val="50EB520C"/>
    <w:rsid w:val="6AC2C226"/>
    <w:rsid w:val="79E44E1F"/>
    <w:rsid w:val="7E28DA31"/>
  </w:rsids>
  <w:docVars>
    <w:docVar w:name="__Grammarly_42___1" w:val="H4sIAAAAAAAEAKtWcslP9kxRslIyNDYysTQ1sDAwNze2NDA2MDJS0lEKTi0uzszPAykwrAUA4AymWywAAAA="/>
    <w:docVar w:name="__Grammarly_42____i" w:val="H4sIAAAAAAAEAKtWckksSQxILCpxzi/NK1GyMqwFAAEhoTITAAAA"/>
  </w:docVars>
  <m:mathPr>
    <m:mathFont m:val="Cambria Math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1F83703"/>
  <w15:docId w15:val="{EDEB3F53-4864-4C6F-A68C-5A2B6017C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6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99"/>
    <w:qFormat/>
    <w:rsid w:val="00141604"/>
    <w:pPr>
      <w:spacing w:after="240" w:line="288" w:lineRule="auto"/>
    </w:pPr>
    <w:rPr>
      <w:rFonts w:ascii="Franklin Gothic Book" w:hAnsi="Franklin Gothic Book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A3751E"/>
    <w:pPr>
      <w:keepNext/>
      <w:pageBreakBefore/>
      <w:tabs>
        <w:tab w:val="left" w:pos="900"/>
      </w:tabs>
      <w:spacing w:before="480"/>
      <w:outlineLvl w:val="0"/>
    </w:pPr>
    <w:rPr>
      <w:rFonts w:eastAsiaTheme="majorEastAsia" w:cstheme="majorBidi"/>
      <w:color w:val="005288"/>
      <w:kern w:val="32"/>
      <w:sz w:val="60"/>
      <w:szCs w:val="60"/>
    </w:rPr>
  </w:style>
  <w:style w:type="paragraph" w:styleId="Heading2">
    <w:name w:val="heading 2"/>
    <w:basedOn w:val="FEMAHeading1"/>
    <w:next w:val="BodyText"/>
    <w:link w:val="Heading2Char"/>
    <w:uiPriority w:val="99"/>
    <w:qFormat/>
    <w:rsid w:val="00A3751E"/>
    <w:pPr>
      <w:outlineLvl w:val="1"/>
    </w:pPr>
  </w:style>
  <w:style w:type="paragraph" w:styleId="Heading3">
    <w:name w:val="heading 3"/>
    <w:basedOn w:val="FEMAHeading2"/>
    <w:next w:val="BodyText"/>
    <w:link w:val="Heading3Char"/>
    <w:uiPriority w:val="99"/>
    <w:qFormat/>
    <w:rsid w:val="00A3751E"/>
    <w:pPr>
      <w:numPr>
        <w:numId w:val="13"/>
      </w:numPr>
      <w:outlineLvl w:val="2"/>
    </w:pPr>
  </w:style>
  <w:style w:type="paragraph" w:styleId="Heading4">
    <w:name w:val="heading 4"/>
    <w:basedOn w:val="FEMAHeading3"/>
    <w:next w:val="BodyText"/>
    <w:link w:val="Heading4Char"/>
    <w:uiPriority w:val="99"/>
    <w:unhideWhenUsed/>
    <w:qFormat/>
    <w:rsid w:val="00A3751E"/>
    <w:pPr>
      <w:numPr>
        <w:numId w:val="13"/>
      </w:numPr>
      <w:outlineLvl w:val="3"/>
    </w:pPr>
  </w:style>
  <w:style w:type="paragraph" w:styleId="Heading5">
    <w:name w:val="heading 5"/>
    <w:basedOn w:val="FEMAHeading4"/>
    <w:next w:val="Normal"/>
    <w:link w:val="Heading5Char"/>
    <w:autoRedefine/>
    <w:uiPriority w:val="99"/>
    <w:unhideWhenUsed/>
    <w:qFormat/>
    <w:rsid w:val="00A3751E"/>
    <w:pPr>
      <w:numPr>
        <w:ilvl w:val="0"/>
        <w:numId w:val="0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9"/>
    <w:qFormat/>
    <w:rsid w:val="00A3751E"/>
    <w:pPr>
      <w:keepNext/>
      <w:numPr>
        <w:ilvl w:val="5"/>
        <w:numId w:val="14"/>
      </w:numPr>
      <w:spacing w:before="60" w:after="60" w:line="274" w:lineRule="atLeast"/>
      <w:outlineLvl w:val="5"/>
    </w:pPr>
    <w:rPr>
      <w:rFonts w:eastAsia="Times New Roman" w:cs="Times New Roman"/>
      <w:b/>
      <w:i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3751E"/>
    <w:pPr>
      <w:keepLines/>
      <w:spacing w:line="240" w:lineRule="atLeast"/>
      <w:ind w:left="1080"/>
      <w:jc w:val="center"/>
      <w:outlineLvl w:val="6"/>
    </w:pPr>
    <w:rPr>
      <w:rFonts w:ascii="Arial" w:eastAsia="Times New Roman" w:hAnsi="Arial" w:cs="Times New Roman"/>
      <w:b/>
      <w:szCs w:val="22"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A3751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Heading1"/>
    <w:next w:val="BodyText"/>
    <w:link w:val="Heading9Char"/>
    <w:uiPriority w:val="99"/>
    <w:unhideWhenUsed/>
    <w:qFormat/>
    <w:rsid w:val="00A3751E"/>
    <w:pPr>
      <w:numPr>
        <w:numId w:val="15"/>
      </w:numPr>
      <w:outlineLvl w:val="8"/>
    </w:pPr>
    <w:rPr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75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51E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9"/>
    <w:rsid w:val="00A3751E"/>
    <w:rPr>
      <w:rFonts w:ascii="Arial" w:eastAsia="Times New Roman" w:hAnsi="Arial" w:cs="Times New Roman"/>
      <w:b/>
    </w:rPr>
  </w:style>
  <w:style w:type="character" w:styleId="IntenseReference">
    <w:name w:val="Intense Reference"/>
    <w:basedOn w:val="DefaultParagraphFont"/>
    <w:uiPriority w:val="32"/>
    <w:qFormat/>
    <w:rsid w:val="00A3751E"/>
    <w:rPr>
      <w:b/>
      <w:bCs/>
      <w:smallCaps/>
      <w:color w:val="0078AE" w:themeColor="accent1"/>
      <w:spacing w:val="5"/>
    </w:rPr>
  </w:style>
  <w:style w:type="paragraph" w:styleId="Footer">
    <w:name w:val="footer"/>
    <w:basedOn w:val="Normal"/>
    <w:link w:val="FooterChar"/>
    <w:rsid w:val="00A3751E"/>
    <w:pPr>
      <w:tabs>
        <w:tab w:val="center" w:pos="4680"/>
        <w:tab w:val="right" w:pos="9360"/>
      </w:tabs>
    </w:pPr>
    <w:rPr>
      <w:rFonts w:ascii="Arial" w:hAnsi="Arial"/>
      <w:b/>
      <w:sz w:val="18"/>
    </w:rPr>
  </w:style>
  <w:style w:type="character" w:customStyle="1" w:styleId="FooterChar">
    <w:name w:val="Footer Char"/>
    <w:basedOn w:val="DefaultParagraphFont"/>
    <w:link w:val="Footer"/>
    <w:rsid w:val="00A3751E"/>
    <w:rPr>
      <w:rFonts w:ascii="Arial" w:hAnsi="Arial"/>
      <w:b/>
      <w:sz w:val="18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A37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75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751E"/>
    <w:rPr>
      <w:rFonts w:ascii="Franklin Gothic Book" w:hAnsi="Franklin Gothic Boo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51E"/>
    <w:rPr>
      <w:rFonts w:ascii="Franklin Gothic Book" w:hAnsi="Franklin Gothic Book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3751E"/>
    <w:rPr>
      <w:rFonts w:ascii="Franklin Gothic Medium" w:hAnsi="Franklin Gothic Medium" w:eastAsiaTheme="majorEastAsia" w:cs="Arial"/>
      <w:color w:val="005288"/>
      <w:sz w:val="64"/>
      <w:szCs w:val="32"/>
    </w:rPr>
  </w:style>
  <w:style w:type="character" w:customStyle="1" w:styleId="Heading3Char">
    <w:name w:val="Heading 3 Char"/>
    <w:basedOn w:val="DefaultParagraphFont"/>
    <w:link w:val="Heading3"/>
    <w:uiPriority w:val="99"/>
    <w:rsid w:val="00A3751E"/>
    <w:rPr>
      <w:rFonts w:ascii="Franklin Gothic Book" w:hAnsi="Franklin Gothic Book" w:eastAsiaTheme="majorEastAsia" w:cs="Arial"/>
      <w:color w:val="000000" w:themeColor="text1"/>
      <w:sz w:val="44"/>
      <w:szCs w:val="24"/>
    </w:rPr>
  </w:style>
  <w:style w:type="character" w:customStyle="1" w:styleId="Heading1Char">
    <w:name w:val="Heading 1 Char"/>
    <w:basedOn w:val="DefaultParagraphFont"/>
    <w:link w:val="Heading1"/>
    <w:uiPriority w:val="99"/>
    <w:rsid w:val="00A3751E"/>
    <w:rPr>
      <w:rFonts w:ascii="Franklin Gothic Book" w:hAnsi="Franklin Gothic Book" w:eastAsiaTheme="majorEastAsia" w:cstheme="majorBidi"/>
      <w:color w:val="005288"/>
      <w:kern w:val="32"/>
      <w:sz w:val="60"/>
      <w:szCs w:val="60"/>
    </w:rPr>
  </w:style>
  <w:style w:type="character" w:styleId="PageNumber">
    <w:name w:val="page number"/>
    <w:basedOn w:val="DefaultParagraphFont"/>
    <w:uiPriority w:val="99"/>
    <w:rsid w:val="00A3751E"/>
  </w:style>
  <w:style w:type="character" w:customStyle="1" w:styleId="Heading4Char">
    <w:name w:val="Heading 4 Char"/>
    <w:basedOn w:val="DefaultParagraphFont"/>
    <w:link w:val="Heading4"/>
    <w:uiPriority w:val="99"/>
    <w:rsid w:val="00A3751E"/>
    <w:rPr>
      <w:rFonts w:ascii="Franklin Gothic Demi" w:hAnsi="Franklin Gothic Demi" w:eastAsiaTheme="majorEastAsia" w:cs="Arial"/>
      <w:iCs/>
      <w:color w:val="005288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3751E"/>
    <w:rPr>
      <w:color w:val="005188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A3751E"/>
    <w:pPr>
      <w:numPr>
        <w:numId w:val="16"/>
      </w:numPr>
      <w:contextualSpacing/>
    </w:pPr>
  </w:style>
  <w:style w:type="character" w:customStyle="1" w:styleId="Heading5Char">
    <w:name w:val="Heading 5 Char"/>
    <w:basedOn w:val="DefaultParagraphFont"/>
    <w:link w:val="Heading5"/>
    <w:uiPriority w:val="99"/>
    <w:rsid w:val="00A3751E"/>
    <w:rPr>
      <w:rFonts w:ascii="Franklin Gothic Demi" w:hAnsi="Franklin Gothic Demi" w:eastAsiaTheme="majorEastAsia" w:cstheme="majorBidi"/>
      <w:caps/>
      <w:color w:val="2F2F3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9"/>
    <w:rsid w:val="00A3751E"/>
    <w:rPr>
      <w:rFonts w:ascii="Franklin Gothic Book" w:eastAsia="Times New Roman" w:hAnsi="Franklin Gothic Book" w:cs="Times New Roman"/>
      <w:b/>
      <w:i/>
    </w:rPr>
  </w:style>
  <w:style w:type="paragraph" w:styleId="Subtitle">
    <w:name w:val="Subtitle"/>
    <w:basedOn w:val="Normal"/>
    <w:next w:val="Normal"/>
    <w:link w:val="SubtitleChar"/>
    <w:uiPriority w:val="11"/>
    <w:qFormat/>
    <w:rsid w:val="00A3751E"/>
    <w:rPr>
      <w:rFonts w:ascii="Joanna MT Std" w:hAnsi="Joanna MT Std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A3751E"/>
    <w:rPr>
      <w:rFonts w:ascii="Joanna MT Std" w:hAnsi="Joanna MT Std"/>
      <w:sz w:val="4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3751E"/>
    <w:pPr>
      <w:spacing w:before="240"/>
      <w:ind w:left="144"/>
    </w:pPr>
    <w:rPr>
      <w:rFonts w:ascii="Joanna MT Std" w:hAnsi="Joanna MT Std"/>
      <w:b/>
      <w:sz w:val="108"/>
      <w:szCs w:val="108"/>
    </w:rPr>
  </w:style>
  <w:style w:type="character" w:customStyle="1" w:styleId="TitleChar">
    <w:name w:val="Title Char"/>
    <w:basedOn w:val="DefaultParagraphFont"/>
    <w:link w:val="Title"/>
    <w:uiPriority w:val="10"/>
    <w:rsid w:val="00A3751E"/>
    <w:rPr>
      <w:rFonts w:ascii="Joanna MT Std" w:hAnsi="Joanna MT Std"/>
      <w:b/>
      <w:sz w:val="108"/>
      <w:szCs w:val="108"/>
    </w:rPr>
  </w:style>
  <w:style w:type="paragraph" w:styleId="NoSpacing">
    <w:name w:val="No Spacing"/>
    <w:link w:val="NoSpacingChar"/>
    <w:uiPriority w:val="1"/>
    <w:qFormat/>
    <w:rsid w:val="00A3751E"/>
    <w:pPr>
      <w:spacing w:after="120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751E"/>
    <w:rPr>
      <w:color w:val="006699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A3751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3751E"/>
    <w:rPr>
      <w:rFonts w:ascii="Franklin Gothic Book" w:hAnsi="Franklin Gothic Book"/>
      <w:sz w:val="20"/>
      <w:szCs w:val="20"/>
    </w:rPr>
  </w:style>
  <w:style w:type="character" w:styleId="FootnoteReference">
    <w:name w:val="footnote reference"/>
    <w:basedOn w:val="DefaultParagraphFont"/>
    <w:unhideWhenUsed/>
    <w:rsid w:val="00A3751E"/>
    <w:rPr>
      <w:vertAlign w:val="superscript"/>
    </w:rPr>
  </w:style>
  <w:style w:type="character" w:styleId="EndnoteReference">
    <w:name w:val="endnote reference"/>
    <w:basedOn w:val="DefaultParagraphFont"/>
    <w:uiPriority w:val="99"/>
    <w:unhideWhenUsed/>
    <w:rsid w:val="00A3751E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A3751E"/>
    <w:pPr>
      <w:spacing w:before="120" w:after="120"/>
      <w:jc w:val="center"/>
    </w:pPr>
    <w:rPr>
      <w:rFonts w:ascii="Arial" w:hAnsi="Arial"/>
      <w:b/>
      <w:bCs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A375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375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3751E"/>
    <w:rPr>
      <w:rFonts w:ascii="Franklin Gothic Book" w:hAnsi="Franklin Gothic Book"/>
      <w:szCs w:val="24"/>
    </w:rPr>
  </w:style>
  <w:style w:type="paragraph" w:customStyle="1" w:styleId="Secondlevelbullet">
    <w:name w:val="Second level bullet"/>
    <w:basedOn w:val="ListBullet"/>
    <w:qFormat/>
    <w:rsid w:val="008F2B24"/>
    <w:pPr>
      <w:numPr>
        <w:numId w:val="1"/>
      </w:numPr>
    </w:pPr>
  </w:style>
  <w:style w:type="paragraph" w:customStyle="1" w:styleId="Blank">
    <w:name w:val="Blank"/>
    <w:basedOn w:val="Normal"/>
    <w:next w:val="Normal"/>
    <w:uiPriority w:val="99"/>
    <w:rsid w:val="00A3751E"/>
    <w:pPr>
      <w:spacing w:before="5000"/>
      <w:jc w:val="center"/>
    </w:pPr>
  </w:style>
  <w:style w:type="paragraph" w:customStyle="1" w:styleId="Body">
    <w:name w:val="Body"/>
    <w:next w:val="Normal"/>
    <w:rsid w:val="00A3751E"/>
    <w:pPr>
      <w:spacing w:after="0" w:line="240" w:lineRule="auto"/>
    </w:pPr>
    <w:rPr>
      <w:rFonts w:ascii="Franklin Gothic Book" w:eastAsia="Times New Roman" w:hAnsi="Franklin Gothic Book" w:cs="Times New Roman"/>
      <w:szCs w:val="21"/>
    </w:rPr>
  </w:style>
  <w:style w:type="paragraph" w:styleId="BodyText">
    <w:name w:val="Body Text"/>
    <w:basedOn w:val="Normal"/>
    <w:link w:val="BodyTextChar"/>
    <w:uiPriority w:val="99"/>
    <w:rsid w:val="00A3751E"/>
  </w:style>
  <w:style w:type="character" w:customStyle="1" w:styleId="BodyTextChar">
    <w:name w:val="Body Text Char"/>
    <w:basedOn w:val="DefaultParagraphFont"/>
    <w:link w:val="BodyText"/>
    <w:uiPriority w:val="99"/>
    <w:rsid w:val="00A3751E"/>
    <w:rPr>
      <w:rFonts w:ascii="Franklin Gothic Book" w:hAnsi="Franklin Gothic Book"/>
      <w:szCs w:val="24"/>
    </w:rPr>
  </w:style>
  <w:style w:type="paragraph" w:customStyle="1" w:styleId="FEMANormal">
    <w:name w:val="FEMA Normal"/>
    <w:link w:val="FEMANormalChar"/>
    <w:qFormat/>
    <w:rsid w:val="00A3751E"/>
    <w:pPr>
      <w:spacing w:after="240" w:line="288" w:lineRule="auto"/>
    </w:pPr>
    <w:rPr>
      <w:rFonts w:ascii="Franklin Gothic Book" w:hAnsi="Franklin Gothic Book"/>
      <w:szCs w:val="24"/>
    </w:rPr>
  </w:style>
  <w:style w:type="character" w:customStyle="1" w:styleId="FEMANormalChar">
    <w:name w:val="FEMA Normal Char"/>
    <w:basedOn w:val="DefaultParagraphFont"/>
    <w:link w:val="FEMANormal"/>
    <w:rsid w:val="00A3751E"/>
    <w:rPr>
      <w:rFonts w:ascii="Franklin Gothic Book" w:hAnsi="Franklin Gothic Book"/>
      <w:szCs w:val="24"/>
    </w:rPr>
  </w:style>
  <w:style w:type="paragraph" w:customStyle="1" w:styleId="Bullet">
    <w:name w:val="Bullet"/>
    <w:basedOn w:val="FEMANormal"/>
    <w:link w:val="BulletChar"/>
    <w:qFormat/>
    <w:rsid w:val="00A3751E"/>
    <w:pPr>
      <w:numPr>
        <w:numId w:val="2"/>
      </w:numPr>
      <w:spacing w:before="80" w:after="80"/>
    </w:pPr>
  </w:style>
  <w:style w:type="character" w:customStyle="1" w:styleId="BulletChar">
    <w:name w:val="Bullet Char"/>
    <w:basedOn w:val="DefaultParagraphFont"/>
    <w:link w:val="Bullet"/>
    <w:rsid w:val="00A3751E"/>
    <w:rPr>
      <w:rFonts w:ascii="Franklin Gothic Book" w:hAnsi="Franklin Gothic Book"/>
      <w:szCs w:val="24"/>
    </w:rPr>
  </w:style>
  <w:style w:type="paragraph" w:customStyle="1" w:styleId="DRAFTNotationText">
    <w:name w:val="DRAFT Notation Text"/>
    <w:basedOn w:val="Normal"/>
    <w:link w:val="DRAFTNotationTextChar"/>
    <w:semiHidden/>
    <w:qFormat/>
    <w:rsid w:val="00A3751E"/>
    <w:pPr>
      <w:jc w:val="center"/>
    </w:pPr>
    <w:rPr>
      <w:rFonts w:asciiTheme="minorHAnsi" w:hAnsiTheme="minorHAnsi" w:cs="Calibri"/>
      <w:b/>
      <w:sz w:val="36"/>
      <w:szCs w:val="22"/>
    </w:rPr>
  </w:style>
  <w:style w:type="character" w:customStyle="1" w:styleId="DRAFTNotationTextChar">
    <w:name w:val="DRAFT Notation Text Char"/>
    <w:basedOn w:val="DefaultParagraphFont"/>
    <w:link w:val="DRAFTNotationText"/>
    <w:semiHidden/>
    <w:locked/>
    <w:rsid w:val="00A3751E"/>
    <w:rPr>
      <w:rFonts w:cs="Calibri"/>
      <w:b/>
      <w:sz w:val="36"/>
    </w:rPr>
  </w:style>
  <w:style w:type="character" w:styleId="Emphasis">
    <w:name w:val="Emphasis"/>
    <w:uiPriority w:val="20"/>
    <w:qFormat/>
    <w:rsid w:val="00A3751E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3751E"/>
    <w:rPr>
      <w:rFonts w:asciiTheme="minorHAnsi" w:hAnsiTheme="minorHAns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3751E"/>
    <w:rPr>
      <w:sz w:val="20"/>
      <w:szCs w:val="20"/>
    </w:rPr>
  </w:style>
  <w:style w:type="paragraph" w:customStyle="1" w:styleId="FEMAAcronymList">
    <w:name w:val="FEMA Acronym List"/>
    <w:basedOn w:val="FEMANormal"/>
    <w:uiPriority w:val="99"/>
    <w:qFormat/>
    <w:rsid w:val="00A3751E"/>
    <w:pPr>
      <w:tabs>
        <w:tab w:val="left" w:pos="1584"/>
      </w:tabs>
      <w:ind w:left="1584" w:hanging="1584"/>
    </w:pPr>
  </w:style>
  <w:style w:type="paragraph" w:customStyle="1" w:styleId="FEMABlankPageNote">
    <w:name w:val="FEMA Blank Page Note"/>
    <w:basedOn w:val="FEMANormal"/>
    <w:next w:val="FEMANormal"/>
    <w:uiPriority w:val="99"/>
    <w:qFormat/>
    <w:rsid w:val="00A3751E"/>
    <w:pPr>
      <w:pageBreakBefore/>
      <w:spacing w:line="7000" w:lineRule="exact"/>
      <w:jc w:val="center"/>
    </w:pPr>
  </w:style>
  <w:style w:type="paragraph" w:customStyle="1" w:styleId="FEMABoxUNSHADEDText">
    <w:name w:val="FEMA Box UNSHADED Text"/>
    <w:uiPriority w:val="99"/>
    <w:qFormat/>
    <w:rsid w:val="00A3751E"/>
    <w:pPr>
      <w:spacing w:after="160" w:line="288" w:lineRule="auto"/>
    </w:pPr>
    <w:rPr>
      <w:rFonts w:ascii="Franklin Gothic Book" w:hAnsi="Franklin Gothic Book" w:cs="Arial"/>
      <w:szCs w:val="20"/>
    </w:rPr>
  </w:style>
  <w:style w:type="paragraph" w:customStyle="1" w:styleId="FEMABoxUNSHADEDBullet">
    <w:name w:val="FEMA Box UNSHADED Bullet"/>
    <w:basedOn w:val="FEMABoxUNSHADEDText"/>
    <w:uiPriority w:val="99"/>
    <w:qFormat/>
    <w:rsid w:val="00A3751E"/>
    <w:pPr>
      <w:numPr>
        <w:numId w:val="3"/>
      </w:numPr>
    </w:pPr>
  </w:style>
  <w:style w:type="paragraph" w:customStyle="1" w:styleId="FEMABoxUNSHADEDTitle">
    <w:name w:val="FEMA Box UNSHADED Title"/>
    <w:uiPriority w:val="99"/>
    <w:qFormat/>
    <w:rsid w:val="00A3751E"/>
    <w:pPr>
      <w:spacing w:before="40" w:after="160" w:line="288" w:lineRule="auto"/>
    </w:pPr>
    <w:rPr>
      <w:rFonts w:ascii="Franklin Gothic Demi" w:hAnsi="Franklin Gothic Demi" w:cs="Arial"/>
      <w:szCs w:val="20"/>
    </w:rPr>
  </w:style>
  <w:style w:type="paragraph" w:customStyle="1" w:styleId="FEMABoxedText">
    <w:name w:val="FEMA Boxed Text"/>
    <w:link w:val="FEMABoxedTextChar"/>
    <w:uiPriority w:val="19"/>
    <w:qFormat/>
    <w:rsid w:val="00A3751E"/>
    <w:pPr>
      <w:pBdr>
        <w:top w:val="single" w:sz="18" w:space="6" w:color="B8CFDE"/>
        <w:left w:val="single" w:sz="18" w:space="7" w:color="B8CFDE"/>
        <w:bottom w:val="single" w:sz="18" w:space="5" w:color="B8CFDE"/>
        <w:right w:val="single" w:sz="18" w:space="7" w:color="B8CFDE"/>
      </w:pBdr>
      <w:shd w:val="clear" w:color="auto" w:fill="B8CFDE"/>
      <w:spacing w:after="120" w:line="288" w:lineRule="auto"/>
      <w:ind w:left="187" w:right="187"/>
    </w:pPr>
    <w:rPr>
      <w:rFonts w:ascii="Franklin Gothic Book" w:hAnsi="Franklin Gothic Book" w:cs="Arial"/>
      <w:szCs w:val="20"/>
    </w:rPr>
  </w:style>
  <w:style w:type="character" w:customStyle="1" w:styleId="FEMABoxedTextChar">
    <w:name w:val="FEMA Boxed Text Char"/>
    <w:basedOn w:val="DefaultParagraphFont"/>
    <w:link w:val="FEMABoxedText"/>
    <w:uiPriority w:val="19"/>
    <w:rsid w:val="00A3751E"/>
    <w:rPr>
      <w:rFonts w:ascii="Franklin Gothic Book" w:hAnsi="Franklin Gothic Book" w:cs="Arial"/>
      <w:szCs w:val="20"/>
      <w:shd w:val="clear" w:color="auto" w:fill="B8CFDE"/>
    </w:rPr>
  </w:style>
  <w:style w:type="paragraph" w:customStyle="1" w:styleId="FEMABoxedBullet">
    <w:name w:val="FEMA Boxed Bullet"/>
    <w:basedOn w:val="FEMABoxedText"/>
    <w:uiPriority w:val="20"/>
    <w:qFormat/>
    <w:rsid w:val="00270FAB"/>
    <w:pPr>
      <w:numPr>
        <w:numId w:val="4"/>
      </w:numPr>
      <w:ind w:left="547"/>
    </w:pPr>
    <w:rPr>
      <w:szCs w:val="22"/>
    </w:rPr>
  </w:style>
  <w:style w:type="paragraph" w:customStyle="1" w:styleId="FEMABoxedTitle">
    <w:name w:val="FEMA Boxed Title"/>
    <w:link w:val="FEMABoxedTitleChar"/>
    <w:uiPriority w:val="19"/>
    <w:qFormat/>
    <w:rsid w:val="007643A6"/>
    <w:pPr>
      <w:keepNext/>
      <w:pBdr>
        <w:top w:val="single" w:sz="18" w:space="6" w:color="B8CFDE"/>
        <w:left w:val="single" w:sz="18" w:space="7" w:color="B8CFDE"/>
        <w:bottom w:val="single" w:sz="18" w:space="5" w:color="B8CFDE"/>
        <w:right w:val="single" w:sz="18" w:space="7" w:color="B8CFDE"/>
      </w:pBdr>
      <w:shd w:val="clear" w:color="auto" w:fill="B8CFDE"/>
      <w:spacing w:before="120" w:after="120" w:line="288" w:lineRule="auto"/>
      <w:ind w:left="187" w:right="187"/>
    </w:pPr>
    <w:rPr>
      <w:rFonts w:ascii="Franklin Gothic Demi" w:hAnsi="Franklin Gothic Demi" w:cs="Arial"/>
      <w:szCs w:val="20"/>
    </w:rPr>
  </w:style>
  <w:style w:type="character" w:customStyle="1" w:styleId="FEMABoxedTitleChar">
    <w:name w:val="FEMA Boxed Title Char"/>
    <w:basedOn w:val="DefaultParagraphFont"/>
    <w:link w:val="FEMABoxedTitle"/>
    <w:uiPriority w:val="19"/>
    <w:rsid w:val="007643A6"/>
    <w:rPr>
      <w:rFonts w:ascii="Franklin Gothic Demi" w:hAnsi="Franklin Gothic Demi" w:cs="Arial"/>
      <w:szCs w:val="20"/>
      <w:shd w:val="clear" w:color="auto" w:fill="B8CFDE"/>
    </w:rPr>
  </w:style>
  <w:style w:type="paragraph" w:customStyle="1" w:styleId="FEMABullet-1">
    <w:name w:val="FEMA Bullet - 1"/>
    <w:basedOn w:val="FEMANormal"/>
    <w:uiPriority w:val="1"/>
    <w:qFormat/>
    <w:rsid w:val="00A3751E"/>
    <w:pPr>
      <w:numPr>
        <w:numId w:val="6"/>
      </w:numPr>
    </w:pPr>
  </w:style>
  <w:style w:type="paragraph" w:customStyle="1" w:styleId="FEMABullet-2">
    <w:name w:val="FEMA Bullet - 2"/>
    <w:basedOn w:val="FEMABullet-1"/>
    <w:uiPriority w:val="2"/>
    <w:qFormat/>
    <w:rsid w:val="00A3751E"/>
    <w:pPr>
      <w:numPr>
        <w:ilvl w:val="1"/>
      </w:numPr>
    </w:pPr>
  </w:style>
  <w:style w:type="paragraph" w:customStyle="1" w:styleId="FEMABullet-3">
    <w:name w:val="FEMA Bullet - 3"/>
    <w:basedOn w:val="FEMABullet-2"/>
    <w:uiPriority w:val="3"/>
    <w:qFormat/>
    <w:rsid w:val="00A3751E"/>
    <w:pPr>
      <w:numPr>
        <w:ilvl w:val="2"/>
      </w:numPr>
    </w:pPr>
  </w:style>
  <w:style w:type="paragraph" w:customStyle="1" w:styleId="FEMABulletNOSPACEBETWEEN">
    <w:name w:val="FEMA Bullet NO SPACE BETWEEN"/>
    <w:basedOn w:val="FEMABullet-1"/>
    <w:uiPriority w:val="99"/>
    <w:qFormat/>
    <w:rsid w:val="00A3751E"/>
    <w:pPr>
      <w:contextualSpacing/>
    </w:pPr>
  </w:style>
  <w:style w:type="paragraph" w:customStyle="1" w:styleId="FEMACallout-CASESTUDYText">
    <w:name w:val="FEMA Callout-CASE STUDY Text"/>
    <w:basedOn w:val="FEMABoxedText"/>
    <w:link w:val="FEMACallout-CASESTUDYTextChar"/>
    <w:uiPriority w:val="99"/>
    <w:qFormat/>
    <w:rsid w:val="00A3751E"/>
    <w:pPr>
      <w:pBdr>
        <w:top w:val="single" w:sz="24" w:space="5" w:color="E5E5E5"/>
        <w:left w:val="single" w:sz="24" w:space="9" w:color="E5E5E5"/>
        <w:bottom w:val="single" w:sz="24" w:space="3" w:color="E5E5E5"/>
        <w:right w:val="single" w:sz="24" w:space="9" w:color="E5E5E5"/>
      </w:pBdr>
      <w:shd w:val="clear" w:color="auto" w:fill="E5E5E5"/>
      <w:ind w:left="274" w:right="274"/>
    </w:pPr>
  </w:style>
  <w:style w:type="character" w:customStyle="1" w:styleId="FEMACallout-CASESTUDYTextChar">
    <w:name w:val="FEMA Callout-CASE STUDY Text Char"/>
    <w:basedOn w:val="FEMABoxedTextChar"/>
    <w:link w:val="FEMACallout-CASESTUDYText"/>
    <w:uiPriority w:val="99"/>
    <w:rsid w:val="00A3751E"/>
    <w:rPr>
      <w:rFonts w:ascii="Franklin Gothic Book" w:hAnsi="Franklin Gothic Book" w:cs="Arial"/>
      <w:szCs w:val="20"/>
      <w:shd w:val="clear" w:color="auto" w:fill="E5E5E5"/>
    </w:rPr>
  </w:style>
  <w:style w:type="paragraph" w:customStyle="1" w:styleId="FEMACallout-CASESTUDYBullet">
    <w:name w:val="FEMA Callout-CASE STUDY Bullet"/>
    <w:basedOn w:val="FEMACallout-CASESTUDYText"/>
    <w:link w:val="FEMACallout-CASESTUDYBulletChar"/>
    <w:uiPriority w:val="99"/>
    <w:qFormat/>
    <w:rsid w:val="00A3751E"/>
    <w:pPr>
      <w:numPr>
        <w:numId w:val="7"/>
      </w:numPr>
    </w:pPr>
  </w:style>
  <w:style w:type="character" w:customStyle="1" w:styleId="FEMACallout-CASESTUDYBulletChar">
    <w:name w:val="FEMA Callout-CASE STUDY Bullet Char"/>
    <w:basedOn w:val="FEMACallout-CASESTUDYTextChar"/>
    <w:link w:val="FEMACallout-CASESTUDYBullet"/>
    <w:uiPriority w:val="99"/>
    <w:rsid w:val="00A3751E"/>
    <w:rPr>
      <w:rFonts w:ascii="Franklin Gothic Book" w:hAnsi="Franklin Gothic Book" w:cs="Arial"/>
      <w:szCs w:val="20"/>
      <w:shd w:val="clear" w:color="auto" w:fill="E5E5E5"/>
    </w:rPr>
  </w:style>
  <w:style w:type="paragraph" w:customStyle="1" w:styleId="FEMACallout-CASESTUDYHeader">
    <w:name w:val="FEMA Callout-CASE STUDY Header"/>
    <w:basedOn w:val="FEMACallout-CASESTUDYText"/>
    <w:next w:val="FEMACallout-CASESTUDYText"/>
    <w:uiPriority w:val="99"/>
    <w:qFormat/>
    <w:rsid w:val="00A3751E"/>
    <w:pPr>
      <w:keepNext/>
      <w:pBdr>
        <w:top w:val="single" w:sz="24" w:space="10" w:color="5A5B5D"/>
        <w:left w:val="single" w:sz="24" w:space="9" w:color="5A5B5D"/>
        <w:bottom w:val="single" w:sz="24" w:space="10" w:color="5A5B5D"/>
        <w:right w:val="single" w:sz="24" w:space="9" w:color="5A5B5D"/>
      </w:pBdr>
      <w:shd w:val="clear" w:color="auto" w:fill="5A5B5D"/>
      <w:tabs>
        <w:tab w:val="left" w:pos="1008"/>
      </w:tabs>
      <w:spacing w:after="0" w:line="240" w:lineRule="auto"/>
    </w:pPr>
    <w:rPr>
      <w:rFonts w:eastAsia="MS PGothic"/>
      <w:b/>
      <w:color w:val="FFFFFF" w:themeColor="background1"/>
      <w:sz w:val="24"/>
      <w:szCs w:val="36"/>
    </w:rPr>
  </w:style>
  <w:style w:type="paragraph" w:customStyle="1" w:styleId="FEMACallout-IDEABullet">
    <w:name w:val="FEMA Callout-IDEA Bullet"/>
    <w:basedOn w:val="FEMACallout-CASESTUDYBullet"/>
    <w:link w:val="FEMACallout-IDEABulletChar"/>
    <w:uiPriority w:val="99"/>
    <w:qFormat/>
    <w:rsid w:val="00A3751E"/>
    <w:pPr>
      <w:pBdr>
        <w:top w:val="single" w:sz="24" w:space="5" w:color="D6E9F2"/>
        <w:left w:val="single" w:sz="24" w:space="9" w:color="D6E9F2"/>
        <w:bottom w:val="single" w:sz="24" w:space="3" w:color="D6E9F2"/>
        <w:right w:val="single" w:sz="24" w:space="9" w:color="D6E9F2"/>
      </w:pBdr>
      <w:shd w:val="clear" w:color="auto" w:fill="D6E9F2"/>
    </w:pPr>
  </w:style>
  <w:style w:type="character" w:customStyle="1" w:styleId="FEMACallout-IDEABulletChar">
    <w:name w:val="FEMA Callout-IDEA Bullet Char"/>
    <w:basedOn w:val="FEMACallout-CASESTUDYBulletChar"/>
    <w:link w:val="FEMACallout-IDEABullet"/>
    <w:uiPriority w:val="99"/>
    <w:rsid w:val="00A3751E"/>
    <w:rPr>
      <w:rFonts w:ascii="Franklin Gothic Book" w:hAnsi="Franklin Gothic Book" w:cs="Arial"/>
      <w:szCs w:val="20"/>
      <w:shd w:val="clear" w:color="auto" w:fill="D6E9F2"/>
    </w:rPr>
  </w:style>
  <w:style w:type="paragraph" w:customStyle="1" w:styleId="FEMACallout-IDEAHeader">
    <w:name w:val="FEMA Callout-IDEA Header"/>
    <w:basedOn w:val="FEMACallout-CASESTUDYHeader"/>
    <w:next w:val="Normal"/>
    <w:uiPriority w:val="99"/>
    <w:qFormat/>
    <w:rsid w:val="00A3751E"/>
    <w:pPr>
      <w:pBdr>
        <w:top w:val="single" w:sz="24" w:space="10" w:color="0078AE"/>
        <w:left w:val="single" w:sz="24" w:space="9" w:color="0078AE"/>
        <w:bottom w:val="single" w:sz="24" w:space="10" w:color="0078AE"/>
        <w:right w:val="single" w:sz="24" w:space="9" w:color="0078AE"/>
      </w:pBdr>
      <w:shd w:val="clear" w:color="auto" w:fill="0078AE"/>
      <w:ind w:hanging="4"/>
    </w:pPr>
  </w:style>
  <w:style w:type="paragraph" w:customStyle="1" w:styleId="FEMACallout-IDEAText">
    <w:name w:val="FEMA Callout-IDEA Text"/>
    <w:basedOn w:val="FEMACallout-CASESTUDYText"/>
    <w:link w:val="FEMACallout-IDEATextChar"/>
    <w:uiPriority w:val="99"/>
    <w:qFormat/>
    <w:rsid w:val="00A3751E"/>
    <w:pPr>
      <w:pBdr>
        <w:top w:val="single" w:sz="24" w:space="5" w:color="D6E9F2"/>
        <w:left w:val="single" w:sz="24" w:space="9" w:color="D6E9F2"/>
        <w:bottom w:val="single" w:sz="24" w:space="3" w:color="D6E9F2"/>
        <w:right w:val="single" w:sz="24" w:space="9" w:color="D6E9F2"/>
      </w:pBdr>
      <w:shd w:val="clear" w:color="auto" w:fill="D6E9F2"/>
    </w:pPr>
  </w:style>
  <w:style w:type="character" w:customStyle="1" w:styleId="FEMACallout-IDEATextChar">
    <w:name w:val="FEMA Callout-IDEA Text Char"/>
    <w:basedOn w:val="FEMACallout-CASESTUDYTextChar"/>
    <w:link w:val="FEMACallout-IDEAText"/>
    <w:uiPriority w:val="99"/>
    <w:rsid w:val="00A3751E"/>
    <w:rPr>
      <w:rFonts w:ascii="Franklin Gothic Book" w:hAnsi="Franklin Gothic Book" w:cs="Arial"/>
      <w:szCs w:val="20"/>
      <w:shd w:val="clear" w:color="auto" w:fill="D6E9F2"/>
    </w:rPr>
  </w:style>
  <w:style w:type="paragraph" w:customStyle="1" w:styleId="FEMACallout-QUESTIONSBullet">
    <w:name w:val="FEMA Callout-QUESTIONS Bullet"/>
    <w:basedOn w:val="FEMACallout-CASESTUDYBullet"/>
    <w:link w:val="FEMACallout-QUESTIONSBulletChar"/>
    <w:uiPriority w:val="99"/>
    <w:qFormat/>
    <w:rsid w:val="00A3751E"/>
    <w:pPr>
      <w:pBdr>
        <w:top w:val="single" w:sz="24" w:space="5" w:color="D6E3EC"/>
        <w:left w:val="single" w:sz="24" w:space="9" w:color="D6E3EC"/>
        <w:bottom w:val="single" w:sz="24" w:space="3" w:color="D6E3EC"/>
        <w:right w:val="single" w:sz="24" w:space="9" w:color="D6E3EC"/>
      </w:pBdr>
      <w:shd w:val="clear" w:color="auto" w:fill="D6E3EC"/>
    </w:pPr>
  </w:style>
  <w:style w:type="character" w:customStyle="1" w:styleId="FEMACallout-QUESTIONSBulletChar">
    <w:name w:val="FEMA Callout-QUESTIONS Bullet Char"/>
    <w:basedOn w:val="FEMACallout-CASESTUDYBulletChar"/>
    <w:link w:val="FEMACallout-QUESTIONSBullet"/>
    <w:uiPriority w:val="99"/>
    <w:rsid w:val="00A3751E"/>
    <w:rPr>
      <w:rFonts w:ascii="Franklin Gothic Book" w:hAnsi="Franklin Gothic Book" w:cs="Arial"/>
      <w:szCs w:val="20"/>
      <w:shd w:val="clear" w:color="auto" w:fill="D6E3EC"/>
    </w:rPr>
  </w:style>
  <w:style w:type="paragraph" w:customStyle="1" w:styleId="FEMACallout-QUESTIONSHeader">
    <w:name w:val="FEMA Callout-QUESTIONS Header"/>
    <w:basedOn w:val="FEMACallout-CASESTUDYHeader"/>
    <w:next w:val="Normal"/>
    <w:uiPriority w:val="99"/>
    <w:qFormat/>
    <w:rsid w:val="00A3751E"/>
    <w:pPr>
      <w:pBdr>
        <w:top w:val="single" w:sz="24" w:space="10" w:color="005288"/>
        <w:left w:val="single" w:sz="24" w:space="9" w:color="005288"/>
        <w:bottom w:val="single" w:sz="24" w:space="10" w:color="005288"/>
        <w:right w:val="single" w:sz="24" w:space="9" w:color="005288"/>
      </w:pBdr>
      <w:shd w:val="clear" w:color="auto" w:fill="005288"/>
    </w:pPr>
  </w:style>
  <w:style w:type="paragraph" w:customStyle="1" w:styleId="FEMACallout-QUESTIONSText">
    <w:name w:val="FEMA Callout-QUESTIONS Text"/>
    <w:basedOn w:val="FEMACallout-CASESTUDYText"/>
    <w:uiPriority w:val="99"/>
    <w:qFormat/>
    <w:rsid w:val="00A3751E"/>
    <w:pPr>
      <w:pBdr>
        <w:top w:val="single" w:sz="24" w:space="5" w:color="D6E3EC"/>
        <w:left w:val="single" w:sz="24" w:space="9" w:color="D6E3EC"/>
        <w:bottom w:val="single" w:sz="24" w:space="3" w:color="D6E3EC"/>
        <w:right w:val="single" w:sz="24" w:space="9" w:color="D6E3EC"/>
      </w:pBdr>
      <w:shd w:val="clear" w:color="auto" w:fill="D6E3EC"/>
    </w:pPr>
  </w:style>
  <w:style w:type="paragraph" w:customStyle="1" w:styleId="FEMACallout-RESOURCESBullet">
    <w:name w:val="FEMA Callout-RESOURCES Bullet"/>
    <w:basedOn w:val="FEMACallout-CASESTUDYBullet"/>
    <w:uiPriority w:val="99"/>
    <w:qFormat/>
    <w:rsid w:val="00A3751E"/>
    <w:pPr>
      <w:pBdr>
        <w:top w:val="single" w:sz="24" w:space="5" w:color="D2E2C6"/>
        <w:left w:val="single" w:sz="24" w:space="9" w:color="D2E2C6"/>
        <w:bottom w:val="single" w:sz="24" w:space="3" w:color="D2E2C6"/>
        <w:right w:val="single" w:sz="24" w:space="9" w:color="D2E2C6"/>
      </w:pBdr>
      <w:shd w:val="clear" w:color="auto" w:fill="D2E2C6"/>
      <w:ind w:left="630" w:hanging="356"/>
    </w:pPr>
  </w:style>
  <w:style w:type="paragraph" w:customStyle="1" w:styleId="FEMACallout-RESOURCESHeader">
    <w:name w:val="FEMA Callout-RESOURCES Header"/>
    <w:basedOn w:val="FEMACallout-CASESTUDYHeader"/>
    <w:next w:val="Normal"/>
    <w:uiPriority w:val="99"/>
    <w:qFormat/>
    <w:rsid w:val="00A3751E"/>
    <w:pPr>
      <w:pBdr>
        <w:top w:val="single" w:sz="24" w:space="10" w:color="5E9732"/>
        <w:left w:val="single" w:sz="24" w:space="9" w:color="5E9732"/>
        <w:bottom w:val="single" w:sz="24" w:space="10" w:color="5E9732"/>
        <w:right w:val="single" w:sz="24" w:space="9" w:color="5E9732"/>
      </w:pBdr>
      <w:shd w:val="clear" w:color="auto" w:fill="5E9732"/>
    </w:pPr>
  </w:style>
  <w:style w:type="paragraph" w:customStyle="1" w:styleId="FEMACallout-RESOURCESText">
    <w:name w:val="FEMA Callout-RESOURCES Text"/>
    <w:basedOn w:val="FEMACallout-CASESTUDYText"/>
    <w:uiPriority w:val="99"/>
    <w:qFormat/>
    <w:rsid w:val="00A3751E"/>
    <w:pPr>
      <w:pBdr>
        <w:top w:val="single" w:sz="24" w:space="5" w:color="D2E2C6"/>
        <w:left w:val="single" w:sz="24" w:space="9" w:color="D2E2C6"/>
        <w:bottom w:val="single" w:sz="24" w:space="3" w:color="D2E2C6"/>
        <w:right w:val="single" w:sz="24" w:space="9" w:color="D2E2C6"/>
      </w:pBdr>
      <w:shd w:val="clear" w:color="auto" w:fill="D2E2C6"/>
      <w:spacing w:line="312" w:lineRule="auto"/>
    </w:pPr>
  </w:style>
  <w:style w:type="paragraph" w:customStyle="1" w:styleId="FEMACallout-RESOURCESSINGLELINE">
    <w:name w:val="FEMA Callout-RESOURCES SINGLE LINE"/>
    <w:basedOn w:val="FEMACallout-RESOURCESText"/>
    <w:uiPriority w:val="99"/>
    <w:qFormat/>
    <w:rsid w:val="00A375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240" w:line="240" w:lineRule="auto"/>
      <w:ind w:left="0" w:right="0"/>
    </w:pPr>
  </w:style>
  <w:style w:type="paragraph" w:customStyle="1" w:styleId="FEMACallout-RESOURCESSINGLELINEIndented">
    <w:name w:val="FEMA Callout-RESOURCES SINGLE LINE Indented"/>
    <w:basedOn w:val="FEMACallout-RESOURCESText"/>
    <w:uiPriority w:val="99"/>
    <w:qFormat/>
    <w:rsid w:val="00A375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240" w:line="240" w:lineRule="auto"/>
      <w:ind w:left="302" w:right="0"/>
    </w:pPr>
  </w:style>
  <w:style w:type="paragraph" w:customStyle="1" w:styleId="FEMACallout-UNSHADEDTitleforTextBoxes">
    <w:name w:val="FEMA Callout-UNSHADED Title for Text Boxes"/>
    <w:uiPriority w:val="99"/>
    <w:qFormat/>
    <w:rsid w:val="00A3751E"/>
    <w:pPr>
      <w:spacing w:before="180" w:after="180" w:line="240" w:lineRule="auto"/>
      <w:ind w:left="720"/>
    </w:pPr>
    <w:rPr>
      <w:rFonts w:ascii="Franklin Gothic Book" w:hAnsi="Franklin Gothic Book" w:cs="Arial"/>
      <w:b/>
      <w:color w:val="FFFFFF" w:themeColor="background1"/>
      <w:sz w:val="24"/>
      <w:szCs w:val="20"/>
    </w:rPr>
  </w:style>
  <w:style w:type="paragraph" w:customStyle="1" w:styleId="FEMACheckboxBullet">
    <w:name w:val="FEMA Checkbox Bullet"/>
    <w:basedOn w:val="FEMANormal"/>
    <w:link w:val="FEMACheckboxBulletChar"/>
    <w:qFormat/>
    <w:rsid w:val="00A3751E"/>
    <w:pPr>
      <w:numPr>
        <w:numId w:val="8"/>
      </w:numPr>
    </w:pPr>
    <w:rPr>
      <w:rFonts w:cs="Times New Roman"/>
    </w:rPr>
  </w:style>
  <w:style w:type="character" w:customStyle="1" w:styleId="FEMACheckboxBulletChar">
    <w:name w:val="FEMA Checkbox Bullet Char"/>
    <w:basedOn w:val="DefaultParagraphFont"/>
    <w:link w:val="FEMACheckboxBullet"/>
    <w:locked/>
    <w:rsid w:val="00A3751E"/>
    <w:rPr>
      <w:rFonts w:ascii="Franklin Gothic Book" w:hAnsi="Franklin Gothic Book" w:cs="Times New Roman"/>
      <w:szCs w:val="24"/>
    </w:rPr>
  </w:style>
  <w:style w:type="paragraph" w:customStyle="1" w:styleId="FEMACheckboxBullet2">
    <w:name w:val="FEMA Checkbox Bullet 2"/>
    <w:basedOn w:val="FEMACheckboxBullet"/>
    <w:uiPriority w:val="99"/>
    <w:qFormat/>
    <w:rsid w:val="00A3751E"/>
    <w:pPr>
      <w:numPr>
        <w:ilvl w:val="1"/>
      </w:numPr>
    </w:pPr>
  </w:style>
  <w:style w:type="paragraph" w:customStyle="1" w:styleId="FEMAFigure">
    <w:name w:val="FEMA Figure"/>
    <w:basedOn w:val="FEMANormal"/>
    <w:next w:val="FEMANormal"/>
    <w:uiPriority w:val="99"/>
    <w:qFormat/>
    <w:rsid w:val="00A3751E"/>
    <w:pPr>
      <w:keepNext/>
      <w:jc w:val="center"/>
    </w:pPr>
  </w:style>
  <w:style w:type="paragraph" w:customStyle="1" w:styleId="FEMAFigureCaption">
    <w:name w:val="FEMA Figure Caption"/>
    <w:next w:val="FEMANormal"/>
    <w:uiPriority w:val="18"/>
    <w:qFormat/>
    <w:rsid w:val="00A3751E"/>
    <w:pPr>
      <w:spacing w:after="240" w:line="240" w:lineRule="auto"/>
    </w:pPr>
    <w:rPr>
      <w:rFonts w:ascii="Franklin Gothic Demi" w:hAnsi="Franklin Gothic Demi"/>
      <w:color w:val="000000"/>
      <w:szCs w:val="20"/>
    </w:rPr>
  </w:style>
  <w:style w:type="paragraph" w:customStyle="1" w:styleId="FEMAFooter">
    <w:name w:val="FEMA Footer"/>
    <w:uiPriority w:val="29"/>
    <w:qFormat/>
    <w:rsid w:val="00626613"/>
    <w:pPr>
      <w:tabs>
        <w:tab w:val="center" w:pos="6480"/>
        <w:tab w:val="right" w:pos="10800"/>
      </w:tabs>
      <w:spacing w:after="0" w:line="240" w:lineRule="auto"/>
    </w:pPr>
    <w:rPr>
      <w:rFonts w:ascii="Franklin Gothic Book" w:hAnsi="Franklin Gothic Book" w:cs="Arial"/>
      <w:noProof/>
      <w:sz w:val="20"/>
      <w:szCs w:val="18"/>
    </w:rPr>
  </w:style>
  <w:style w:type="paragraph" w:customStyle="1" w:styleId="FEMAFootnoteText">
    <w:name w:val="FEMA Footnote Text"/>
    <w:basedOn w:val="FEMANormal"/>
    <w:link w:val="FEMAFootnoteTextChar"/>
    <w:uiPriority w:val="22"/>
    <w:qFormat/>
    <w:rsid w:val="00A3751E"/>
    <w:pPr>
      <w:spacing w:after="0"/>
    </w:pPr>
    <w:rPr>
      <w:sz w:val="18"/>
    </w:rPr>
  </w:style>
  <w:style w:type="character" w:customStyle="1" w:styleId="FEMAFootnoteTextChar">
    <w:name w:val="FEMA Footnote Text Char"/>
    <w:basedOn w:val="FEMANormalChar"/>
    <w:link w:val="FEMAFootnoteText"/>
    <w:uiPriority w:val="22"/>
    <w:rsid w:val="00A3751E"/>
    <w:rPr>
      <w:rFonts w:ascii="Franklin Gothic Book" w:hAnsi="Franklin Gothic Book"/>
      <w:sz w:val="18"/>
      <w:szCs w:val="24"/>
    </w:rPr>
  </w:style>
  <w:style w:type="paragraph" w:customStyle="1" w:styleId="FEMAHeader">
    <w:name w:val="FEMA Header"/>
    <w:uiPriority w:val="27"/>
    <w:qFormat/>
    <w:rsid w:val="00A3751E"/>
    <w:pPr>
      <w:pBdr>
        <w:top w:val="single" w:sz="6" w:space="1" w:color="5A5B5D"/>
      </w:pBdr>
      <w:spacing w:after="0" w:line="240" w:lineRule="auto"/>
    </w:pPr>
    <w:rPr>
      <w:rFonts w:ascii="Franklin Gothic Book" w:hAnsi="Franklin Gothic Book" w:cs="Arial"/>
      <w:i/>
      <w:sz w:val="18"/>
      <w:szCs w:val="18"/>
    </w:rPr>
  </w:style>
  <w:style w:type="paragraph" w:customStyle="1" w:styleId="FEMAHeading1">
    <w:name w:val="FEMA Heading 1"/>
    <w:basedOn w:val="FEMAHeading0-CHAPTER"/>
    <w:next w:val="FEMANormal"/>
    <w:link w:val="FEMAHeading1Char"/>
    <w:uiPriority w:val="6"/>
    <w:qFormat/>
    <w:rsid w:val="00B31F17"/>
    <w:pPr>
      <w:pageBreakBefore w:val="0"/>
      <w:numPr>
        <w:ilvl w:val="1"/>
        <w:numId w:val="35"/>
      </w:numPr>
      <w:tabs>
        <w:tab w:val="left" w:pos="720"/>
      </w:tabs>
      <w:spacing w:before="360" w:after="120"/>
      <w:outlineLvl w:val="1"/>
    </w:pPr>
    <w:rPr>
      <w:color w:val="auto"/>
      <w:sz w:val="38"/>
      <w:szCs w:val="38"/>
    </w:rPr>
  </w:style>
  <w:style w:type="character" w:customStyle="1" w:styleId="FEMAHeading1Char">
    <w:name w:val="FEMA Heading 1 Char"/>
    <w:basedOn w:val="Heading2Char"/>
    <w:link w:val="FEMAHeading1"/>
    <w:uiPriority w:val="6"/>
    <w:rsid w:val="00B31F17"/>
    <w:rPr>
      <w:rFonts w:ascii="Franklin Gothic Medium" w:hAnsi="Franklin Gothic Medium" w:eastAsiaTheme="majorEastAsia" w:cs="Arial"/>
      <w:color w:val="005288"/>
      <w:sz w:val="38"/>
      <w:szCs w:val="38"/>
    </w:rPr>
  </w:style>
  <w:style w:type="paragraph" w:customStyle="1" w:styleId="FEMAHeading2">
    <w:name w:val="FEMA Heading 2"/>
    <w:basedOn w:val="FEMAHeading1"/>
    <w:next w:val="FEMANormal"/>
    <w:uiPriority w:val="7"/>
    <w:qFormat/>
    <w:rsid w:val="00B31F17"/>
    <w:pPr>
      <w:numPr>
        <w:ilvl w:val="2"/>
      </w:numPr>
      <w:tabs>
        <w:tab w:val="clear" w:pos="720"/>
        <w:tab w:val="left" w:pos="900"/>
      </w:tabs>
      <w:outlineLvl w:val="2"/>
    </w:pPr>
    <w:rPr>
      <w:color w:val="005288"/>
      <w:sz w:val="28"/>
    </w:rPr>
  </w:style>
  <w:style w:type="paragraph" w:customStyle="1" w:styleId="FEMAHeading3">
    <w:name w:val="FEMA Heading 3"/>
    <w:basedOn w:val="FEMAHeading2"/>
    <w:next w:val="FEMANormal"/>
    <w:uiPriority w:val="8"/>
    <w:qFormat/>
    <w:rsid w:val="00B31F17"/>
    <w:pPr>
      <w:numPr>
        <w:ilvl w:val="3"/>
      </w:numPr>
      <w:outlineLvl w:val="3"/>
    </w:pPr>
    <w:rPr>
      <w:caps/>
      <w:color w:val="auto"/>
      <w:sz w:val="24"/>
    </w:rPr>
  </w:style>
  <w:style w:type="paragraph" w:customStyle="1" w:styleId="FEMAHeading4">
    <w:name w:val="FEMA Heading 4"/>
    <w:basedOn w:val="FEMAHeading3"/>
    <w:next w:val="FEMANormal"/>
    <w:link w:val="FEMAHeading4Char"/>
    <w:uiPriority w:val="9"/>
    <w:qFormat/>
    <w:rsid w:val="00986B2F"/>
    <w:pPr>
      <w:numPr>
        <w:ilvl w:val="4"/>
      </w:numPr>
      <w:outlineLvl w:val="4"/>
    </w:pPr>
    <w:rPr>
      <w:rFonts w:eastAsiaTheme="majorEastAsia" w:cstheme="majorBidi"/>
      <w:caps w:val="0"/>
      <w:color w:val="005288"/>
    </w:rPr>
  </w:style>
  <w:style w:type="character" w:customStyle="1" w:styleId="FEMAHeading4Char">
    <w:name w:val="FEMA Heading 4 Char"/>
    <w:basedOn w:val="FEMANormalChar"/>
    <w:link w:val="FEMAHeading4"/>
    <w:uiPriority w:val="9"/>
    <w:rsid w:val="00986B2F"/>
    <w:rPr>
      <w:rFonts w:ascii="Franklin Gothic Medium" w:hAnsi="Franklin Gothic Medium" w:eastAsiaTheme="majorEastAsia" w:cstheme="majorBidi"/>
      <w:color w:val="005288"/>
      <w:sz w:val="24"/>
      <w:szCs w:val="38"/>
    </w:rPr>
  </w:style>
  <w:style w:type="paragraph" w:customStyle="1" w:styleId="FEMAHeading5">
    <w:name w:val="FEMA Heading 5"/>
    <w:basedOn w:val="FEMAHeading4"/>
    <w:link w:val="FEMAHeading5Char"/>
    <w:uiPriority w:val="99"/>
    <w:qFormat/>
    <w:rsid w:val="00B31F17"/>
    <w:pPr>
      <w:numPr>
        <w:ilvl w:val="5"/>
      </w:numPr>
      <w:outlineLvl w:val="5"/>
    </w:pPr>
    <w:rPr>
      <w:i/>
      <w:color w:val="2F2F30"/>
      <w:sz w:val="22"/>
    </w:rPr>
  </w:style>
  <w:style w:type="character" w:customStyle="1" w:styleId="FEMAHeading5Char">
    <w:name w:val="FEMA Heading 5 Char"/>
    <w:basedOn w:val="FEMAHeading4Char"/>
    <w:link w:val="FEMAHeading5"/>
    <w:uiPriority w:val="99"/>
    <w:rsid w:val="00B31F17"/>
    <w:rPr>
      <w:rFonts w:ascii="Franklin Gothic Medium" w:hAnsi="Franklin Gothic Medium" w:eastAsiaTheme="majorEastAsia" w:cstheme="majorBidi"/>
      <w:i/>
      <w:color w:val="2F2F30"/>
      <w:sz w:val="24"/>
      <w:szCs w:val="38"/>
    </w:rPr>
  </w:style>
  <w:style w:type="paragraph" w:customStyle="1" w:styleId="FEMANormalIndented">
    <w:name w:val="FEMA Normal Indented"/>
    <w:basedOn w:val="FEMANormal"/>
    <w:uiPriority w:val="99"/>
    <w:qFormat/>
    <w:rsid w:val="00A3751E"/>
    <w:pPr>
      <w:ind w:left="360"/>
    </w:pPr>
  </w:style>
  <w:style w:type="paragraph" w:customStyle="1" w:styleId="FEMANumbering">
    <w:name w:val="FEMA Numbering"/>
    <w:basedOn w:val="FEMANormal"/>
    <w:uiPriority w:val="4"/>
    <w:qFormat/>
    <w:rsid w:val="00A3751E"/>
    <w:pPr>
      <w:numPr>
        <w:numId w:val="10"/>
      </w:numPr>
      <w:spacing w:after="120"/>
    </w:pPr>
  </w:style>
  <w:style w:type="paragraph" w:customStyle="1" w:styleId="FEMASpacerforaftertables">
    <w:name w:val="FEMA Spacer for after tables"/>
    <w:basedOn w:val="FEMANormal"/>
    <w:next w:val="FEMANormal"/>
    <w:uiPriority w:val="99"/>
    <w:qFormat/>
    <w:rsid w:val="00A3751E"/>
    <w:pPr>
      <w:spacing w:after="0"/>
    </w:pPr>
  </w:style>
  <w:style w:type="paragraph" w:customStyle="1" w:styleId="FEMATableNumbers">
    <w:name w:val="FEMA Table Numbers"/>
    <w:basedOn w:val="FEMATableText"/>
    <w:uiPriority w:val="99"/>
    <w:qFormat/>
    <w:rsid w:val="007B7EBE"/>
    <w:pPr>
      <w:numPr>
        <w:numId w:val="21"/>
      </w:numPr>
      <w:spacing w:before="96" w:after="96"/>
    </w:pPr>
  </w:style>
  <w:style w:type="paragraph" w:customStyle="1" w:styleId="FEMATableText">
    <w:name w:val="FEMA Table Text"/>
    <w:uiPriority w:val="13"/>
    <w:qFormat/>
    <w:rsid w:val="00A3751E"/>
    <w:pPr>
      <w:spacing w:before="40" w:beforeLines="40" w:after="40" w:afterLines="40" w:line="240" w:lineRule="auto"/>
    </w:pPr>
    <w:rPr>
      <w:rFonts w:ascii="Franklin Gothic Book" w:hAnsi="Franklin Gothic Book" w:cs="Arial"/>
      <w:szCs w:val="24"/>
    </w:rPr>
  </w:style>
  <w:style w:type="paragraph" w:customStyle="1" w:styleId="FEMATableBullet">
    <w:name w:val="FEMA Table Bullet"/>
    <w:basedOn w:val="FEMATableText"/>
    <w:link w:val="FEMATableBulletChar"/>
    <w:uiPriority w:val="15"/>
    <w:qFormat/>
    <w:rsid w:val="00A3751E"/>
    <w:pPr>
      <w:numPr>
        <w:numId w:val="11"/>
      </w:numPr>
    </w:pPr>
  </w:style>
  <w:style w:type="character" w:customStyle="1" w:styleId="FEMATableBulletChar">
    <w:name w:val="FEMA Table Bullet Char"/>
    <w:basedOn w:val="DefaultParagraphFont"/>
    <w:link w:val="FEMATableBullet"/>
    <w:uiPriority w:val="15"/>
    <w:rsid w:val="00A3751E"/>
    <w:rPr>
      <w:rFonts w:ascii="Franklin Gothic Book" w:hAnsi="Franklin Gothic Book" w:cs="Arial"/>
      <w:szCs w:val="24"/>
    </w:rPr>
  </w:style>
  <w:style w:type="paragraph" w:customStyle="1" w:styleId="FEMATableBullet2">
    <w:name w:val="FEMA Table Bullet 2"/>
    <w:basedOn w:val="FEMATableBullet"/>
    <w:uiPriority w:val="16"/>
    <w:qFormat/>
    <w:rsid w:val="00A3751E"/>
    <w:pPr>
      <w:numPr>
        <w:ilvl w:val="1"/>
      </w:numPr>
    </w:pPr>
  </w:style>
  <w:style w:type="paragraph" w:customStyle="1" w:styleId="FEMATableCaption">
    <w:name w:val="FEMA Table Caption"/>
    <w:basedOn w:val="FEMANormal"/>
    <w:next w:val="FEMANormal"/>
    <w:uiPriority w:val="17"/>
    <w:qFormat/>
    <w:rsid w:val="00A3751E"/>
    <w:pPr>
      <w:keepNext/>
      <w:spacing w:before="240" w:after="180" w:line="240" w:lineRule="auto"/>
    </w:pPr>
    <w:rPr>
      <w:rFonts w:ascii="Franklin Gothic Demi" w:hAnsi="Franklin Gothic Demi"/>
      <w:szCs w:val="20"/>
    </w:rPr>
  </w:style>
  <w:style w:type="paragraph" w:customStyle="1" w:styleId="TableBodytext">
    <w:name w:val="Table Body text"/>
    <w:basedOn w:val="Normal"/>
    <w:qFormat/>
    <w:rsid w:val="00A3751E"/>
    <w:pPr>
      <w:spacing w:after="0" w:line="280" w:lineRule="exact"/>
      <w:ind w:left="144"/>
    </w:pPr>
    <w:rPr>
      <w:rFonts w:ascii="Arial" w:hAnsi="Arial" w:eastAsiaTheme="minorEastAsia"/>
      <w:sz w:val="20"/>
      <w:szCs w:val="22"/>
    </w:rPr>
  </w:style>
  <w:style w:type="paragraph" w:customStyle="1" w:styleId="FEMATableHeading">
    <w:name w:val="FEMA Table Heading"/>
    <w:basedOn w:val="TableBodytext"/>
    <w:uiPriority w:val="14"/>
    <w:qFormat/>
    <w:rsid w:val="00A3751E"/>
    <w:pPr>
      <w:keepNext/>
      <w:numPr>
        <w:numId w:val="12"/>
      </w:numPr>
    </w:pPr>
    <w:rPr>
      <w:rFonts w:ascii="Franklin Gothic Book" w:hAnsi="Franklin Gothic Book"/>
      <w:bCs/>
      <w:sz w:val="22"/>
    </w:rPr>
  </w:style>
  <w:style w:type="paragraph" w:customStyle="1" w:styleId="FEMATableofContentsHeading">
    <w:name w:val="FEMA Table of Contents Heading"/>
    <w:basedOn w:val="FEMANormal"/>
    <w:uiPriority w:val="24"/>
    <w:qFormat/>
    <w:rsid w:val="00A3751E"/>
    <w:rPr>
      <w:rFonts w:cs="Arial"/>
      <w:color w:val="006699"/>
      <w:sz w:val="32"/>
      <w:szCs w:val="32"/>
    </w:rPr>
  </w:style>
  <w:style w:type="paragraph" w:customStyle="1" w:styleId="FigureCaption">
    <w:name w:val="Figure Caption"/>
    <w:basedOn w:val="Normal"/>
    <w:semiHidden/>
    <w:rsid w:val="00A3751E"/>
    <w:pPr>
      <w:spacing w:before="60" w:after="840" w:line="274" w:lineRule="atLeast"/>
      <w:ind w:left="1080"/>
      <w:jc w:val="both"/>
    </w:pPr>
    <w:rPr>
      <w:rFonts w:ascii="Folio Lt BT" w:eastAsia="Times New Roman" w:hAnsi="Folio Lt BT" w:cs="Times New Roman"/>
      <w:szCs w:val="22"/>
    </w:rPr>
  </w:style>
  <w:style w:type="table" w:styleId="GridTable4Accent5">
    <w:name w:val="Grid Table 4 Accent 5"/>
    <w:basedOn w:val="TableNormal"/>
    <w:uiPriority w:val="49"/>
    <w:rsid w:val="00A3751E"/>
    <w:pPr>
      <w:spacing w:after="0" w:line="240" w:lineRule="auto"/>
    </w:pPr>
    <w:tblPr>
      <w:tblStyleRowBandSize w:val="1"/>
      <w:tblStyleColBandSize w:val="1"/>
      <w:tblBorders>
        <w:top w:val="single" w:sz="4" w:space="0" w:color="48ADFF" w:themeColor="accent5" w:themeTint="99"/>
        <w:left w:val="single" w:sz="4" w:space="0" w:color="48ADFF" w:themeColor="accent5" w:themeTint="99"/>
        <w:bottom w:val="single" w:sz="4" w:space="0" w:color="48ADFF" w:themeColor="accent5" w:themeTint="99"/>
        <w:right w:val="single" w:sz="4" w:space="0" w:color="48ADFF" w:themeColor="accent5" w:themeTint="99"/>
        <w:insideH w:val="single" w:sz="4" w:space="0" w:color="48ADFF" w:themeColor="accent5" w:themeTint="99"/>
        <w:insideV w:val="single" w:sz="4" w:space="0" w:color="48A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E" w:themeColor="accent5"/>
          <w:left w:val="single" w:sz="4" w:space="0" w:color="0072CE" w:themeColor="accent5"/>
          <w:bottom w:val="single" w:sz="4" w:space="0" w:color="0072CE" w:themeColor="accent5"/>
          <w:right w:val="single" w:sz="4" w:space="0" w:color="0072CE" w:themeColor="accent5"/>
          <w:insideH w:val="nil"/>
          <w:insideV w:val="nil"/>
        </w:tcBorders>
        <w:shd w:val="clear" w:color="auto" w:fill="0072CE" w:themeFill="accent5"/>
      </w:tcPr>
    </w:tblStylePr>
    <w:tblStylePr w:type="lastRow">
      <w:rPr>
        <w:b/>
        <w:bCs/>
      </w:rPr>
      <w:tblPr/>
      <w:tcPr>
        <w:tcBorders>
          <w:top w:val="double" w:sz="4" w:space="0" w:color="0072C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3FF" w:themeFill="accent5" w:themeFillTint="33"/>
      </w:tcPr>
    </w:tblStylePr>
    <w:tblStylePr w:type="band1Horz">
      <w:tblPr/>
      <w:tcPr>
        <w:shd w:val="clear" w:color="auto" w:fill="C2E3FF" w:themeFill="accent5" w:themeFillTint="33"/>
      </w:tcPr>
    </w:tblStylePr>
  </w:style>
  <w:style w:type="character" w:customStyle="1" w:styleId="Heading8Char">
    <w:name w:val="Heading 8 Char"/>
    <w:basedOn w:val="DefaultParagraphFont"/>
    <w:link w:val="Heading8"/>
    <w:uiPriority w:val="99"/>
    <w:rsid w:val="00A3751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rsid w:val="00A3751E"/>
    <w:rPr>
      <w:rFonts w:ascii="Franklin Gothic Book" w:hAnsi="Franklin Gothic Book" w:eastAsiaTheme="majorEastAsia" w:cstheme="majorBidi"/>
      <w:iCs/>
      <w:color w:val="005288"/>
      <w:kern w:val="32"/>
      <w:sz w:val="60"/>
      <w:szCs w:val="20"/>
    </w:rPr>
  </w:style>
  <w:style w:type="character" w:customStyle="1" w:styleId="highlight">
    <w:name w:val="highlight"/>
    <w:basedOn w:val="DefaultParagraphFont"/>
    <w:rsid w:val="00A3751E"/>
  </w:style>
  <w:style w:type="paragraph" w:customStyle="1" w:styleId="LifelineHeading">
    <w:name w:val="Lifeline Heading"/>
    <w:basedOn w:val="FEMAHeading1"/>
    <w:link w:val="LifelineHeadingChar"/>
    <w:uiPriority w:val="99"/>
    <w:qFormat/>
    <w:rsid w:val="00A3751E"/>
    <w:pPr>
      <w:spacing w:after="160"/>
    </w:pPr>
  </w:style>
  <w:style w:type="character" w:customStyle="1" w:styleId="LifelineHeadingChar">
    <w:name w:val="Lifeline Heading Char"/>
    <w:basedOn w:val="FEMAHeading1Char"/>
    <w:link w:val="LifelineHeading"/>
    <w:uiPriority w:val="99"/>
    <w:rsid w:val="00A3751E"/>
    <w:rPr>
      <w:rFonts w:ascii="Franklin Gothic Medium" w:hAnsi="Franklin Gothic Medium" w:eastAsiaTheme="majorEastAsia" w:cs="Arial"/>
      <w:color w:val="005288"/>
      <w:sz w:val="64"/>
      <w:szCs w:val="32"/>
    </w:rPr>
  </w:style>
  <w:style w:type="character" w:styleId="LineNumber">
    <w:name w:val="line number"/>
    <w:basedOn w:val="DefaultParagraphFont"/>
    <w:uiPriority w:val="99"/>
    <w:unhideWhenUsed/>
    <w:rsid w:val="00A3751E"/>
  </w:style>
  <w:style w:type="paragraph" w:styleId="ListBullet2">
    <w:name w:val="List Bullet 2"/>
    <w:basedOn w:val="Normal"/>
    <w:uiPriority w:val="99"/>
    <w:semiHidden/>
    <w:unhideWhenUsed/>
    <w:rsid w:val="00A3751E"/>
    <w:pPr>
      <w:numPr>
        <w:numId w:val="17"/>
      </w:numPr>
      <w:contextualSpacing/>
    </w:pPr>
  </w:style>
  <w:style w:type="paragraph" w:styleId="ListNumber">
    <w:name w:val="List Number"/>
    <w:basedOn w:val="Normal"/>
    <w:next w:val="ListBullet"/>
    <w:uiPriority w:val="99"/>
    <w:unhideWhenUsed/>
    <w:qFormat/>
    <w:rsid w:val="00A3751E"/>
    <w:pPr>
      <w:spacing w:after="200" w:line="320" w:lineRule="exact"/>
      <w:ind w:left="360"/>
    </w:pPr>
    <w:rPr>
      <w:rFonts w:ascii="Source Sans Pro" w:hAnsi="Source Sans Pro" w:eastAsiaTheme="minorEastAsia"/>
      <w:sz w:val="24"/>
      <w:szCs w:val="22"/>
    </w:rPr>
  </w:style>
  <w:style w:type="paragraph" w:styleId="ListNumber2">
    <w:name w:val="List Number 2"/>
    <w:basedOn w:val="Normal"/>
    <w:next w:val="ListBullet2"/>
    <w:uiPriority w:val="99"/>
    <w:unhideWhenUsed/>
    <w:qFormat/>
    <w:rsid w:val="00A3751E"/>
    <w:pPr>
      <w:spacing w:after="200" w:line="320" w:lineRule="atLeast"/>
      <w:ind w:left="720"/>
    </w:pPr>
    <w:rPr>
      <w:rFonts w:ascii="Source Sans Pro" w:hAnsi="Source Sans Pro" w:eastAsiaTheme="minorEastAsia"/>
      <w:sz w:val="24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A3751E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A3751E"/>
    <w:rPr>
      <w:rFonts w:ascii="Franklin Gothic Book" w:hAnsi="Franklin Gothic Book"/>
      <w:szCs w:val="24"/>
    </w:rPr>
  </w:style>
  <w:style w:type="paragraph" w:styleId="Macro">
    <w:name w:val="macro"/>
    <w:link w:val="MacroTextChar"/>
    <w:semiHidden/>
    <w:rsid w:val="00A3751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60" w:line="274" w:lineRule="atLeast"/>
      <w:ind w:left="1080"/>
      <w:jc w:val="both"/>
    </w:pPr>
    <w:rPr>
      <w:rFonts w:ascii="Courier New" w:eastAsia="Times New Roman" w:hAnsi="Courier New" w:cs="Courier New"/>
      <w:sz w:val="20"/>
      <w:szCs w:val="21"/>
    </w:rPr>
  </w:style>
  <w:style w:type="character" w:customStyle="1" w:styleId="MacroTextChar">
    <w:name w:val="Macro Text Char"/>
    <w:basedOn w:val="DefaultParagraphFont"/>
    <w:link w:val="Macro"/>
    <w:semiHidden/>
    <w:rsid w:val="00A3751E"/>
    <w:rPr>
      <w:rFonts w:ascii="Courier New" w:eastAsia="Times New Roman" w:hAnsi="Courier New" w:cs="Courier New"/>
      <w:sz w:val="20"/>
      <w:szCs w:val="21"/>
    </w:rPr>
  </w:style>
  <w:style w:type="character" w:customStyle="1" w:styleId="Mention1">
    <w:name w:val="Mention1"/>
    <w:basedOn w:val="DefaultParagraphFont"/>
    <w:uiPriority w:val="99"/>
    <w:semiHidden/>
    <w:unhideWhenUsed/>
    <w:rsid w:val="00A3751E"/>
    <w:rPr>
      <w:color w:val="2B579A"/>
      <w:shd w:val="clear" w:color="auto" w:fill="E6E6E6"/>
    </w:rPr>
  </w:style>
  <w:style w:type="character" w:customStyle="1" w:styleId="Mention2">
    <w:name w:val="Mention2"/>
    <w:basedOn w:val="DefaultParagraphFont"/>
    <w:uiPriority w:val="99"/>
    <w:semiHidden/>
    <w:unhideWhenUsed/>
    <w:rsid w:val="00A3751E"/>
    <w:rPr>
      <w:color w:val="2B579A"/>
      <w:shd w:val="clear" w:color="auto" w:fill="E6E6E6"/>
    </w:rPr>
  </w:style>
  <w:style w:type="paragraph" w:customStyle="1" w:styleId="NoSpace">
    <w:name w:val="No Space"/>
    <w:basedOn w:val="Normal"/>
    <w:uiPriority w:val="99"/>
    <w:qFormat/>
    <w:rsid w:val="00A3751E"/>
    <w:pPr>
      <w:spacing w:after="0"/>
      <w:jc w:val="center"/>
    </w:pPr>
    <w:rPr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A3751E"/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751E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Number">
    <w:name w:val="Number"/>
    <w:basedOn w:val="Normal"/>
    <w:uiPriority w:val="99"/>
    <w:rsid w:val="00A3751E"/>
    <w:pPr>
      <w:numPr>
        <w:ilvl w:val="1"/>
        <w:numId w:val="18"/>
      </w:numPr>
      <w:spacing w:before="120"/>
    </w:pPr>
  </w:style>
  <w:style w:type="numbering" w:customStyle="1" w:styleId="NumberedLists">
    <w:name w:val="Numbered Lists"/>
    <w:uiPriority w:val="99"/>
    <w:rsid w:val="00A3751E"/>
    <w:pPr>
      <w:numPr>
        <w:numId w:val="19"/>
      </w:numPr>
    </w:pPr>
  </w:style>
  <w:style w:type="paragraph" w:customStyle="1" w:styleId="Outline">
    <w:name w:val="Outline"/>
    <w:basedOn w:val="Normal"/>
    <w:uiPriority w:val="99"/>
    <w:rsid w:val="00A3751E"/>
    <w:pPr>
      <w:keepNext/>
      <w:tabs>
        <w:tab w:val="num" w:pos="1440"/>
      </w:tabs>
      <w:spacing w:before="360" w:after="120"/>
      <w:ind w:left="1440" w:hanging="720"/>
    </w:pPr>
    <w:rPr>
      <w:b/>
    </w:rPr>
  </w:style>
  <w:style w:type="table" w:styleId="PlainTable1">
    <w:name w:val="Plain Table 1"/>
    <w:basedOn w:val="TableNormal"/>
    <w:uiPriority w:val="41"/>
    <w:rsid w:val="00A3751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3751E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3751E"/>
    <w:rPr>
      <w:rFonts w:ascii="Calibri" w:hAnsi="Calibri"/>
      <w:szCs w:val="21"/>
    </w:rPr>
  </w:style>
  <w:style w:type="paragraph" w:styleId="Quote">
    <w:name w:val="Quote"/>
    <w:basedOn w:val="Normal"/>
    <w:next w:val="Normal"/>
    <w:link w:val="QuoteChar"/>
    <w:uiPriority w:val="69"/>
    <w:qFormat/>
    <w:rsid w:val="00A3751E"/>
    <w:pPr>
      <w:ind w:left="1440" w:right="1440"/>
    </w:pPr>
    <w:rPr>
      <w:b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69"/>
    <w:rsid w:val="00A3751E"/>
    <w:rPr>
      <w:rFonts w:ascii="Franklin Gothic Book" w:hAnsi="Franklin Gothic Book"/>
      <w:b/>
      <w:i/>
      <w:iCs/>
      <w:color w:val="000000" w:themeColor="text1"/>
      <w:szCs w:val="24"/>
    </w:rPr>
  </w:style>
  <w:style w:type="paragraph" w:customStyle="1" w:styleId="Spacer">
    <w:name w:val="Spacer"/>
    <w:basedOn w:val="BodyText"/>
    <w:uiPriority w:val="99"/>
    <w:qFormat/>
    <w:rsid w:val="00141604"/>
    <w:pPr>
      <w:spacing w:after="0"/>
    </w:pPr>
    <w:rPr>
      <w:sz w:val="4"/>
    </w:rPr>
  </w:style>
  <w:style w:type="character" w:styleId="Strong">
    <w:name w:val="Strong"/>
    <w:uiPriority w:val="69"/>
    <w:qFormat/>
    <w:rsid w:val="00A3751E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A3751E"/>
    <w:rPr>
      <w:smallCaps/>
      <w:color w:val="595B5D" w:themeColor="accent2"/>
      <w:u w:val="single"/>
    </w:rPr>
  </w:style>
  <w:style w:type="table" w:styleId="TableGrid">
    <w:name w:val="Table Grid"/>
    <w:basedOn w:val="TableNormal"/>
    <w:uiPriority w:val="59"/>
    <w:rsid w:val="00A3751E"/>
    <w:pPr>
      <w:spacing w:after="0" w:line="240" w:lineRule="auto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Light">
    <w:name w:val="Grid Table Light"/>
    <w:basedOn w:val="TableNormal"/>
    <w:uiPriority w:val="40"/>
    <w:rsid w:val="00A3751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Label">
    <w:name w:val="Table Label"/>
    <w:basedOn w:val="Normal"/>
    <w:semiHidden/>
    <w:rsid w:val="00A3751E"/>
    <w:pPr>
      <w:spacing w:before="40" w:after="40"/>
      <w:jc w:val="center"/>
    </w:pPr>
    <w:rPr>
      <w:rFonts w:ascii="Arial" w:eastAsia="Times New Roman" w:hAnsi="Arial" w:cs="Arial"/>
      <w:b/>
      <w:bCs/>
      <w:smallCaps/>
      <w:sz w:val="20"/>
    </w:rPr>
  </w:style>
  <w:style w:type="character" w:customStyle="1" w:styleId="TableTerm">
    <w:name w:val="Table Term"/>
    <w:basedOn w:val="DefaultParagraphFont"/>
    <w:uiPriority w:val="1"/>
    <w:qFormat/>
    <w:rsid w:val="00A3751E"/>
    <w:rPr>
      <w:rFonts w:ascii="Arial" w:hAnsi="Arial"/>
      <w:b/>
      <w:bCs/>
      <w:i w:val="0"/>
      <w:iCs w:val="0"/>
      <w:caps/>
      <w:smallCaps w:val="0"/>
    </w:rPr>
  </w:style>
  <w:style w:type="paragraph" w:styleId="TOC1">
    <w:name w:val="toc 1"/>
    <w:basedOn w:val="Normal"/>
    <w:next w:val="Normal"/>
    <w:uiPriority w:val="39"/>
    <w:rsid w:val="00A3751E"/>
    <w:pPr>
      <w:spacing w:before="240" w:after="120"/>
    </w:pPr>
    <w:rPr>
      <w:rFonts w:cstheme="minorHAnsi"/>
      <w:b/>
      <w:bCs/>
      <w:sz w:val="24"/>
      <w:szCs w:val="20"/>
    </w:rPr>
  </w:style>
  <w:style w:type="paragraph" w:customStyle="1" w:styleId="TOC">
    <w:name w:val="TOC"/>
    <w:basedOn w:val="TOC1"/>
    <w:uiPriority w:val="99"/>
    <w:rsid w:val="00A3751E"/>
    <w:pPr>
      <w:keepNext/>
      <w:tabs>
        <w:tab w:val="right" w:leader="dot" w:pos="9360"/>
      </w:tabs>
      <w:spacing w:after="60" w:line="240" w:lineRule="atLeast"/>
    </w:pPr>
    <w:rPr>
      <w:rFonts w:ascii="Verdana" w:eastAsia="Times New Roman" w:hAnsi="Verdana" w:cs="Times New Roman"/>
      <w:szCs w:val="22"/>
    </w:rPr>
  </w:style>
  <w:style w:type="paragraph" w:styleId="TOC2">
    <w:name w:val="toc 2"/>
    <w:basedOn w:val="Normal"/>
    <w:next w:val="Normal"/>
    <w:uiPriority w:val="39"/>
    <w:rsid w:val="00A3751E"/>
    <w:pPr>
      <w:tabs>
        <w:tab w:val="left" w:pos="1170"/>
        <w:tab w:val="right" w:leader="dot" w:pos="9350"/>
      </w:tabs>
      <w:spacing w:before="180" w:after="180"/>
      <w:ind w:left="547"/>
    </w:pPr>
    <w:rPr>
      <w:rFonts w:asciiTheme="minorHAnsi" w:eastAsiaTheme="minorEastAsia" w:hAnsiTheme="minorHAnsi"/>
      <w:noProof/>
      <w:szCs w:val="22"/>
    </w:rPr>
  </w:style>
  <w:style w:type="paragraph" w:styleId="TOC3">
    <w:name w:val="toc 3"/>
    <w:basedOn w:val="Normal"/>
    <w:next w:val="Normal"/>
    <w:uiPriority w:val="39"/>
    <w:rsid w:val="00A3751E"/>
    <w:pPr>
      <w:tabs>
        <w:tab w:val="left" w:pos="1980"/>
        <w:tab w:val="right" w:leader="dot" w:pos="9350"/>
      </w:tabs>
      <w:spacing w:before="180" w:after="120"/>
      <w:ind w:left="1972" w:hanging="806"/>
    </w:pPr>
    <w:rPr>
      <w:rFonts w:asciiTheme="minorHAnsi" w:eastAsiaTheme="minorEastAsia" w:hAnsiTheme="minorHAnsi"/>
      <w:noProof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A3751E"/>
    <w:pPr>
      <w:tabs>
        <w:tab w:val="right" w:leader="dot" w:pos="9350"/>
      </w:tabs>
      <w:spacing w:before="120" w:after="120"/>
      <w:ind w:left="1987"/>
    </w:pPr>
    <w:rPr>
      <w:rFonts w:cstheme="minorHAnsi"/>
      <w:noProof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A3751E"/>
    <w:pPr>
      <w:tabs>
        <w:tab w:val="right" w:leader="dot" w:pos="9350"/>
      </w:tabs>
      <w:spacing w:before="180" w:after="120"/>
      <w:ind w:left="2707"/>
    </w:pPr>
    <w:rPr>
      <w:rFonts w:cstheme="minorHAnsi"/>
      <w:i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A3751E"/>
    <w:pPr>
      <w:ind w:left="1200"/>
    </w:pPr>
    <w:rPr>
      <w:rFonts w:cstheme="minorHAnsi"/>
      <w:sz w:val="16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A3751E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A3751E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A3751E"/>
    <w:pPr>
      <w:ind w:left="1920"/>
    </w:pPr>
    <w:rPr>
      <w:rFonts w:asciiTheme="minorHAnsi" w:hAnsiTheme="minorHAnsi" w:cstheme="minorHAnsi"/>
      <w:sz w:val="18"/>
      <w:szCs w:val="18"/>
    </w:rPr>
  </w:style>
  <w:style w:type="paragraph" w:styleId="TOCHeading">
    <w:name w:val="TOC Heading"/>
    <w:basedOn w:val="Normal"/>
    <w:next w:val="Normal"/>
    <w:uiPriority w:val="39"/>
    <w:unhideWhenUsed/>
    <w:qFormat/>
    <w:rsid w:val="00A3751E"/>
    <w:pPr>
      <w:keepNext/>
      <w:spacing w:before="240" w:after="120"/>
    </w:pPr>
    <w:rPr>
      <w:rFonts w:eastAsiaTheme="majorEastAsia" w:cs="Arial"/>
      <w:color w:val="005288"/>
      <w:sz w:val="32"/>
      <w:szCs w:val="32"/>
    </w:rPr>
  </w:style>
  <w:style w:type="paragraph" w:customStyle="1" w:styleId="FEMAHeading0Subhead-FACTSHEET">
    <w:name w:val="FEMA Heading 0 Subhead - FACT SHEET"/>
    <w:basedOn w:val="FEMANormal"/>
    <w:uiPriority w:val="99"/>
    <w:qFormat/>
    <w:rsid w:val="00986B2F"/>
    <w:rPr>
      <w:color w:val="5A5B5D"/>
      <w:sz w:val="28"/>
    </w:rPr>
  </w:style>
  <w:style w:type="paragraph" w:customStyle="1" w:styleId="FEMAHeader-FACTSHEETFIRSTPAGE">
    <w:name w:val="FEMA Header - FACT SHEET FIRST PAGE"/>
    <w:basedOn w:val="FEMAHeader"/>
    <w:uiPriority w:val="99"/>
    <w:qFormat/>
    <w:rsid w:val="00C95C31"/>
    <w:pPr>
      <w:pBdr>
        <w:top w:val="none" w:sz="0" w:space="0" w:color="auto"/>
      </w:pBdr>
      <w:spacing w:before="480" w:after="120"/>
    </w:pPr>
    <w:rPr>
      <w:i w:val="0"/>
      <w:color w:val="828284"/>
      <w:sz w:val="28"/>
    </w:rPr>
  </w:style>
  <w:style w:type="paragraph" w:customStyle="1" w:styleId="FEMAHeader-FACTSHEET">
    <w:name w:val="FEMA Header - FACT SHEET"/>
    <w:basedOn w:val="FEMAHeader"/>
    <w:next w:val="FEMAHeader-FACTSHEETSECONDPAGEstyle"/>
    <w:uiPriority w:val="99"/>
    <w:qFormat/>
    <w:rsid w:val="00626613"/>
    <w:pPr>
      <w:pBdr>
        <w:top w:val="none" w:sz="0" w:space="0" w:color="auto"/>
      </w:pBdr>
      <w:spacing w:after="240"/>
    </w:pPr>
    <w:rPr>
      <w:i w:val="0"/>
      <w:sz w:val="20"/>
    </w:rPr>
  </w:style>
  <w:style w:type="paragraph" w:customStyle="1" w:styleId="FEMAHeading0-FACTSHEETwithLINE">
    <w:name w:val="FEMA Heading 0 - FACT SHEET with LINE"/>
    <w:basedOn w:val="FEMAHeading0-CHAPTER"/>
    <w:uiPriority w:val="99"/>
    <w:qFormat/>
    <w:rsid w:val="005B57A4"/>
    <w:pPr>
      <w:numPr>
        <w:numId w:val="35"/>
      </w:numPr>
      <w:pBdr>
        <w:bottom w:val="single" w:sz="24" w:space="3" w:color="828284"/>
      </w:pBdr>
    </w:pPr>
    <w:rPr>
      <w:szCs w:val="60"/>
    </w:rPr>
  </w:style>
  <w:style w:type="paragraph" w:customStyle="1" w:styleId="FEMAHeader-FACTSHEETSECONDPAGEstyle">
    <w:name w:val="FEMA Header - FACT SHEET SECOND PAGE style"/>
    <w:basedOn w:val="FEMAHeader-FACTSHEET"/>
    <w:uiPriority w:val="99"/>
    <w:qFormat/>
    <w:rsid w:val="00C95C31"/>
    <w:rPr>
      <w:rFonts w:asciiTheme="minorHAnsi" w:hAnsiTheme="minorHAnsi"/>
      <w:color w:val="828284"/>
    </w:rPr>
  </w:style>
  <w:style w:type="table" w:customStyle="1" w:styleId="FEMATable1-DHSGray">
    <w:name w:val="FEMA Table 1 - DHS Gray"/>
    <w:basedOn w:val="TableNormal"/>
    <w:uiPriority w:val="99"/>
    <w:rsid w:val="007B7EBE"/>
    <w:pPr>
      <w:spacing w:before="60" w:after="60" w:line="240" w:lineRule="auto"/>
    </w:pPr>
    <w:rPr>
      <w:rFonts w:ascii="Franklin Gothic Book" w:hAnsi="Franklin Gothic Book"/>
    </w:rPr>
    <w:tblPr>
      <w:tblBorders>
        <w:top w:val="single" w:sz="6" w:space="0" w:color="C0C2C4"/>
        <w:left w:val="single" w:sz="6" w:space="0" w:color="C0C2C4"/>
        <w:bottom w:val="single" w:sz="6" w:space="0" w:color="C0C2C4"/>
        <w:right w:val="single" w:sz="6" w:space="0" w:color="C0C2C4"/>
        <w:insideH w:val="single" w:sz="6" w:space="0" w:color="C0C2C4"/>
        <w:insideV w:val="single" w:sz="6" w:space="0" w:color="C0C2C4"/>
      </w:tblBorders>
    </w:tblPr>
    <w:tblStylePr w:type="firstRow">
      <w:pPr>
        <w:keepNext/>
        <w:keepLines/>
        <w:pageBreakBefore w:val="0"/>
        <w:widowControl/>
        <w:wordWrap/>
        <w:spacing w:before="60" w:beforeLines="0" w:beforeAutospacing="0" w:after="60" w:afterLines="0" w:afterAutospacing="0" w:line="240" w:lineRule="auto"/>
        <w:contextualSpacing w:val="0"/>
      </w:pPr>
      <w:rPr>
        <w:rFonts w:ascii="Franklin Gothic Medium" w:hAnsi="Franklin Gothic Medium"/>
        <w:b w:val="0"/>
        <w:i w:val="0"/>
        <w:sz w:val="22"/>
      </w:rPr>
      <w:tblPr/>
      <w:trPr>
        <w:cantSplit/>
        <w:tblHeader/>
      </w:trPr>
      <w:tcPr>
        <w:tcBorders>
          <w:top w:val="single" w:sz="4" w:space="0" w:color="C0C2C4"/>
          <w:left w:val="single" w:sz="4" w:space="0" w:color="C0C2C4"/>
          <w:bottom w:val="single" w:sz="4" w:space="0" w:color="C0C2C4"/>
          <w:right w:val="single" w:sz="4" w:space="0" w:color="C0C2C4"/>
          <w:insideH w:val="nil"/>
          <w:insideV w:val="nil"/>
          <w:tl2br w:val="nil"/>
          <w:tr2bl w:val="nil"/>
        </w:tcBorders>
        <w:shd w:val="clear" w:color="auto" w:fill="C0C2C4"/>
      </w:tcPr>
    </w:tblStylePr>
  </w:style>
  <w:style w:type="table" w:customStyle="1" w:styleId="FEMATable1-DHSLightBlue20">
    <w:name w:val="FEMA Table 1 - DHS Light Blue 20"/>
    <w:basedOn w:val="TableNormal"/>
    <w:uiPriority w:val="99"/>
    <w:rsid w:val="007B7EBE"/>
    <w:pPr>
      <w:spacing w:after="0" w:line="240" w:lineRule="auto"/>
    </w:pPr>
    <w:rPr>
      <w:rFonts w:ascii="Franklin Gothic Book" w:hAnsi="Franklin Gothic Book"/>
    </w:rPr>
    <w:tblPr>
      <w:tblBorders>
        <w:top w:val="single" w:sz="6" w:space="0" w:color="B8D9E8"/>
        <w:left w:val="single" w:sz="6" w:space="0" w:color="B8D9E8"/>
        <w:bottom w:val="single" w:sz="6" w:space="0" w:color="B8D9E8"/>
        <w:right w:val="single" w:sz="6" w:space="0" w:color="B8D9E8"/>
        <w:insideH w:val="single" w:sz="6" w:space="0" w:color="B8D9E8"/>
        <w:insideV w:val="single" w:sz="6" w:space="0" w:color="B8D9E8"/>
      </w:tblBorders>
    </w:tblPr>
    <w:tblStylePr w:type="firstRow">
      <w:rPr>
        <w:rFonts w:ascii="Franklin Gothic Demi" w:hAnsi="Franklin Gothic Demi"/>
        <w:b w:val="0"/>
        <w:i w:val="0"/>
        <w:sz w:val="22"/>
      </w:rPr>
      <w:tblPr/>
      <w:trPr>
        <w:cantSplit/>
        <w:tblHeader/>
      </w:trPr>
      <w:tcPr>
        <w:tcBorders>
          <w:top w:val="single" w:sz="4" w:space="0" w:color="B8D9E8"/>
          <w:left w:val="single" w:sz="4" w:space="0" w:color="B8D9E8"/>
          <w:bottom w:val="single" w:sz="4" w:space="0" w:color="B8D9E8"/>
          <w:right w:val="single" w:sz="4" w:space="0" w:color="B8D9E8"/>
          <w:insideH w:val="nil"/>
          <w:insideV w:val="nil"/>
          <w:tl2br w:val="nil"/>
          <w:tr2bl w:val="nil"/>
        </w:tcBorders>
        <w:shd w:val="clear" w:color="auto" w:fill="B8D9E8"/>
      </w:tcPr>
    </w:tblStylePr>
  </w:style>
  <w:style w:type="table" w:customStyle="1" w:styleId="FEMATable2-DHSGray">
    <w:name w:val="FEMA Table 2 - DHS Gray"/>
    <w:basedOn w:val="TableNormal"/>
    <w:uiPriority w:val="99"/>
    <w:rsid w:val="00D818E3"/>
    <w:pPr>
      <w:spacing w:before="40" w:after="40" w:line="240" w:lineRule="auto"/>
    </w:pPr>
    <w:rPr>
      <w:rFonts w:ascii="Franklin Gothic Book" w:hAnsi="Franklin Gothic Book"/>
    </w:rPr>
    <w:tblPr>
      <w:tblBorders>
        <w:top w:val="single" w:sz="4" w:space="0" w:color="C0C2C4"/>
        <w:left w:val="single" w:sz="4" w:space="0" w:color="C0C2C4"/>
        <w:bottom w:val="single" w:sz="4" w:space="0" w:color="C0C2C4"/>
        <w:right w:val="single" w:sz="4" w:space="0" w:color="C0C2C4"/>
        <w:insideH w:val="single" w:sz="4" w:space="0" w:color="C0C2C4"/>
        <w:insideV w:val="single" w:sz="4" w:space="0" w:color="C0C2C4"/>
      </w:tblBorders>
    </w:tblPr>
    <w:trPr>
      <w:cantSplit/>
    </w:trPr>
    <w:tblStylePr w:type="firstRow">
      <w:pPr>
        <w:keepNext/>
        <w:wordWrap/>
        <w:spacing w:before="40" w:beforeLines="0" w:beforeAutospacing="0" w:after="40" w:afterLines="0" w:afterAutospacing="0" w:line="240" w:lineRule="auto"/>
        <w:contextualSpacing w:val="0"/>
      </w:pPr>
      <w:rPr>
        <w:rFonts w:ascii="Franklin Gothic Medium" w:hAnsi="Franklin Gothic Medium"/>
        <w:sz w:val="22"/>
      </w:rPr>
      <w:tblPr/>
      <w:trPr>
        <w:cantSplit/>
        <w:tblHeader/>
      </w:trPr>
      <w:tcPr>
        <w:tcBorders>
          <w:top w:val="single" w:sz="4" w:space="0" w:color="C0C2C4"/>
          <w:left w:val="single" w:sz="4" w:space="0" w:color="C0C2C4"/>
          <w:bottom w:val="single" w:sz="4" w:space="0" w:color="C0C2C4"/>
          <w:right w:val="single" w:sz="4" w:space="0" w:color="C0C2C4"/>
          <w:insideH w:val="nil"/>
          <w:insideV w:val="nil"/>
          <w:tl2br w:val="nil"/>
          <w:tr2bl w:val="nil"/>
        </w:tcBorders>
        <w:shd w:val="clear" w:color="auto" w:fill="C0C2C4"/>
      </w:tcPr>
    </w:tblStylePr>
    <w:tblStylePr w:type="firstCol">
      <w:pPr>
        <w:wordWrap/>
        <w:spacing w:before="40" w:beforeLines="0" w:beforeAutospacing="0" w:after="40" w:afterLines="0" w:afterAutospacing="0" w:line="240" w:lineRule="auto"/>
        <w:contextualSpacing w:val="0"/>
      </w:pPr>
      <w:rPr>
        <w:rFonts w:ascii="Franklin Gothic Medium" w:hAnsi="Franklin Gothic Medium"/>
        <w:b w:val="0"/>
        <w:i w:val="0"/>
        <w:sz w:val="22"/>
      </w:rPr>
      <w:tblPr/>
      <w:tcPr>
        <w:tcBorders>
          <w:top w:val="single" w:sz="4" w:space="0" w:color="C0C2C4"/>
          <w:left w:val="single" w:sz="4" w:space="0" w:color="C0C2C4"/>
          <w:bottom w:val="single" w:sz="4" w:space="0" w:color="C0C2C4"/>
          <w:right w:val="single" w:sz="4" w:space="0" w:color="C0C2C4"/>
          <w:insideH w:val="nil"/>
          <w:insideV w:val="nil"/>
          <w:tl2br w:val="nil"/>
          <w:tr2bl w:val="nil"/>
        </w:tcBorders>
        <w:shd w:val="clear" w:color="auto" w:fill="C0C2C4"/>
      </w:tcPr>
    </w:tblStylePr>
    <w:tblStylePr w:type="nwCell">
      <w:tblPr/>
      <w:tcPr>
        <w:tcBorders>
          <w:top w:val="single" w:sz="4" w:space="0" w:color="C0C2C4"/>
          <w:left w:val="single" w:sz="4" w:space="0" w:color="C0C2C4"/>
          <w:bottom w:val="single" w:sz="4" w:space="0" w:color="828284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FEMATable2-DHSLightBlue20">
    <w:name w:val="FEMA Table 2 - DHS Light Blue 20"/>
    <w:basedOn w:val="TableNormal"/>
    <w:uiPriority w:val="99"/>
    <w:rsid w:val="00D818E3"/>
    <w:pPr>
      <w:spacing w:before="40" w:after="40" w:line="240" w:lineRule="auto"/>
    </w:pPr>
    <w:rPr>
      <w:rFonts w:ascii="Franklin Gothic Book" w:hAnsi="Franklin Gothic Book"/>
    </w:rPr>
    <w:tblPr>
      <w:tblBorders>
        <w:top w:val="single" w:sz="4" w:space="0" w:color="B8D9E8"/>
        <w:left w:val="single" w:sz="4" w:space="0" w:color="B8D9E8"/>
        <w:bottom w:val="single" w:sz="4" w:space="0" w:color="B8D9E8"/>
        <w:right w:val="single" w:sz="4" w:space="0" w:color="B8D9E8"/>
        <w:insideH w:val="single" w:sz="4" w:space="0" w:color="B8D9E8"/>
        <w:insideV w:val="single" w:sz="4" w:space="0" w:color="B8D9E8"/>
      </w:tblBorders>
    </w:tblPr>
    <w:trPr>
      <w:cantSplit/>
    </w:trPr>
    <w:tcPr>
      <w:shd w:val="clear" w:color="auto" w:fill="auto"/>
    </w:tcPr>
    <w:tblStylePr w:type="firstRow">
      <w:pPr>
        <w:wordWrap/>
        <w:spacing w:before="40" w:beforeLines="0" w:beforeAutospacing="0" w:after="40" w:afterLines="0" w:afterAutospacing="0" w:line="240" w:lineRule="auto"/>
        <w:contextualSpacing w:val="0"/>
      </w:pPr>
      <w:rPr>
        <w:rFonts w:ascii="Franklin Gothic Medium" w:hAnsi="Franklin Gothic Medium"/>
        <w:b w:val="0"/>
        <w:i w:val="0"/>
        <w:sz w:val="22"/>
      </w:rPr>
      <w:tblPr/>
      <w:trPr>
        <w:cantSplit/>
        <w:tblHeader/>
      </w:trPr>
      <w:tcPr>
        <w:tcBorders>
          <w:top w:val="single" w:sz="4" w:space="0" w:color="B8D9E8"/>
          <w:left w:val="single" w:sz="4" w:space="0" w:color="B8D9E8"/>
          <w:bottom w:val="single" w:sz="4" w:space="0" w:color="B8D9E8"/>
          <w:right w:val="single" w:sz="4" w:space="0" w:color="B8D9E8"/>
          <w:insideH w:val="nil"/>
          <w:insideV w:val="nil"/>
          <w:tl2br w:val="nil"/>
          <w:tr2bl w:val="nil"/>
        </w:tcBorders>
        <w:shd w:val="clear" w:color="auto" w:fill="B8D9E8"/>
      </w:tcPr>
    </w:tblStylePr>
    <w:tblStylePr w:type="firstCol">
      <w:pPr>
        <w:wordWrap/>
        <w:spacing w:before="40" w:beforeLines="0" w:beforeAutospacing="0" w:after="40" w:afterLines="0" w:afterAutospacing="0" w:line="240" w:lineRule="auto"/>
        <w:contextualSpacing w:val="0"/>
      </w:pPr>
      <w:rPr>
        <w:rFonts w:ascii="Franklin Gothic Medium" w:hAnsi="Franklin Gothic Medium"/>
        <w:sz w:val="22"/>
      </w:rPr>
      <w:tblPr/>
      <w:tcPr>
        <w:tcBorders>
          <w:top w:val="single" w:sz="4" w:space="0" w:color="B8D9E8"/>
          <w:left w:val="single" w:sz="4" w:space="0" w:color="B8D9E8"/>
          <w:bottom w:val="single" w:sz="4" w:space="0" w:color="B8D9E8"/>
          <w:right w:val="single" w:sz="4" w:space="0" w:color="B8D9E8"/>
          <w:insideH w:val="nil"/>
          <w:insideV w:val="nil"/>
          <w:tl2br w:val="nil"/>
          <w:tr2bl w:val="nil"/>
        </w:tcBorders>
        <w:shd w:val="clear" w:color="auto" w:fill="B8D9E8"/>
      </w:tcPr>
    </w:tblStylePr>
    <w:tblStylePr w:type="nwCell">
      <w:tblPr/>
      <w:tcPr>
        <w:tcBorders>
          <w:top w:val="single" w:sz="4" w:space="0" w:color="B8D9E8"/>
          <w:left w:val="single" w:sz="4" w:space="0" w:color="B8D9E8"/>
          <w:bottom w:val="single" w:sz="4" w:space="0" w:color="0078AE"/>
          <w:right w:val="nil"/>
          <w:insideH w:val="nil"/>
          <w:insideV w:val="nil"/>
          <w:tl2br w:val="nil"/>
          <w:tr2bl w:val="nil"/>
        </w:tcBorders>
        <w:shd w:val="clear" w:color="auto" w:fill="B8D9E8"/>
      </w:tcPr>
    </w:tblStylePr>
  </w:style>
  <w:style w:type="table" w:styleId="GridTable5DarkAccent3">
    <w:name w:val="Grid Table 5 Dark Accent 3"/>
    <w:basedOn w:val="TableNormal"/>
    <w:uiPriority w:val="50"/>
    <w:rsid w:val="00B877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1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ABBB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ABBB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ABB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ABBBD" w:themeFill="accent3"/>
      </w:tcPr>
    </w:tblStylePr>
    <w:tblStylePr w:type="band1Vert">
      <w:tblPr/>
      <w:tcPr>
        <w:shd w:val="clear" w:color="auto" w:fill="E3E3E4" w:themeFill="accent3" w:themeFillTint="66"/>
      </w:tcPr>
    </w:tblStylePr>
    <w:tblStylePr w:type="band1Horz">
      <w:tblPr/>
      <w:tcPr>
        <w:shd w:val="clear" w:color="auto" w:fill="E3E3E4" w:themeFill="accent3" w:themeFillTint="66"/>
      </w:tcPr>
    </w:tblStylePr>
  </w:style>
  <w:style w:type="paragraph" w:styleId="Revision">
    <w:name w:val="Revision"/>
    <w:hidden/>
    <w:uiPriority w:val="99"/>
    <w:semiHidden/>
    <w:rsid w:val="00E176A0"/>
    <w:pPr>
      <w:spacing w:after="0" w:line="240" w:lineRule="auto"/>
    </w:pPr>
    <w:rPr>
      <w:rFonts w:ascii="Franklin Gothic Book" w:hAnsi="Franklin Gothic Book"/>
      <w:szCs w:val="24"/>
    </w:rPr>
  </w:style>
  <w:style w:type="table" w:styleId="GridTable6Colorful">
    <w:name w:val="Grid Table 6 Colorful"/>
    <w:basedOn w:val="TableNormal"/>
    <w:uiPriority w:val="51"/>
    <w:rsid w:val="00D81C9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FEMATable5-FAKECOLUMNS">
    <w:name w:val="FEMA Table 5 - FAKE COLUMNS"/>
    <w:basedOn w:val="TableNormal"/>
    <w:uiPriority w:val="99"/>
    <w:rsid w:val="009E420F"/>
    <w:pPr>
      <w:spacing w:after="240" w:line="288" w:lineRule="auto"/>
    </w:pPr>
    <w:rPr>
      <w:rFonts w:ascii="Franklin Gothic Book" w:hAnsi="Franklin Gothic Book"/>
    </w:rPr>
    <w:tblPr>
      <w:tblInd w:w="-101" w:type="dxa"/>
    </w:tblPr>
    <w:tblStylePr w:type="firstRow">
      <w:trPr>
        <w:cantSplit/>
        <w:tblHeader/>
      </w:trPr>
    </w:tblStylePr>
  </w:style>
  <w:style w:type="paragraph" w:customStyle="1" w:styleId="FEMAHeading0-CHAPTER">
    <w:name w:val="FEMA Heading 0 - CHAPTER"/>
    <w:basedOn w:val="FEMANormal"/>
    <w:next w:val="FEMANormal"/>
    <w:uiPriority w:val="99"/>
    <w:qFormat/>
    <w:rsid w:val="00B31F17"/>
    <w:pPr>
      <w:keepNext/>
      <w:pageBreakBefore/>
      <w:spacing w:line="240" w:lineRule="auto"/>
      <w:outlineLvl w:val="0"/>
    </w:pPr>
    <w:rPr>
      <w:rFonts w:ascii="Franklin Gothic Medium" w:hAnsi="Franklin Gothic Medium"/>
      <w:color w:val="005288"/>
      <w:sz w:val="60"/>
    </w:rPr>
  </w:style>
  <w:style w:type="paragraph" w:customStyle="1" w:styleId="FEMAHeading2Black">
    <w:name w:val="FEMA Heading 2 Black"/>
    <w:basedOn w:val="FEMAHeading2"/>
    <w:uiPriority w:val="99"/>
    <w:qFormat/>
    <w:rsid w:val="00B31F17"/>
    <w:rPr>
      <w:color w:val="auto"/>
    </w:rPr>
  </w:style>
  <w:style w:type="paragraph" w:customStyle="1" w:styleId="FEMAModelLanguageorExcerptTEXT">
    <w:name w:val="FEMA Model Language or Excerpt TEXT"/>
    <w:uiPriority w:val="99"/>
    <w:qFormat/>
    <w:rsid w:val="00D818E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60" w:line="259" w:lineRule="auto"/>
      <w:ind w:left="720"/>
    </w:pPr>
    <w:rPr>
      <w:rFonts w:ascii="Joanna MT Std" w:hAnsi="Joanna MT Std"/>
      <w:szCs w:val="24"/>
    </w:rPr>
  </w:style>
  <w:style w:type="paragraph" w:customStyle="1" w:styleId="FEMAModelLanguageorExcerptBULLETS">
    <w:name w:val="FEMA Model Language or Excerpt BULLETS"/>
    <w:basedOn w:val="FEMAModelLanguageorExcerptTEXT"/>
    <w:uiPriority w:val="99"/>
    <w:qFormat/>
    <w:rsid w:val="00D818E3"/>
    <w:pPr>
      <w:numPr>
        <w:numId w:val="36"/>
      </w:numPr>
    </w:pPr>
  </w:style>
  <w:style w:type="paragraph" w:customStyle="1" w:styleId="FEMAModelLanguageorExcerptLETTERS">
    <w:name w:val="FEMA Model Language or Excerpt LETTERS"/>
    <w:basedOn w:val="FEMAModelLanguageorExcerptTEXT"/>
    <w:uiPriority w:val="99"/>
    <w:qFormat/>
    <w:rsid w:val="00D818E3"/>
    <w:pPr>
      <w:numPr>
        <w:numId w:val="39"/>
      </w:numPr>
    </w:pPr>
  </w:style>
  <w:style w:type="paragraph" w:customStyle="1" w:styleId="FEMAModelLanguageorExcerptNUMBERS">
    <w:name w:val="FEMA Model Language or Excerpt NUMBERS"/>
    <w:basedOn w:val="FEMAModelLanguageorExcerptTEXT"/>
    <w:uiPriority w:val="99"/>
    <w:qFormat/>
    <w:rsid w:val="00D818E3"/>
    <w:pPr>
      <w:numPr>
        <w:ilvl w:val="1"/>
        <w:numId w:val="39"/>
      </w:numPr>
    </w:pPr>
  </w:style>
  <w:style w:type="paragraph" w:customStyle="1" w:styleId="FEMAModelLanguageorExcerptSUBLETTERS">
    <w:name w:val="FEMA Model Language or Excerpt SUBLETTERS"/>
    <w:basedOn w:val="FEMAModelLanguageorExcerptNUMBERS"/>
    <w:uiPriority w:val="99"/>
    <w:qFormat/>
    <w:rsid w:val="00D818E3"/>
    <w:pPr>
      <w:numPr>
        <w:ilvl w:val="2"/>
      </w:numPr>
    </w:pPr>
  </w:style>
  <w:style w:type="paragraph" w:customStyle="1" w:styleId="FEMAModelLanguageorExcerptTITLE">
    <w:name w:val="FEMA Model Language or Excerpt TITLE"/>
    <w:basedOn w:val="FEMAModelLanguageorExcerptTEXT"/>
    <w:uiPriority w:val="99"/>
    <w:qFormat/>
    <w:rsid w:val="00D818E3"/>
    <w:rPr>
      <w:b/>
    </w:rPr>
  </w:style>
  <w:style w:type="paragraph" w:customStyle="1" w:styleId="FEMABoxedCheckbox">
    <w:name w:val="FEMA Boxed Checkbox"/>
    <w:basedOn w:val="FEMABoxedBullet"/>
    <w:uiPriority w:val="99"/>
    <w:qFormat/>
    <w:rsid w:val="0068703F"/>
    <w:pPr>
      <w:numPr>
        <w:numId w:val="40"/>
      </w:numPr>
      <w:ind w:left="54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mailto:exercisesurvey@forsmarsh.com" TargetMode="External" /><Relationship Id="rId9" Type="http://schemas.openxmlformats.org/officeDocument/2006/relationships/header" Target="header1.xml" /></Relationships>
</file>

<file path=word/_rels/footer2.xml.rels><?xml version="1.0" encoding="utf-8" standalone="yes"?><Relationships xmlns="http://schemas.openxmlformats.org/package/2006/relationships"><Relationship Id="rId1" Type="http://schemas.openxmlformats.org/officeDocument/2006/relationships/image" Target="media/image1.emf" /></Relationships>
</file>

<file path=word/theme/theme1.xml><?xml version="1.0" encoding="utf-8"?>
<a:theme xmlns:a="http://schemas.openxmlformats.org/drawingml/2006/main" name="CFPB_2014">
  <a:themeElements>
    <a:clrScheme name="Custom 1">
      <a:dk1>
        <a:srgbClr val="000000"/>
      </a:dk1>
      <a:lt1>
        <a:srgbClr val="FFFFFF"/>
      </a:lt1>
      <a:dk2>
        <a:srgbClr val="005188"/>
      </a:dk2>
      <a:lt2>
        <a:srgbClr val="F3F3F3"/>
      </a:lt2>
      <a:accent1>
        <a:srgbClr val="0078AE"/>
      </a:accent1>
      <a:accent2>
        <a:srgbClr val="595B5D"/>
      </a:accent2>
      <a:accent3>
        <a:srgbClr val="BABBBD"/>
      </a:accent3>
      <a:accent4>
        <a:srgbClr val="5E9732"/>
      </a:accent4>
      <a:accent5>
        <a:srgbClr val="0072CE"/>
      </a:accent5>
      <a:accent6>
        <a:srgbClr val="C31230"/>
      </a:accent6>
      <a:hlink>
        <a:srgbClr val="005188"/>
      </a:hlink>
      <a:folHlink>
        <a:srgbClr val="005188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4A51CD35B36440B195B7F581459CEC" ma:contentTypeVersion="17" ma:contentTypeDescription="Create a new document." ma:contentTypeScope="" ma:versionID="b43a88391de392ecdba58f26da1ce42f">
  <xsd:schema xmlns:xsd="http://www.w3.org/2001/XMLSchema" xmlns:xs="http://www.w3.org/2001/XMLSchema" xmlns:p="http://schemas.microsoft.com/office/2006/metadata/properties" xmlns:ns2="1402c38d-516f-4d43-acca-cab79edca7a6" xmlns:ns3="be695bbe-29cc-414d-9631-cd9a5eb5086c" targetNamespace="http://schemas.microsoft.com/office/2006/metadata/properties" ma:root="true" ma:fieldsID="801a9abd37ab77e7ff7e9c6929c3edb4" ns2:_="" ns3:_="">
    <xsd:import namespace="1402c38d-516f-4d43-acca-cab79edca7a6"/>
    <xsd:import namespace="be695bbe-29cc-414d-9631-cd9a5eb5086c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Action_x0020_Branch" minOccurs="0"/>
                <xsd:element ref="ns2:Due_x0020_Date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Status" minOccurs="0"/>
                <xsd:element ref="ns2:FileCodeorSchedul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02c38d-516f-4d43-acca-cab79edca7a6" elementFormDefault="qualified">
    <xsd:import namespace="http://schemas.microsoft.com/office/2006/documentManagement/types"/>
    <xsd:import namespace="http://schemas.microsoft.com/office/infopath/2007/PartnerControls"/>
    <xsd:element name="Comments" ma:index="2" nillable="true" ma:displayName="Comments" ma:internalName="Comments">
      <xsd:simpleType>
        <xsd:restriction base="dms:Note">
          <xsd:maxLength value="255"/>
        </xsd:restriction>
      </xsd:simpleType>
    </xsd:element>
    <xsd:element name="Action_x0020_Branch" ma:index="3" nillable="true" ma:displayName="Division" ma:format="Dropdown" ma:internalName="Action_x0020_Branch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MD"/>
                  </xsd:restriction>
                </xsd:simpleType>
              </xsd:element>
            </xsd:sequence>
          </xsd:extension>
        </xsd:complexContent>
      </xsd:complexType>
    </xsd:element>
    <xsd:element name="Due_x0020_Date" ma:index="10" nillable="true" ma:displayName="Office " ma:format="Dropdown" ma:internalName="Due_x0020_Date">
      <xsd:simpleType>
        <xsd:restriction base="dms:Choice">
          <xsd:enumeration value="Records"/>
          <xsd:enumeration value="PRA"/>
          <xsd:enumeration value="Privacy"/>
          <xsd:enumeration value="Disclosure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tatus" ma:index="15" nillable="true" ma:displayName="Status" ma:format="Dropdown" ma:internalName="Status">
      <xsd:simpleType>
        <xsd:restriction base="dms:Choice">
          <xsd:enumeration value="Working"/>
          <xsd:enumeration value="Final/Active"/>
          <xsd:enumeration value="Draft"/>
          <xsd:enumeration value="Obselete"/>
        </xsd:restriction>
      </xsd:simpleType>
    </xsd:element>
    <xsd:element name="FileCodeorSchedule" ma:index="16" nillable="true" ma:displayName="File Code or Schedule" ma:format="Dropdown" ma:internalName="FileCodeorSchedul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585e291b-231a-4814-a0e4-2f7fa3dec4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695bbe-29cc-414d-9631-cd9a5eb5086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a3e7f8d-5177-444a-af21-cc1db4421fe9}" ma:internalName="TaxCatchAll" ma:showField="CatchAllData" ma:web="be695bbe-29cc-414d-9631-cd9a5eb508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Title"/>
        <xsd:element ref="dc:subject" minOccurs="0" maxOccurs="1" ma:index="14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695bbe-29cc-414d-9631-cd9a5eb5086c" xsi:nil="true"/>
    <lcf76f155ced4ddcb4097134ff3c332f xmlns="1402c38d-516f-4d43-acca-cab79edca7a6">
      <Terms xmlns="http://schemas.microsoft.com/office/infopath/2007/PartnerControls"/>
    </lcf76f155ced4ddcb4097134ff3c332f>
    <FileCodeorSchedule xmlns="1402c38d-516f-4d43-acca-cab79edca7a6" xsi:nil="true"/>
    <Action_x0020_Branch xmlns="1402c38d-516f-4d43-acca-cab79edca7a6" xsi:nil="true"/>
    <Comments xmlns="1402c38d-516f-4d43-acca-cab79edca7a6" xsi:nil="true"/>
    <Status xmlns="1402c38d-516f-4d43-acca-cab79edca7a6" xsi:nil="true"/>
    <Due_x0020_Date xmlns="1402c38d-516f-4d43-acca-cab79edca7a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651C71-3FCF-4415-91DE-BD65283BAD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02c38d-516f-4d43-acca-cab79edca7a6"/>
    <ds:schemaRef ds:uri="be695bbe-29cc-414d-9631-cd9a5eb508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2C97AB-2A21-4FED-ADE9-E3737AA7E9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C80F236-DFB6-4204-86DF-39E3F6E41B49}">
  <ds:schemaRefs>
    <ds:schemaRef ds:uri="http://schemas.microsoft.com/office/2006/metadata/properties"/>
    <ds:schemaRef ds:uri="http://schemas.microsoft.com/office/infopath/2007/PartnerControls"/>
    <ds:schemaRef ds:uri="859d1c9a-4b33-4de5-87a1-41e178649937"/>
    <ds:schemaRef ds:uri="9a522aae-7a27-400d-91e8-c28369b4168f"/>
    <ds:schemaRef ds:uri="be695bbe-29cc-414d-9631-cd9a5eb5086c"/>
    <ds:schemaRef ds:uri="1402c38d-516f-4d43-acca-cab79edca7a6"/>
  </ds:schemaRefs>
</ds:datastoreItem>
</file>

<file path=customXml/itemProps4.xml><?xml version="1.0" encoding="utf-8"?>
<ds:datastoreItem xmlns:ds="http://schemas.openxmlformats.org/officeDocument/2006/customXml" ds:itemID="{F2C54153-4610-4FCD-AFE3-B7B89B441A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74</Words>
  <Characters>3295</Characters>
  <Application>Microsoft Office Word</Application>
  <DocSecurity>0</DocSecurity>
  <Lines>27</Lines>
  <Paragraphs>7</Paragraphs>
  <ScaleCrop>false</ScaleCrop>
  <Company>Department of Homeland Security</Company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/21/20</dc:title>
  <dc:creator>Federal Emergency Management Agency</dc:creator>
  <cp:lastModifiedBy>WALSH, CHRISTINA</cp:lastModifiedBy>
  <cp:revision>6</cp:revision>
  <cp:lastPrinted>2020-05-28T19:47:00Z</cp:lastPrinted>
  <dcterms:created xsi:type="dcterms:W3CDTF">2024-01-22T19:17:00Z</dcterms:created>
  <dcterms:modified xsi:type="dcterms:W3CDTF">2024-03-29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4A51CD35B36440B195B7F581459CEC</vt:lpwstr>
  </property>
  <property fmtid="{D5CDD505-2E9C-101B-9397-08002B2CF9AE}" pid="3" name="GrammarlyDocumentId">
    <vt:lpwstr>62fee6acec29c30b6ac21ff21c665eb88e100b360069ddbbb4b2a86ed4d25525</vt:lpwstr>
  </property>
  <property fmtid="{D5CDD505-2E9C-101B-9397-08002B2CF9AE}" pid="4" name="MediaServiceImageTags">
    <vt:lpwstr/>
  </property>
  <property fmtid="{D5CDD505-2E9C-101B-9397-08002B2CF9AE}" pid="5" name="MSIP_Label_a2eef23d-2e95-4428-9a3c-2526d95b164a_ActionId">
    <vt:lpwstr>5f942017-6dea-4bad-bb9d-4732c829feb4</vt:lpwstr>
  </property>
  <property fmtid="{D5CDD505-2E9C-101B-9397-08002B2CF9AE}" pid="6" name="MSIP_Label_a2eef23d-2e95-4428-9a3c-2526d95b164a_ContentBits">
    <vt:lpwstr>0</vt:lpwstr>
  </property>
  <property fmtid="{D5CDD505-2E9C-101B-9397-08002B2CF9AE}" pid="7" name="MSIP_Label_a2eef23d-2e95-4428-9a3c-2526d95b164a_Enabled">
    <vt:lpwstr>true</vt:lpwstr>
  </property>
  <property fmtid="{D5CDD505-2E9C-101B-9397-08002B2CF9AE}" pid="8" name="MSIP_Label_a2eef23d-2e95-4428-9a3c-2526d95b164a_Method">
    <vt:lpwstr>Standard</vt:lpwstr>
  </property>
  <property fmtid="{D5CDD505-2E9C-101B-9397-08002B2CF9AE}" pid="9" name="MSIP_Label_a2eef23d-2e95-4428-9a3c-2526d95b164a_Name">
    <vt:lpwstr>For Official Use Only (FOUO)</vt:lpwstr>
  </property>
  <property fmtid="{D5CDD505-2E9C-101B-9397-08002B2CF9AE}" pid="10" name="MSIP_Label_a2eef23d-2e95-4428-9a3c-2526d95b164a_SetDate">
    <vt:lpwstr>2024-03-29T12:10:27Z</vt:lpwstr>
  </property>
  <property fmtid="{D5CDD505-2E9C-101B-9397-08002B2CF9AE}" pid="11" name="MSIP_Label_a2eef23d-2e95-4428-9a3c-2526d95b164a_SiteId">
    <vt:lpwstr>3ccde76c-946d-4a12-bb7a-fc9d0842354a</vt:lpwstr>
  </property>
</Properties>
</file>